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C65C44" w14:textId="77B7C364" w:rsidR="00D46485" w:rsidRDefault="00D46485" w:rsidP="009E0695">
      <w:pPr>
        <w:autoSpaceDE w:val="0"/>
        <w:autoSpaceDN w:val="0"/>
        <w:adjustRightInd w:val="0"/>
        <w:spacing w:before="0" w:line="240" w:lineRule="auto"/>
        <w:jc w:val="center"/>
        <w:rPr>
          <w:rFonts w:ascii="Palatino" w:hAnsi="Palatino"/>
        </w:rPr>
      </w:pPr>
      <w:r>
        <w:rPr>
          <w:rFonts w:ascii="Palatino" w:hAnsi="Palatino"/>
        </w:rPr>
        <w:t>Pointers, Part 5</w:t>
      </w:r>
    </w:p>
    <w:p w14:paraId="5CCE76FE" w14:textId="3F2D059B" w:rsidR="00D46485" w:rsidRDefault="00D46485" w:rsidP="009E0695">
      <w:pPr>
        <w:autoSpaceDE w:val="0"/>
        <w:autoSpaceDN w:val="0"/>
        <w:adjustRightInd w:val="0"/>
        <w:spacing w:before="0" w:line="240" w:lineRule="auto"/>
        <w:jc w:val="center"/>
        <w:rPr>
          <w:rFonts w:ascii="Palatino" w:hAnsi="Palatino"/>
        </w:rPr>
      </w:pPr>
      <w:r>
        <w:rPr>
          <w:rFonts w:ascii="Palatino" w:hAnsi="Palatino"/>
        </w:rPr>
        <w:t>The Way We Pray</w:t>
      </w:r>
    </w:p>
    <w:p w14:paraId="5FCFBA5A" w14:textId="3D3CEF43" w:rsidR="00D46485" w:rsidRDefault="00D46485" w:rsidP="009E0695">
      <w:pPr>
        <w:autoSpaceDE w:val="0"/>
        <w:autoSpaceDN w:val="0"/>
        <w:adjustRightInd w:val="0"/>
        <w:spacing w:before="0" w:line="240" w:lineRule="auto"/>
        <w:jc w:val="center"/>
        <w:rPr>
          <w:rFonts w:ascii="Palatino" w:hAnsi="Palatino"/>
        </w:rPr>
      </w:pPr>
      <w:r>
        <w:rPr>
          <w:rFonts w:ascii="Palatino" w:hAnsi="Palatino"/>
        </w:rPr>
        <w:t xml:space="preserve">Gary </w:t>
      </w:r>
      <w:proofErr w:type="spellStart"/>
      <w:r>
        <w:rPr>
          <w:rFonts w:ascii="Palatino" w:hAnsi="Palatino"/>
        </w:rPr>
        <w:t>Rebok</w:t>
      </w:r>
      <w:proofErr w:type="spellEnd"/>
    </w:p>
    <w:p w14:paraId="3EBA93A9" w14:textId="77777777" w:rsidR="009E0695" w:rsidRDefault="009E0695" w:rsidP="009E0695">
      <w:pPr>
        <w:autoSpaceDE w:val="0"/>
        <w:autoSpaceDN w:val="0"/>
        <w:adjustRightInd w:val="0"/>
        <w:spacing w:before="0" w:line="240" w:lineRule="auto"/>
        <w:jc w:val="center"/>
        <w:rPr>
          <w:rFonts w:ascii="Palatino" w:hAnsi="Palatino"/>
        </w:rPr>
      </w:pPr>
    </w:p>
    <w:p w14:paraId="3E2C7BC1" w14:textId="172913E5" w:rsidR="00801B5B" w:rsidRDefault="00801B5B" w:rsidP="009E0695">
      <w:pPr>
        <w:autoSpaceDE w:val="0"/>
        <w:autoSpaceDN w:val="0"/>
        <w:adjustRightInd w:val="0"/>
        <w:spacing w:before="0" w:line="240" w:lineRule="auto"/>
        <w:ind w:firstLine="720"/>
        <w:rPr>
          <w:rFonts w:ascii="Palatino" w:hAnsi="Palatino"/>
        </w:rPr>
      </w:pPr>
      <w:r w:rsidRPr="00FB3FE1">
        <w:rPr>
          <w:rFonts w:ascii="Palatino" w:hAnsi="Palatino"/>
        </w:rPr>
        <w:t xml:space="preserve"> </w:t>
      </w:r>
      <w:r w:rsidR="00383337" w:rsidRPr="00881172">
        <w:rPr>
          <w:rFonts w:ascii="Palatino" w:hAnsi="Palatino"/>
          <w:i/>
        </w:rPr>
        <w:t>“And it came to pass, that, as H</w:t>
      </w:r>
      <w:r w:rsidR="0098722A" w:rsidRPr="00881172">
        <w:rPr>
          <w:rFonts w:ascii="Palatino" w:hAnsi="Palatino"/>
          <w:i/>
        </w:rPr>
        <w:t xml:space="preserve">e was praying in a certain place, when he ceased, </w:t>
      </w:r>
      <w:r w:rsidR="00383337" w:rsidRPr="00881172">
        <w:rPr>
          <w:rFonts w:ascii="Palatino" w:hAnsi="Palatino"/>
          <w:i/>
        </w:rPr>
        <w:t>one of his disciples said unto H</w:t>
      </w:r>
      <w:r w:rsidR="00881172">
        <w:rPr>
          <w:rFonts w:ascii="Palatino" w:hAnsi="Palatino"/>
          <w:i/>
        </w:rPr>
        <w:t>im, Lord, teach us to pray.</w:t>
      </w:r>
      <w:bookmarkStart w:id="0" w:name="_GoBack"/>
      <w:bookmarkEnd w:id="0"/>
      <w:r w:rsidR="00632841" w:rsidRPr="00881172">
        <w:rPr>
          <w:rFonts w:ascii="Palatino" w:hAnsi="Palatino"/>
          <w:i/>
        </w:rPr>
        <w:t>”</w:t>
      </w:r>
      <w:r w:rsidR="00632841" w:rsidRPr="00FB3FE1">
        <w:rPr>
          <w:rFonts w:ascii="Palatino" w:hAnsi="Palatino"/>
        </w:rPr>
        <w:t xml:space="preserve"> (</w:t>
      </w:r>
      <w:r w:rsidR="0098722A" w:rsidRPr="00FB3FE1">
        <w:rPr>
          <w:rFonts w:ascii="Palatino" w:hAnsi="Palatino"/>
        </w:rPr>
        <w:t>Luke 11:1</w:t>
      </w:r>
      <w:r w:rsidR="00632841" w:rsidRPr="00FB3FE1">
        <w:rPr>
          <w:rFonts w:ascii="Palatino" w:hAnsi="Palatino"/>
        </w:rPr>
        <w:t>)</w:t>
      </w:r>
      <w:r w:rsidR="009E0695">
        <w:rPr>
          <w:rFonts w:ascii="Palatino" w:hAnsi="Palatino"/>
        </w:rPr>
        <w:t xml:space="preserve"> </w:t>
      </w:r>
      <w:r w:rsidR="00727CA8" w:rsidRPr="00FB3FE1">
        <w:rPr>
          <w:rFonts w:ascii="Palatino" w:hAnsi="Palatino"/>
        </w:rPr>
        <w:t>The</w:t>
      </w:r>
      <w:r w:rsidR="0098722A" w:rsidRPr="00FB3FE1">
        <w:rPr>
          <w:rFonts w:ascii="Palatino" w:hAnsi="Palatino"/>
        </w:rPr>
        <w:t xml:space="preserve"> Lord’s Prayer is not a form</w:t>
      </w:r>
      <w:r w:rsidR="00BF7562" w:rsidRPr="00FB3FE1">
        <w:rPr>
          <w:rFonts w:ascii="Palatino" w:hAnsi="Palatino"/>
        </w:rPr>
        <w:t xml:space="preserve"> or formula</w:t>
      </w:r>
      <w:r w:rsidR="0098722A" w:rsidRPr="00FB3FE1">
        <w:rPr>
          <w:rFonts w:ascii="Palatino" w:hAnsi="Palatino"/>
        </w:rPr>
        <w:t xml:space="preserve">, but a </w:t>
      </w:r>
      <w:r w:rsidR="0098722A" w:rsidRPr="00FB3FE1">
        <w:rPr>
          <w:rFonts w:ascii="Palatino" w:hAnsi="Palatino"/>
          <w:u w:val="single"/>
        </w:rPr>
        <w:t>model</w:t>
      </w:r>
      <w:r w:rsidR="0098722A" w:rsidRPr="00FB3FE1">
        <w:rPr>
          <w:rFonts w:ascii="Palatino" w:hAnsi="Palatino"/>
        </w:rPr>
        <w:t xml:space="preserve"> which our Lord </w:t>
      </w:r>
      <w:r w:rsidR="00656B27" w:rsidRPr="00FB3FE1">
        <w:rPr>
          <w:rFonts w:ascii="Palatino" w:hAnsi="Palatino"/>
        </w:rPr>
        <w:t xml:space="preserve">Jesus </w:t>
      </w:r>
      <w:r w:rsidR="0098722A" w:rsidRPr="00FB3FE1">
        <w:rPr>
          <w:rFonts w:ascii="Palatino" w:hAnsi="Palatino"/>
        </w:rPr>
        <w:t>gave to his disciples. It is a prayer of the</w:t>
      </w:r>
      <w:r w:rsidR="0098722A" w:rsidRPr="00FB3FE1">
        <w:rPr>
          <w:rFonts w:ascii="Palatino" w:hAnsi="Palatino"/>
          <w:u w:val="single"/>
        </w:rPr>
        <w:t xml:space="preserve"> kingdom</w:t>
      </w:r>
      <w:r w:rsidR="0098722A" w:rsidRPr="00FB3FE1">
        <w:rPr>
          <w:rFonts w:ascii="Palatino" w:hAnsi="Palatino"/>
        </w:rPr>
        <w:t xml:space="preserve">; a prayer suited to the disciples at that time, when the Lord was preaching the kingdom </w:t>
      </w:r>
      <w:r w:rsidR="00656B27" w:rsidRPr="00FB3FE1">
        <w:rPr>
          <w:rFonts w:ascii="Palatino" w:hAnsi="Palatino"/>
        </w:rPr>
        <w:t>i</w:t>
      </w:r>
      <w:r w:rsidR="0098722A" w:rsidRPr="00FB3FE1">
        <w:rPr>
          <w:rFonts w:ascii="Palatino" w:hAnsi="Palatino"/>
        </w:rPr>
        <w:t xml:space="preserve">s “at hand,” and not the gospel of the grace of God, which tells </w:t>
      </w:r>
      <w:r w:rsidR="00383337" w:rsidRPr="00FB3FE1">
        <w:rPr>
          <w:rFonts w:ascii="Palatino" w:hAnsi="Palatino"/>
        </w:rPr>
        <w:t xml:space="preserve">the story </w:t>
      </w:r>
      <w:r w:rsidR="0098722A" w:rsidRPr="00FB3FE1">
        <w:rPr>
          <w:rFonts w:ascii="Palatino" w:hAnsi="Palatino"/>
        </w:rPr>
        <w:t xml:space="preserve">of a crucified Christ and </w:t>
      </w:r>
      <w:r w:rsidR="00334E3F" w:rsidRPr="00FB3FE1">
        <w:rPr>
          <w:rFonts w:ascii="Palatino" w:hAnsi="Palatino"/>
        </w:rPr>
        <w:t>the pardon for sin through H</w:t>
      </w:r>
      <w:r w:rsidR="00656B27" w:rsidRPr="00FB3FE1">
        <w:rPr>
          <w:rFonts w:ascii="Palatino" w:hAnsi="Palatino"/>
        </w:rPr>
        <w:t>im. Its endur</w:t>
      </w:r>
      <w:r w:rsidR="0098722A" w:rsidRPr="00FB3FE1">
        <w:rPr>
          <w:rFonts w:ascii="Palatino" w:hAnsi="Palatino"/>
        </w:rPr>
        <w:t>ing</w:t>
      </w:r>
      <w:r w:rsidR="00F757F9" w:rsidRPr="00FB3FE1">
        <w:rPr>
          <w:rFonts w:ascii="Palatino" w:hAnsi="Palatino"/>
        </w:rPr>
        <w:t xml:space="preserve"> value lies in the fact that H</w:t>
      </w:r>
      <w:r w:rsidR="00656B27" w:rsidRPr="00FB3FE1">
        <w:rPr>
          <w:rFonts w:ascii="Palatino" w:hAnsi="Palatino"/>
        </w:rPr>
        <w:t xml:space="preserve">is prayer </w:t>
      </w:r>
      <w:r w:rsidR="0098722A" w:rsidRPr="00FB3FE1">
        <w:rPr>
          <w:rFonts w:ascii="Palatino" w:hAnsi="Palatino"/>
        </w:rPr>
        <w:t xml:space="preserve">is a model and not a form. </w:t>
      </w:r>
      <w:r w:rsidR="00F23301" w:rsidRPr="00FB3FE1">
        <w:rPr>
          <w:rFonts w:ascii="Palatino" w:hAnsi="Palatino"/>
        </w:rPr>
        <w:t xml:space="preserve">His intent was not for us to recite it, but to teach us something about God. </w:t>
      </w:r>
      <w:r w:rsidR="00656B27" w:rsidRPr="00FB3FE1">
        <w:rPr>
          <w:rFonts w:ascii="Palatino" w:hAnsi="Palatino"/>
        </w:rPr>
        <w:t>The gospel of Luke tells the story that o</w:t>
      </w:r>
      <w:r w:rsidR="0098722A" w:rsidRPr="00FB3FE1">
        <w:rPr>
          <w:rFonts w:ascii="Palatino" w:hAnsi="Palatino"/>
        </w:rPr>
        <w:t>ne of our Lord’s disciples, evidently speaking for all of them, had said,</w:t>
      </w:r>
      <w:r w:rsidR="004D3E91" w:rsidRPr="00FB3FE1">
        <w:rPr>
          <w:rFonts w:ascii="Palatino" w:hAnsi="Palatino"/>
        </w:rPr>
        <w:t xml:space="preserve"> </w:t>
      </w:r>
      <w:r w:rsidR="00632841" w:rsidRPr="00881172">
        <w:rPr>
          <w:rFonts w:ascii="Palatino" w:hAnsi="Palatino"/>
          <w:i/>
        </w:rPr>
        <w:t>“Lord, teach us to pray,” (</w:t>
      </w:r>
      <w:r w:rsidR="0098722A" w:rsidRPr="00881172">
        <w:rPr>
          <w:rFonts w:ascii="Palatino" w:hAnsi="Palatino"/>
          <w:i/>
        </w:rPr>
        <w:t>Luke 11:1</w:t>
      </w:r>
      <w:r w:rsidR="00632841" w:rsidRPr="00881172">
        <w:rPr>
          <w:rFonts w:ascii="Palatino" w:hAnsi="Palatino"/>
          <w:i/>
        </w:rPr>
        <w:t>)</w:t>
      </w:r>
      <w:r w:rsidR="004D3E91" w:rsidRPr="00881172">
        <w:rPr>
          <w:rFonts w:ascii="Palatino" w:hAnsi="Palatino"/>
          <w:i/>
        </w:rPr>
        <w:t xml:space="preserve"> </w:t>
      </w:r>
      <w:r w:rsidR="00D26C8B" w:rsidRPr="00FB3FE1">
        <w:rPr>
          <w:rFonts w:ascii="Palatino" w:hAnsi="Palatino"/>
        </w:rPr>
        <w:t>And</w:t>
      </w:r>
      <w:r w:rsidR="0098722A" w:rsidRPr="00FB3FE1">
        <w:rPr>
          <w:rFonts w:ascii="Palatino" w:hAnsi="Palatino"/>
        </w:rPr>
        <w:t xml:space="preserve"> the Lord’</w:t>
      </w:r>
      <w:r>
        <w:rPr>
          <w:rFonts w:ascii="Palatino" w:hAnsi="Palatino"/>
        </w:rPr>
        <w:t>s Prayer is part of his answer.</w:t>
      </w:r>
    </w:p>
    <w:p w14:paraId="79492922" w14:textId="4B9481C4" w:rsidR="00FB3FE1" w:rsidRDefault="00A3052E" w:rsidP="009E0695">
      <w:pPr>
        <w:autoSpaceDE w:val="0"/>
        <w:autoSpaceDN w:val="0"/>
        <w:adjustRightInd w:val="0"/>
        <w:spacing w:before="0" w:line="240" w:lineRule="auto"/>
        <w:ind w:firstLine="720"/>
        <w:rPr>
          <w:rFonts w:ascii="Palatino" w:hAnsi="Palatino"/>
        </w:rPr>
      </w:pPr>
      <w:r w:rsidRPr="00FB3FE1">
        <w:rPr>
          <w:rFonts w:ascii="Palatino" w:hAnsi="Palatino"/>
        </w:rPr>
        <w:t>N</w:t>
      </w:r>
      <w:r w:rsidR="0098722A" w:rsidRPr="00FB3FE1">
        <w:rPr>
          <w:rFonts w:ascii="Palatino" w:hAnsi="Palatino"/>
        </w:rPr>
        <w:t>otice, first of all, the singularity of this disciple’s petition. These men were Jews, and as Jews had been brought up to pray. They had always pra</w:t>
      </w:r>
      <w:r w:rsidR="00514B4F" w:rsidRPr="00FB3FE1">
        <w:rPr>
          <w:rFonts w:ascii="Palatino" w:hAnsi="Palatino"/>
        </w:rPr>
        <w:t>yed. Furthermore,</w:t>
      </w:r>
      <w:r w:rsidR="0098722A" w:rsidRPr="00FB3FE1">
        <w:rPr>
          <w:rFonts w:ascii="Palatino" w:hAnsi="Palatino"/>
        </w:rPr>
        <w:t xml:space="preserve"> many of them</w:t>
      </w:r>
      <w:r w:rsidR="00514B4F" w:rsidRPr="00FB3FE1">
        <w:rPr>
          <w:rFonts w:ascii="Palatino" w:hAnsi="Palatino"/>
        </w:rPr>
        <w:t xml:space="preserve"> had been</w:t>
      </w:r>
      <w:r w:rsidR="0098722A" w:rsidRPr="00FB3FE1">
        <w:rPr>
          <w:rFonts w:ascii="Palatino" w:hAnsi="Palatino"/>
        </w:rPr>
        <w:t xml:space="preserve"> </w:t>
      </w:r>
      <w:r w:rsidR="00514B4F" w:rsidRPr="00FB3FE1">
        <w:rPr>
          <w:rFonts w:ascii="Palatino" w:hAnsi="Palatino"/>
        </w:rPr>
        <w:t>disciples of John the Baptist</w:t>
      </w:r>
      <w:r w:rsidR="0098722A" w:rsidRPr="00FB3FE1">
        <w:rPr>
          <w:rFonts w:ascii="Palatino" w:hAnsi="Palatino"/>
        </w:rPr>
        <w:t xml:space="preserve">, and one of the things, it appears, </w:t>
      </w:r>
      <w:r w:rsidR="00656B27" w:rsidRPr="00FB3FE1">
        <w:rPr>
          <w:rFonts w:ascii="Palatino" w:hAnsi="Palatino"/>
        </w:rPr>
        <w:t>was</w:t>
      </w:r>
      <w:r w:rsidR="00D26C8B" w:rsidRPr="00FB3FE1">
        <w:rPr>
          <w:rFonts w:ascii="Palatino" w:hAnsi="Palatino"/>
        </w:rPr>
        <w:t xml:space="preserve"> </w:t>
      </w:r>
      <w:r w:rsidR="0098722A" w:rsidRPr="00FB3FE1">
        <w:rPr>
          <w:rFonts w:ascii="Palatino" w:hAnsi="Palatino"/>
        </w:rPr>
        <w:t>tha</w:t>
      </w:r>
      <w:r w:rsidR="00656B27" w:rsidRPr="00FB3FE1">
        <w:rPr>
          <w:rFonts w:ascii="Palatino" w:hAnsi="Palatino"/>
        </w:rPr>
        <w:t xml:space="preserve">t John taught his disciples </w:t>
      </w:r>
      <w:r w:rsidR="0098722A" w:rsidRPr="00FB3FE1">
        <w:rPr>
          <w:rFonts w:ascii="Palatino" w:hAnsi="Palatino"/>
        </w:rPr>
        <w:t xml:space="preserve">to pray. But here </w:t>
      </w:r>
      <w:r w:rsidR="00514B4F" w:rsidRPr="00FB3FE1">
        <w:rPr>
          <w:rFonts w:ascii="Palatino" w:hAnsi="Palatino"/>
        </w:rPr>
        <w:t xml:space="preserve">before Jesus </w:t>
      </w:r>
      <w:r w:rsidR="0098722A" w:rsidRPr="00FB3FE1">
        <w:rPr>
          <w:rFonts w:ascii="Palatino" w:hAnsi="Palatino"/>
        </w:rPr>
        <w:t>there is a desire unsatisfied. These disciples, who were brought up to pray and who h</w:t>
      </w:r>
      <w:r w:rsidR="00656B27" w:rsidRPr="00FB3FE1">
        <w:rPr>
          <w:rFonts w:ascii="Palatino" w:hAnsi="Palatino"/>
        </w:rPr>
        <w:t xml:space="preserve">ad been in a kind of </w:t>
      </w:r>
      <w:r w:rsidR="00EF617C" w:rsidRPr="00FB3FE1">
        <w:rPr>
          <w:rFonts w:ascii="Palatino" w:hAnsi="Palatino"/>
          <w:noProof/>
        </w:rPr>
        <w:t>preparatory</w:t>
      </w:r>
      <w:r w:rsidR="0098722A" w:rsidRPr="00FB3FE1">
        <w:rPr>
          <w:rFonts w:ascii="Palatino" w:hAnsi="Palatino"/>
        </w:rPr>
        <w:t xml:space="preserve"> school of prayer, still felt that they did not know how to pray. It is a good sign when a Christian can no longer be</w:t>
      </w:r>
      <w:r w:rsidR="00514B4F" w:rsidRPr="00FB3FE1">
        <w:rPr>
          <w:rFonts w:ascii="Palatino" w:hAnsi="Palatino"/>
        </w:rPr>
        <w:t xml:space="preserve"> satisfied with religious forms. </w:t>
      </w:r>
      <w:r w:rsidR="0098722A" w:rsidRPr="00FB3FE1">
        <w:rPr>
          <w:rFonts w:ascii="Palatino" w:hAnsi="Palatino"/>
        </w:rPr>
        <w:t>There is a tremendous contrast between praying and saying prayers.</w:t>
      </w:r>
      <w:r w:rsidR="00656B27" w:rsidRPr="00FB3FE1">
        <w:rPr>
          <w:rFonts w:ascii="Palatino" w:hAnsi="Palatino"/>
        </w:rPr>
        <w:t xml:space="preserve"> We all are guilty of saying prayers from the </w:t>
      </w:r>
      <w:r w:rsidR="009C187C" w:rsidRPr="00FB3FE1">
        <w:rPr>
          <w:rFonts w:ascii="Palatino" w:hAnsi="Palatino"/>
        </w:rPr>
        <w:t xml:space="preserve">memorization of our </w:t>
      </w:r>
      <w:r w:rsidR="00656B27" w:rsidRPr="00FB3FE1">
        <w:rPr>
          <w:rFonts w:ascii="Palatino" w:hAnsi="Palatino"/>
        </w:rPr>
        <w:t>mind</w:t>
      </w:r>
      <w:r w:rsidR="009C187C" w:rsidRPr="00FB3FE1">
        <w:rPr>
          <w:rFonts w:ascii="Palatino" w:hAnsi="Palatino"/>
        </w:rPr>
        <w:t>s, but</w:t>
      </w:r>
      <w:r w:rsidR="00656B27" w:rsidRPr="00FB3FE1">
        <w:rPr>
          <w:rFonts w:ascii="Palatino" w:hAnsi="Palatino"/>
        </w:rPr>
        <w:t xml:space="preserve"> not</w:t>
      </w:r>
      <w:r w:rsidR="003D17E6" w:rsidRPr="00FB3FE1">
        <w:rPr>
          <w:rFonts w:ascii="Palatino" w:hAnsi="Palatino"/>
        </w:rPr>
        <w:t xml:space="preserve"> an</w:t>
      </w:r>
      <w:r w:rsidR="00656B27" w:rsidRPr="00FB3FE1">
        <w:rPr>
          <w:rFonts w:ascii="Palatino" w:hAnsi="Palatino"/>
        </w:rPr>
        <w:t xml:space="preserve"> </w:t>
      </w:r>
      <w:r w:rsidR="003D17E6" w:rsidRPr="00FB3FE1">
        <w:rPr>
          <w:rFonts w:ascii="Palatino" w:hAnsi="Palatino"/>
          <w:noProof/>
        </w:rPr>
        <w:t>actual</w:t>
      </w:r>
      <w:r w:rsidR="004F3F54" w:rsidRPr="00FB3FE1">
        <w:rPr>
          <w:rFonts w:ascii="Palatino" w:hAnsi="Palatino"/>
        </w:rPr>
        <w:t xml:space="preserve"> need </w:t>
      </w:r>
      <w:r w:rsidR="009C187C" w:rsidRPr="00FB3FE1">
        <w:rPr>
          <w:rFonts w:ascii="Palatino" w:hAnsi="Palatino"/>
        </w:rPr>
        <w:t xml:space="preserve">from </w:t>
      </w:r>
      <w:r w:rsidR="00656B27" w:rsidRPr="00FB3FE1">
        <w:rPr>
          <w:rFonts w:ascii="Palatino" w:hAnsi="Palatino"/>
        </w:rPr>
        <w:t>the heart.</w:t>
      </w:r>
      <w:r w:rsidR="00CA0575" w:rsidRPr="00FB3FE1">
        <w:rPr>
          <w:rFonts w:ascii="Palatino" w:hAnsi="Palatino"/>
        </w:rPr>
        <w:t xml:space="preserve"> We do this all the time with many types of prayers. </w:t>
      </w:r>
    </w:p>
    <w:p w14:paraId="06BBE4AE" w14:textId="77777777" w:rsidR="009A38F7" w:rsidRPr="00FB3FE1" w:rsidRDefault="00514B4F" w:rsidP="009E0695">
      <w:pPr>
        <w:autoSpaceDE w:val="0"/>
        <w:autoSpaceDN w:val="0"/>
        <w:adjustRightInd w:val="0"/>
        <w:spacing w:before="0" w:line="240" w:lineRule="auto"/>
        <w:ind w:firstLine="720"/>
        <w:rPr>
          <w:rFonts w:ascii="Palatino" w:hAnsi="Palatino"/>
        </w:rPr>
      </w:pPr>
      <w:r w:rsidRPr="00FB3FE1">
        <w:rPr>
          <w:rFonts w:ascii="Palatino" w:hAnsi="Palatino"/>
        </w:rPr>
        <w:t xml:space="preserve">As Christian believers, we live in a mysterious in-between place of </w:t>
      </w:r>
      <w:r w:rsidR="00D32250" w:rsidRPr="00FB3FE1">
        <w:rPr>
          <w:rFonts w:ascii="Palatino" w:hAnsi="Palatino"/>
        </w:rPr>
        <w:t xml:space="preserve">an opportunity with Jesus, and </w:t>
      </w:r>
      <w:r w:rsidR="00D32250" w:rsidRPr="00FB3FE1">
        <w:rPr>
          <w:rFonts w:ascii="Palatino" w:hAnsi="Palatino"/>
          <w:noProof/>
        </w:rPr>
        <w:t>in confusion of struggling for using words that do not express our meaning</w:t>
      </w:r>
      <w:r w:rsidR="00D32250" w:rsidRPr="00FB3FE1">
        <w:rPr>
          <w:rFonts w:ascii="Palatino" w:hAnsi="Palatino"/>
        </w:rPr>
        <w:t xml:space="preserve">, we </w:t>
      </w:r>
      <w:r w:rsidR="00D32250" w:rsidRPr="00FB3FE1">
        <w:rPr>
          <w:rFonts w:ascii="Palatino" w:hAnsi="Palatino"/>
          <w:noProof/>
        </w:rPr>
        <w:t>desire</w:t>
      </w:r>
      <w:r w:rsidR="00D32250" w:rsidRPr="00FB3FE1">
        <w:rPr>
          <w:rFonts w:ascii="Palatino" w:hAnsi="Palatino"/>
        </w:rPr>
        <w:t xml:space="preserve"> help in listening for God as we grow in the knowledge of </w:t>
      </w:r>
      <w:r w:rsidR="00D32250" w:rsidRPr="00FB3FE1">
        <w:rPr>
          <w:rFonts w:ascii="Palatino" w:hAnsi="Palatino"/>
          <w:noProof/>
        </w:rPr>
        <w:t>learning</w:t>
      </w:r>
      <w:r w:rsidR="00D32250" w:rsidRPr="00FB3FE1">
        <w:rPr>
          <w:rFonts w:ascii="Palatino" w:hAnsi="Palatino"/>
        </w:rPr>
        <w:t xml:space="preserve"> how to pray</w:t>
      </w:r>
      <w:r w:rsidR="00D777C5" w:rsidRPr="00FB3FE1">
        <w:rPr>
          <w:rFonts w:ascii="Palatino" w:hAnsi="Palatino"/>
        </w:rPr>
        <w:t xml:space="preserve"> that brings delight.</w:t>
      </w:r>
      <w:r w:rsidR="009A38F7" w:rsidRPr="00FB3FE1">
        <w:rPr>
          <w:rFonts w:ascii="Palatino" w:hAnsi="Palatino"/>
        </w:rPr>
        <w:t xml:space="preserve"> I</w:t>
      </w:r>
      <w:r w:rsidRPr="00FB3FE1">
        <w:rPr>
          <w:rFonts w:ascii="Palatino" w:hAnsi="Palatino"/>
        </w:rPr>
        <w:t xml:space="preserve">n the opening verses of Luke’s version of the Lord’s Prayer, imagine Jesus whispering in your ear, “Here, let me show you how to pray.” Jesus invites us to pray with him to the Father who is always a personal and </w:t>
      </w:r>
      <w:r w:rsidR="003A76E1" w:rsidRPr="00FB3FE1">
        <w:rPr>
          <w:rFonts w:ascii="Palatino" w:hAnsi="Palatino"/>
          <w:noProof/>
        </w:rPr>
        <w:t>welcom</w:t>
      </w:r>
      <w:r w:rsidRPr="00FB3FE1">
        <w:rPr>
          <w:rFonts w:ascii="Palatino" w:hAnsi="Palatino"/>
          <w:noProof/>
        </w:rPr>
        <w:t>ing</w:t>
      </w:r>
      <w:r w:rsidRPr="00FB3FE1">
        <w:rPr>
          <w:rFonts w:ascii="Palatino" w:hAnsi="Palatino"/>
        </w:rPr>
        <w:t>, seldom demanding, and never standoffish. At the same time, our Father also sends the Holy Spirit to us so we can pray through, with, and in Jesus.</w:t>
      </w:r>
    </w:p>
    <w:p w14:paraId="7140AD44" w14:textId="77777777" w:rsidR="003D17E6" w:rsidRPr="00FB3FE1" w:rsidRDefault="00514B4F" w:rsidP="009E0695">
      <w:pPr>
        <w:autoSpaceDE w:val="0"/>
        <w:autoSpaceDN w:val="0"/>
        <w:adjustRightInd w:val="0"/>
        <w:spacing w:before="0" w:line="240" w:lineRule="auto"/>
        <w:ind w:firstLine="720"/>
        <w:rPr>
          <w:rFonts w:ascii="Palatino" w:hAnsi="Palatino"/>
        </w:rPr>
      </w:pPr>
      <w:r w:rsidRPr="00FB3FE1">
        <w:rPr>
          <w:rFonts w:ascii="Palatino" w:hAnsi="Palatino"/>
        </w:rPr>
        <w:t xml:space="preserve">Recently, I was reading some commentary about the Lord’s Prayer, and it struck me </w:t>
      </w:r>
      <w:r w:rsidR="00CF1D25" w:rsidRPr="00FB3FE1">
        <w:rPr>
          <w:rFonts w:ascii="Palatino" w:hAnsi="Palatino"/>
        </w:rPr>
        <w:t xml:space="preserve">in my study </w:t>
      </w:r>
      <w:r w:rsidRPr="00FB3FE1">
        <w:rPr>
          <w:rFonts w:ascii="Palatino" w:hAnsi="Palatino"/>
        </w:rPr>
        <w:t xml:space="preserve">that it was the </w:t>
      </w:r>
      <w:r w:rsidR="00CF1D25" w:rsidRPr="00FB3FE1">
        <w:rPr>
          <w:rFonts w:ascii="Palatino" w:hAnsi="Palatino"/>
        </w:rPr>
        <w:t xml:space="preserve">request of one of the </w:t>
      </w:r>
      <w:r w:rsidRPr="00FB3FE1">
        <w:rPr>
          <w:rFonts w:ascii="Palatino" w:hAnsi="Palatino"/>
        </w:rPr>
        <w:t xml:space="preserve">disciples </w:t>
      </w:r>
      <w:r w:rsidR="002D7BA9" w:rsidRPr="00FB3FE1">
        <w:rPr>
          <w:rFonts w:ascii="Palatino" w:hAnsi="Palatino"/>
        </w:rPr>
        <w:t xml:space="preserve">(unknown) </w:t>
      </w:r>
      <w:r w:rsidRPr="00FB3FE1">
        <w:rPr>
          <w:rFonts w:ascii="Palatino" w:hAnsi="Palatino"/>
        </w:rPr>
        <w:t>who asked Jesus how to pray</w:t>
      </w:r>
      <w:r w:rsidR="00CF1D25" w:rsidRPr="00FB3FE1">
        <w:rPr>
          <w:rFonts w:ascii="Palatino" w:hAnsi="Palatino"/>
        </w:rPr>
        <w:t xml:space="preserve">; </w:t>
      </w:r>
      <w:r w:rsidR="00EF617C" w:rsidRPr="00FB3FE1">
        <w:rPr>
          <w:rFonts w:ascii="Palatino" w:hAnsi="Palatino"/>
        </w:rPr>
        <w:t>“</w:t>
      </w:r>
      <w:r w:rsidR="00CF1D25" w:rsidRPr="00FB3FE1">
        <w:rPr>
          <w:rFonts w:ascii="Palatino" w:hAnsi="Palatino"/>
        </w:rPr>
        <w:t xml:space="preserve">Lord </w:t>
      </w:r>
      <w:r w:rsidR="00CF1D25" w:rsidRPr="00FB3FE1">
        <w:rPr>
          <w:rFonts w:ascii="Palatino" w:hAnsi="Palatino"/>
          <w:noProof/>
        </w:rPr>
        <w:t>teach</w:t>
      </w:r>
      <w:r w:rsidR="00EF617C" w:rsidRPr="00FB3FE1">
        <w:rPr>
          <w:rFonts w:ascii="Palatino" w:hAnsi="Palatino"/>
        </w:rPr>
        <w:t xml:space="preserve"> us to pray</w:t>
      </w:r>
      <w:r w:rsidRPr="00FB3FE1">
        <w:rPr>
          <w:rFonts w:ascii="Palatino" w:hAnsi="Palatino"/>
        </w:rPr>
        <w:t>.</w:t>
      </w:r>
      <w:r w:rsidR="00EF617C" w:rsidRPr="00FB3FE1">
        <w:rPr>
          <w:rFonts w:ascii="Palatino" w:hAnsi="Palatino"/>
        </w:rPr>
        <w:t>”</w:t>
      </w:r>
      <w:r w:rsidRPr="00FB3FE1">
        <w:rPr>
          <w:rFonts w:ascii="Palatino" w:hAnsi="Palatino"/>
        </w:rPr>
        <w:t xml:space="preserve"> </w:t>
      </w:r>
      <w:r w:rsidR="00EF617C" w:rsidRPr="00FB3FE1">
        <w:rPr>
          <w:rFonts w:ascii="Palatino" w:hAnsi="Palatino"/>
          <w:noProof/>
        </w:rPr>
        <w:t>Seemingly</w:t>
      </w:r>
      <w:r w:rsidR="00CF1D25" w:rsidRPr="00FB3FE1">
        <w:rPr>
          <w:rFonts w:ascii="Palatino" w:hAnsi="Palatino"/>
          <w:noProof/>
        </w:rPr>
        <w:t>,</w:t>
      </w:r>
      <w:r w:rsidR="00CF1D25" w:rsidRPr="00FB3FE1">
        <w:rPr>
          <w:rFonts w:ascii="Palatino" w:hAnsi="Palatino"/>
        </w:rPr>
        <w:t xml:space="preserve"> there was this Aha moment that just as prayer was essential in the life of John the Baptist, and in the </w:t>
      </w:r>
      <w:r w:rsidR="00EF617C" w:rsidRPr="00FB3FE1">
        <w:rPr>
          <w:rFonts w:ascii="Palatino" w:hAnsi="Palatino"/>
          <w:noProof/>
        </w:rPr>
        <w:t>presenc</w:t>
      </w:r>
      <w:r w:rsidR="00CF1D25" w:rsidRPr="00FB3FE1">
        <w:rPr>
          <w:rFonts w:ascii="Palatino" w:hAnsi="Palatino"/>
          <w:noProof/>
        </w:rPr>
        <w:t>e</w:t>
      </w:r>
      <w:r w:rsidR="00CF1D25" w:rsidRPr="00FB3FE1">
        <w:rPr>
          <w:rFonts w:ascii="Palatino" w:hAnsi="Palatino"/>
        </w:rPr>
        <w:t xml:space="preserve"> of the Lord Jesus, it should be their practice as well. Maybe Jesus was </w:t>
      </w:r>
      <w:r w:rsidR="002D7BA9" w:rsidRPr="00FB3FE1">
        <w:rPr>
          <w:rFonts w:ascii="Palatino" w:hAnsi="Palatino"/>
        </w:rPr>
        <w:t xml:space="preserve">previously </w:t>
      </w:r>
      <w:r w:rsidR="00CF1D25" w:rsidRPr="00FB3FE1">
        <w:rPr>
          <w:rFonts w:ascii="Palatino" w:hAnsi="Palatino"/>
        </w:rPr>
        <w:t xml:space="preserve">ready to teach on prayer, but he </w:t>
      </w:r>
      <w:r w:rsidR="002D7BA9" w:rsidRPr="00FB3FE1">
        <w:rPr>
          <w:rFonts w:ascii="Palatino" w:hAnsi="Palatino"/>
        </w:rPr>
        <w:t xml:space="preserve">wanted the disciples to conclude </w:t>
      </w:r>
      <w:r w:rsidR="00EF617C" w:rsidRPr="00FB3FE1">
        <w:rPr>
          <w:rFonts w:ascii="Palatino" w:hAnsi="Palatino"/>
        </w:rPr>
        <w:t xml:space="preserve">for themselves </w:t>
      </w:r>
      <w:r w:rsidR="002D7BA9" w:rsidRPr="00FB3FE1">
        <w:rPr>
          <w:rFonts w:ascii="Palatino" w:hAnsi="Palatino"/>
        </w:rPr>
        <w:t xml:space="preserve">how </w:t>
      </w:r>
      <w:r w:rsidR="00EF617C" w:rsidRPr="00FB3FE1">
        <w:rPr>
          <w:rFonts w:ascii="Palatino" w:hAnsi="Palatino"/>
          <w:noProof/>
        </w:rPr>
        <w:t>important</w:t>
      </w:r>
      <w:r w:rsidR="002D7BA9" w:rsidRPr="00FB3FE1">
        <w:rPr>
          <w:rFonts w:ascii="Palatino" w:hAnsi="Palatino"/>
        </w:rPr>
        <w:t xml:space="preserve"> prayer was and he waited for the</w:t>
      </w:r>
      <w:r w:rsidR="00EF617C" w:rsidRPr="00FB3FE1">
        <w:rPr>
          <w:rFonts w:ascii="Palatino" w:hAnsi="Palatino"/>
        </w:rPr>
        <w:t>ir</w:t>
      </w:r>
      <w:r w:rsidR="002D7BA9" w:rsidRPr="00FB3FE1">
        <w:rPr>
          <w:rFonts w:ascii="Palatino" w:hAnsi="Palatino"/>
        </w:rPr>
        <w:t xml:space="preserve"> eagerness to learn. </w:t>
      </w:r>
    </w:p>
    <w:p w14:paraId="59440389" w14:textId="77777777" w:rsidR="00CE0FA2" w:rsidRPr="00FB3FE1" w:rsidRDefault="002D7BA9" w:rsidP="009E0695">
      <w:pPr>
        <w:autoSpaceDE w:val="0"/>
        <w:autoSpaceDN w:val="0"/>
        <w:adjustRightInd w:val="0"/>
        <w:spacing w:before="0" w:line="240" w:lineRule="auto"/>
        <w:ind w:firstLine="720"/>
        <w:contextualSpacing/>
        <w:rPr>
          <w:rFonts w:ascii="Palatino" w:hAnsi="Palatino"/>
        </w:rPr>
      </w:pPr>
      <w:r w:rsidRPr="00FB3FE1">
        <w:rPr>
          <w:rFonts w:ascii="Palatino" w:hAnsi="Palatino"/>
        </w:rPr>
        <w:t xml:space="preserve">Consequently, the prayer life of Jesus prompted the disciple to teach him to do likewise because he knew it was an area of inexperience. The child-like quality of the </w:t>
      </w:r>
      <w:r w:rsidRPr="00FB3FE1">
        <w:rPr>
          <w:rFonts w:ascii="Palatino" w:hAnsi="Palatino"/>
          <w:noProof/>
        </w:rPr>
        <w:t>disciple</w:t>
      </w:r>
      <w:r w:rsidR="00EF617C" w:rsidRPr="00FB3FE1">
        <w:rPr>
          <w:rFonts w:ascii="Palatino" w:hAnsi="Palatino"/>
          <w:noProof/>
        </w:rPr>
        <w:t>'</w:t>
      </w:r>
      <w:r w:rsidRPr="00FB3FE1">
        <w:rPr>
          <w:rFonts w:ascii="Palatino" w:hAnsi="Palatino"/>
          <w:noProof/>
        </w:rPr>
        <w:t>s</w:t>
      </w:r>
      <w:r w:rsidRPr="00FB3FE1">
        <w:rPr>
          <w:rFonts w:ascii="Palatino" w:hAnsi="Palatino"/>
        </w:rPr>
        <w:t xml:space="preserve"> petition to learn certainly had to overjoy Jesus.</w:t>
      </w:r>
      <w:r w:rsidR="009A38F7" w:rsidRPr="00FB3FE1">
        <w:rPr>
          <w:rFonts w:ascii="Palatino" w:hAnsi="Palatino"/>
        </w:rPr>
        <w:t xml:space="preserve"> I</w:t>
      </w:r>
      <w:r w:rsidR="00CE0FA2" w:rsidRPr="00FB3FE1">
        <w:rPr>
          <w:rFonts w:ascii="Palatino" w:hAnsi="Palatino"/>
        </w:rPr>
        <w:t xml:space="preserve"> do not know what it was in Jesus’ praying that suddenly brought to light to those watching disciples or in the consciousness of </w:t>
      </w:r>
      <w:r w:rsidR="003A76E1" w:rsidRPr="00FB3FE1">
        <w:rPr>
          <w:rFonts w:ascii="Palatino" w:hAnsi="Palatino"/>
          <w:noProof/>
        </w:rPr>
        <w:t>precise</w:t>
      </w:r>
      <w:r w:rsidR="00CE0FA2" w:rsidRPr="00FB3FE1">
        <w:rPr>
          <w:rFonts w:ascii="Palatino" w:hAnsi="Palatino"/>
          <w:noProof/>
        </w:rPr>
        <w:t>ly</w:t>
      </w:r>
      <w:r w:rsidR="00CE0FA2" w:rsidRPr="00FB3FE1">
        <w:rPr>
          <w:rFonts w:ascii="Palatino" w:hAnsi="Palatino"/>
        </w:rPr>
        <w:t xml:space="preserve"> what that they needed to be taught to pray. Whether it was the expression in the face of our Lord Jesus, the </w:t>
      </w:r>
      <w:r w:rsidR="00EF617C" w:rsidRPr="00FB3FE1">
        <w:rPr>
          <w:rFonts w:ascii="Palatino" w:hAnsi="Palatino"/>
          <w:noProof/>
        </w:rPr>
        <w:t>appearance</w:t>
      </w:r>
      <w:r w:rsidR="00CE0FA2" w:rsidRPr="00FB3FE1">
        <w:rPr>
          <w:rFonts w:ascii="Palatino" w:hAnsi="Palatino"/>
        </w:rPr>
        <w:t xml:space="preserve"> of </w:t>
      </w:r>
      <w:r w:rsidR="00EF617C" w:rsidRPr="00FB3FE1">
        <w:rPr>
          <w:rFonts w:ascii="Palatino" w:hAnsi="Palatino"/>
        </w:rPr>
        <w:t xml:space="preserve">his </w:t>
      </w:r>
      <w:r w:rsidR="00CE0FA2" w:rsidRPr="00FB3FE1">
        <w:rPr>
          <w:rFonts w:ascii="Palatino" w:hAnsi="Palatino"/>
        </w:rPr>
        <w:t xml:space="preserve">face radiant and triumphant trusting in the Father to whom He prayed, or whether it was a ring of certainty that God heard Him and would answer His prayer. Or whether there was an accent of reality in it </w:t>
      </w:r>
      <w:r w:rsidR="00CE0FA2" w:rsidRPr="00FB3FE1">
        <w:rPr>
          <w:rFonts w:ascii="Palatino" w:hAnsi="Palatino"/>
          <w:noProof/>
        </w:rPr>
        <w:t>all</w:t>
      </w:r>
      <w:r w:rsidR="00CE0FA2" w:rsidRPr="00FB3FE1">
        <w:rPr>
          <w:rFonts w:ascii="Palatino" w:hAnsi="Palatino"/>
        </w:rPr>
        <w:t xml:space="preserve"> so that it seemed to those disciples clear that their Lord was not engaged in a religious exercise, but that He was getting something from God, that </w:t>
      </w:r>
      <w:r w:rsidR="00CE0FA2" w:rsidRPr="00FB3FE1">
        <w:rPr>
          <w:rFonts w:ascii="Palatino" w:hAnsi="Palatino"/>
        </w:rPr>
        <w:lastRenderedPageBreak/>
        <w:t>moved them to ask this question</w:t>
      </w:r>
      <w:r w:rsidR="003A76E1" w:rsidRPr="00FB3FE1">
        <w:rPr>
          <w:rFonts w:ascii="Palatino" w:hAnsi="Palatino"/>
          <w:noProof/>
        </w:rPr>
        <w:t>;</w:t>
      </w:r>
      <w:r w:rsidR="00CE0FA2" w:rsidRPr="00FB3FE1">
        <w:rPr>
          <w:rFonts w:ascii="Palatino" w:hAnsi="Palatino"/>
          <w:noProof/>
        </w:rPr>
        <w:t xml:space="preserve"> I</w:t>
      </w:r>
      <w:r w:rsidR="00CE0FA2" w:rsidRPr="00FB3FE1">
        <w:rPr>
          <w:rFonts w:ascii="Palatino" w:hAnsi="Palatino"/>
        </w:rPr>
        <w:t xml:space="preserve"> do not know. But something in His praying stirred them.</w:t>
      </w:r>
    </w:p>
    <w:p w14:paraId="21488619" w14:textId="28B60377" w:rsidR="005E513D" w:rsidRPr="00FB3FE1" w:rsidRDefault="006E7552" w:rsidP="009E0695">
      <w:pPr>
        <w:autoSpaceDE w:val="0"/>
        <w:autoSpaceDN w:val="0"/>
        <w:adjustRightInd w:val="0"/>
        <w:spacing w:before="0" w:line="240" w:lineRule="auto"/>
        <w:ind w:firstLine="720"/>
        <w:rPr>
          <w:rFonts w:ascii="Palatino" w:hAnsi="Palatino"/>
        </w:rPr>
      </w:pPr>
      <w:r w:rsidRPr="00FB3FE1">
        <w:rPr>
          <w:rFonts w:ascii="Palatino" w:hAnsi="Palatino"/>
        </w:rPr>
        <w:t>The Bible tells us of a story related to prayer from the</w:t>
      </w:r>
      <w:r w:rsidR="002D7BA9" w:rsidRPr="00FB3FE1">
        <w:rPr>
          <w:rFonts w:ascii="Palatino" w:hAnsi="Palatino"/>
        </w:rPr>
        <w:t xml:space="preserve"> Old Testament</w:t>
      </w:r>
      <w:r w:rsidRPr="00FB3FE1">
        <w:rPr>
          <w:rFonts w:ascii="Palatino" w:hAnsi="Palatino"/>
        </w:rPr>
        <w:t xml:space="preserve"> book of Da</w:t>
      </w:r>
      <w:r w:rsidR="00BA295A" w:rsidRPr="00FB3FE1">
        <w:rPr>
          <w:rFonts w:ascii="Palatino" w:hAnsi="Palatino"/>
        </w:rPr>
        <w:t xml:space="preserve">niel when he was facing a </w:t>
      </w:r>
      <w:r w:rsidR="00BA295A" w:rsidRPr="00FB3FE1">
        <w:rPr>
          <w:rFonts w:ascii="Palatino" w:hAnsi="Palatino"/>
          <w:noProof/>
        </w:rPr>
        <w:t>judgment</w:t>
      </w:r>
      <w:r w:rsidR="00BA295A" w:rsidRPr="00FB3FE1">
        <w:rPr>
          <w:rFonts w:ascii="Palatino" w:hAnsi="Palatino"/>
        </w:rPr>
        <w:t xml:space="preserve"> </w:t>
      </w:r>
      <w:r w:rsidRPr="00FB3FE1">
        <w:rPr>
          <w:rFonts w:ascii="Palatino" w:hAnsi="Palatino"/>
        </w:rPr>
        <w:t xml:space="preserve">against the law of God. </w:t>
      </w:r>
      <w:r w:rsidRPr="00881172">
        <w:rPr>
          <w:rFonts w:ascii="Palatino" w:hAnsi="Palatino"/>
          <w:i/>
        </w:rPr>
        <w:t>“Now whe</w:t>
      </w:r>
      <w:r w:rsidR="00EF617C" w:rsidRPr="00881172">
        <w:rPr>
          <w:rFonts w:ascii="Palatino" w:hAnsi="Palatino"/>
          <w:i/>
        </w:rPr>
        <w:t>n Daniel learned of</w:t>
      </w:r>
      <w:r w:rsidR="0096372F" w:rsidRPr="00881172">
        <w:rPr>
          <w:rFonts w:ascii="Palatino" w:hAnsi="Palatino"/>
          <w:i/>
        </w:rPr>
        <w:t xml:space="preserve"> the </w:t>
      </w:r>
      <w:r w:rsidR="003A76E1" w:rsidRPr="00881172">
        <w:rPr>
          <w:rFonts w:ascii="Palatino" w:hAnsi="Palatino"/>
          <w:i/>
          <w:noProof/>
        </w:rPr>
        <w:t>decision</w:t>
      </w:r>
      <w:r w:rsidRPr="00881172">
        <w:rPr>
          <w:rFonts w:ascii="Palatino" w:hAnsi="Palatino"/>
          <w:i/>
        </w:rPr>
        <w:t>, he went home to his upstairs room where the windows opened toward Jerusalem. Three times a day he got down on his knees and prayed, giving thanks to his God, just as he had done before</w:t>
      </w:r>
      <w:r w:rsidR="00881172" w:rsidRPr="00881172">
        <w:rPr>
          <w:rFonts w:ascii="Palatino" w:hAnsi="Palatino"/>
          <w:i/>
        </w:rPr>
        <w:t>.”</w:t>
      </w:r>
      <w:r w:rsidRPr="00881172">
        <w:rPr>
          <w:rFonts w:ascii="Palatino" w:hAnsi="Palatino"/>
          <w:i/>
        </w:rPr>
        <w:t xml:space="preserve"> </w:t>
      </w:r>
      <w:r w:rsidRPr="00FB3FE1">
        <w:rPr>
          <w:rFonts w:ascii="Palatino" w:hAnsi="Palatino"/>
          <w:b/>
        </w:rPr>
        <w:t>(Dan. 6:10).</w:t>
      </w:r>
      <w:r w:rsidR="00737908" w:rsidRPr="00FB3FE1">
        <w:rPr>
          <w:rFonts w:ascii="Palatino" w:hAnsi="Palatino"/>
          <w:b/>
        </w:rPr>
        <w:t xml:space="preserve"> </w:t>
      </w:r>
      <w:r w:rsidR="00737908" w:rsidRPr="00FB3FE1">
        <w:rPr>
          <w:rFonts w:ascii="Palatino" w:hAnsi="Palatino"/>
        </w:rPr>
        <w:t>Later in the 9</w:t>
      </w:r>
      <w:r w:rsidR="00737908" w:rsidRPr="00FB3FE1">
        <w:rPr>
          <w:rFonts w:ascii="Palatino" w:hAnsi="Palatino"/>
          <w:vertAlign w:val="superscript"/>
        </w:rPr>
        <w:t>th</w:t>
      </w:r>
      <w:r w:rsidR="00737908" w:rsidRPr="00FB3FE1">
        <w:rPr>
          <w:rFonts w:ascii="Palatino" w:hAnsi="Palatino"/>
        </w:rPr>
        <w:t xml:space="preserve"> chapter, Daniel provides another prayer, this time </w:t>
      </w:r>
      <w:r w:rsidR="009421AB" w:rsidRPr="00FB3FE1">
        <w:rPr>
          <w:rFonts w:ascii="Palatino" w:hAnsi="Palatino"/>
        </w:rPr>
        <w:t>an intercessory prayer</w:t>
      </w:r>
      <w:r w:rsidR="0019691A" w:rsidRPr="00FB3FE1">
        <w:rPr>
          <w:rFonts w:ascii="Palatino" w:hAnsi="Palatino"/>
        </w:rPr>
        <w:t xml:space="preserve"> for others and</w:t>
      </w:r>
      <w:r w:rsidR="009421AB" w:rsidRPr="00FB3FE1">
        <w:rPr>
          <w:rFonts w:ascii="Palatino" w:hAnsi="Palatino"/>
        </w:rPr>
        <w:t xml:space="preserve"> </w:t>
      </w:r>
      <w:r w:rsidR="00737908" w:rsidRPr="00FB3FE1">
        <w:rPr>
          <w:rFonts w:ascii="Palatino" w:hAnsi="Palatino"/>
        </w:rPr>
        <w:t xml:space="preserve">asking for the forgiveness </w:t>
      </w:r>
      <w:r w:rsidR="00620D0A" w:rsidRPr="00FB3FE1">
        <w:rPr>
          <w:rFonts w:ascii="Palatino" w:hAnsi="Palatino"/>
        </w:rPr>
        <w:t>of sins for all who had</w:t>
      </w:r>
      <w:r w:rsidR="00737908" w:rsidRPr="00FB3FE1">
        <w:rPr>
          <w:rFonts w:ascii="Palatino" w:hAnsi="Palatino"/>
        </w:rPr>
        <w:t xml:space="preserve"> turned away from God’s commandments. </w:t>
      </w:r>
    </w:p>
    <w:p w14:paraId="764D3310" w14:textId="4E703CF6" w:rsidR="0098722A" w:rsidRPr="00FB3FE1" w:rsidRDefault="008000EF" w:rsidP="009E0695">
      <w:pPr>
        <w:autoSpaceDE w:val="0"/>
        <w:autoSpaceDN w:val="0"/>
        <w:adjustRightInd w:val="0"/>
        <w:spacing w:before="0" w:line="240" w:lineRule="auto"/>
        <w:ind w:firstLine="720"/>
        <w:rPr>
          <w:rFonts w:ascii="Palatino" w:hAnsi="Palatino"/>
        </w:rPr>
      </w:pPr>
      <w:r w:rsidRPr="00FB3FE1">
        <w:rPr>
          <w:rFonts w:ascii="Palatino" w:hAnsi="Palatino"/>
        </w:rPr>
        <w:t xml:space="preserve">In every prayer, we must </w:t>
      </w:r>
      <w:r w:rsidRPr="00FB3FE1">
        <w:rPr>
          <w:rFonts w:ascii="Palatino" w:hAnsi="Palatino"/>
          <w:i/>
          <w:u w:val="single"/>
        </w:rPr>
        <w:t>confess</w:t>
      </w:r>
      <w:r w:rsidRPr="00FB3FE1">
        <w:rPr>
          <w:rFonts w:ascii="Palatino" w:hAnsi="Palatino"/>
          <w:u w:val="single"/>
        </w:rPr>
        <w:t xml:space="preserve"> </w:t>
      </w:r>
      <w:r w:rsidRPr="00FB3FE1">
        <w:rPr>
          <w:rFonts w:ascii="Palatino" w:hAnsi="Palatino"/>
        </w:rPr>
        <w:t xml:space="preserve">not only of our </w:t>
      </w:r>
      <w:r w:rsidRPr="00FB3FE1">
        <w:rPr>
          <w:rFonts w:ascii="Palatino" w:hAnsi="Palatino"/>
          <w:noProof/>
        </w:rPr>
        <w:t>sins</w:t>
      </w:r>
      <w:r w:rsidR="005C16C4">
        <w:rPr>
          <w:rFonts w:ascii="Palatino" w:hAnsi="Palatino"/>
          <w:noProof/>
        </w:rPr>
        <w:t>,</w:t>
      </w:r>
      <w:r w:rsidR="005C16C4">
        <w:rPr>
          <w:rFonts w:ascii="Palatino" w:hAnsi="Palatino"/>
        </w:rPr>
        <w:t xml:space="preserve"> but </w:t>
      </w:r>
      <w:r w:rsidRPr="00FB3FE1">
        <w:rPr>
          <w:rFonts w:ascii="Palatino" w:hAnsi="Palatino"/>
        </w:rPr>
        <w:t xml:space="preserve">our </w:t>
      </w:r>
      <w:r w:rsidRPr="00FB3FE1">
        <w:rPr>
          <w:rFonts w:ascii="Palatino" w:hAnsi="Palatino"/>
          <w:u w:val="single"/>
        </w:rPr>
        <w:t>faith</w:t>
      </w:r>
      <w:r w:rsidRPr="00FB3FE1">
        <w:rPr>
          <w:rFonts w:ascii="Palatino" w:hAnsi="Palatino"/>
        </w:rPr>
        <w:t xml:space="preserve"> and </w:t>
      </w:r>
      <w:r w:rsidRPr="00FB3FE1">
        <w:rPr>
          <w:rFonts w:ascii="Palatino" w:hAnsi="Palatino"/>
          <w:u w:val="single"/>
        </w:rPr>
        <w:t>dependence</w:t>
      </w:r>
      <w:r w:rsidRPr="00FB3FE1">
        <w:rPr>
          <w:rFonts w:ascii="Palatino" w:hAnsi="Palatino"/>
        </w:rPr>
        <w:t xml:space="preserve"> upon Him. </w:t>
      </w:r>
      <w:r w:rsidR="00737908" w:rsidRPr="00FB3FE1">
        <w:rPr>
          <w:rFonts w:ascii="Palatino" w:hAnsi="Palatino"/>
        </w:rPr>
        <w:t>As we turn our eyes back to Paul,</w:t>
      </w:r>
      <w:r w:rsidR="0098722A" w:rsidRPr="00FB3FE1">
        <w:rPr>
          <w:rFonts w:ascii="Palatino" w:hAnsi="Palatino"/>
        </w:rPr>
        <w:t xml:space="preserve"> Paul had been saying prayers all his life, and yet one day he met Jesus on the Damascus road, and </w:t>
      </w:r>
      <w:r w:rsidR="00620D0A" w:rsidRPr="00FB3FE1">
        <w:rPr>
          <w:rFonts w:ascii="Palatino" w:hAnsi="Palatino"/>
        </w:rPr>
        <w:t xml:space="preserve">he </w:t>
      </w:r>
      <w:r w:rsidR="0098722A" w:rsidRPr="00FB3FE1">
        <w:rPr>
          <w:rFonts w:ascii="Palatino" w:hAnsi="Palatino"/>
        </w:rPr>
        <w:t xml:space="preserve">began </w:t>
      </w:r>
      <w:r w:rsidR="009C187C" w:rsidRPr="00FB3FE1">
        <w:rPr>
          <w:rFonts w:ascii="Palatino" w:hAnsi="Palatino"/>
          <w:noProof/>
        </w:rPr>
        <w:t xml:space="preserve">to pray </w:t>
      </w:r>
      <w:r w:rsidR="006E7552" w:rsidRPr="00FB3FE1">
        <w:rPr>
          <w:rFonts w:ascii="Palatino" w:hAnsi="Palatino"/>
          <w:noProof/>
        </w:rPr>
        <w:t xml:space="preserve">on his knees </w:t>
      </w:r>
      <w:r w:rsidR="0098722A" w:rsidRPr="00FB3FE1">
        <w:rPr>
          <w:rFonts w:ascii="Palatino" w:hAnsi="Palatino"/>
          <w:noProof/>
        </w:rPr>
        <w:t>for the first</w:t>
      </w:r>
      <w:r w:rsidR="00D26C8B" w:rsidRPr="00FB3FE1">
        <w:rPr>
          <w:rFonts w:ascii="Palatino" w:hAnsi="Palatino"/>
          <w:noProof/>
        </w:rPr>
        <w:t xml:space="preserve"> time</w:t>
      </w:r>
      <w:r w:rsidR="009C187C" w:rsidRPr="00FB3FE1">
        <w:rPr>
          <w:rFonts w:ascii="Palatino" w:hAnsi="Palatino"/>
        </w:rPr>
        <w:t>.</w:t>
      </w:r>
      <w:r w:rsidR="00D26C8B" w:rsidRPr="00FB3FE1">
        <w:rPr>
          <w:rFonts w:ascii="Palatino" w:hAnsi="Palatino"/>
        </w:rPr>
        <w:t xml:space="preserve"> From that moment, the </w:t>
      </w:r>
      <w:r w:rsidR="0098722A" w:rsidRPr="00FB3FE1">
        <w:rPr>
          <w:rFonts w:ascii="Palatino" w:hAnsi="Palatino"/>
        </w:rPr>
        <w:t xml:space="preserve">form </w:t>
      </w:r>
      <w:r w:rsidR="00D26C8B" w:rsidRPr="00FB3FE1">
        <w:rPr>
          <w:rFonts w:ascii="Palatino" w:hAnsi="Palatino"/>
        </w:rPr>
        <w:t xml:space="preserve">of prayer </w:t>
      </w:r>
      <w:r w:rsidR="0098722A" w:rsidRPr="00FB3FE1">
        <w:rPr>
          <w:rFonts w:ascii="Palatino" w:hAnsi="Palatino"/>
        </w:rPr>
        <w:t>became intolera</w:t>
      </w:r>
      <w:r w:rsidR="002A38B7" w:rsidRPr="00FB3FE1">
        <w:rPr>
          <w:rFonts w:ascii="Palatino" w:hAnsi="Palatino"/>
        </w:rPr>
        <w:t>ble to him.</w:t>
      </w:r>
    </w:p>
    <w:p w14:paraId="250DDB39" w14:textId="38B4054B" w:rsidR="003D17E6" w:rsidRPr="00FB3FE1" w:rsidRDefault="0098722A" w:rsidP="008E0081">
      <w:pPr>
        <w:autoSpaceDE w:val="0"/>
        <w:autoSpaceDN w:val="0"/>
        <w:adjustRightInd w:val="0"/>
        <w:spacing w:before="0" w:line="240" w:lineRule="auto"/>
        <w:ind w:firstLine="720"/>
        <w:rPr>
          <w:rFonts w:ascii="Palatino" w:hAnsi="Palatino"/>
        </w:rPr>
      </w:pPr>
      <w:r w:rsidRPr="00FB3FE1">
        <w:rPr>
          <w:rFonts w:ascii="Palatino" w:hAnsi="Palatino"/>
        </w:rPr>
        <w:t xml:space="preserve">Notice again, that it was the praying of our Lord Jesus, which suggested to His disciples their need </w:t>
      </w:r>
      <w:r w:rsidR="003A76E1" w:rsidRPr="00FB3FE1">
        <w:rPr>
          <w:rFonts w:ascii="Palatino" w:hAnsi="Palatino"/>
          <w:noProof/>
        </w:rPr>
        <w:t>for</w:t>
      </w:r>
      <w:r w:rsidRPr="00FB3FE1">
        <w:rPr>
          <w:rFonts w:ascii="Palatino" w:hAnsi="Palatino"/>
        </w:rPr>
        <w:t xml:space="preserve"> instruction in the art of prayer.</w:t>
      </w:r>
      <w:r w:rsidR="009C187C" w:rsidRPr="00FB3FE1">
        <w:rPr>
          <w:rFonts w:ascii="Palatino" w:hAnsi="Palatino"/>
        </w:rPr>
        <w:t xml:space="preserve"> Hear these words from </w:t>
      </w:r>
      <w:r w:rsidR="009C187C" w:rsidRPr="00FB3FE1">
        <w:rPr>
          <w:rFonts w:ascii="Palatino" w:hAnsi="Palatino"/>
          <w:b/>
        </w:rPr>
        <w:t>Luke 11.1.</w:t>
      </w:r>
      <w:r w:rsidR="00FB3FE1">
        <w:rPr>
          <w:rFonts w:ascii="Palatino" w:hAnsi="Palatino"/>
        </w:rPr>
        <w:t xml:space="preserve"> </w:t>
      </w:r>
      <w:r w:rsidR="001028AF" w:rsidRPr="002F078C">
        <w:rPr>
          <w:rFonts w:ascii="Palatino" w:hAnsi="Palatino"/>
          <w:i/>
        </w:rPr>
        <w:t>“One day Jesus</w:t>
      </w:r>
      <w:r w:rsidRPr="002F078C">
        <w:rPr>
          <w:rFonts w:ascii="Palatino" w:hAnsi="Palatino"/>
          <w:i/>
        </w:rPr>
        <w:t xml:space="preserve"> was praying in</w:t>
      </w:r>
      <w:r w:rsidR="001028AF" w:rsidRPr="002F078C">
        <w:rPr>
          <w:rFonts w:ascii="Palatino" w:hAnsi="Palatino"/>
          <w:i/>
        </w:rPr>
        <w:t xml:space="preserve"> a certain place. When he finished, one of his disciples said </w:t>
      </w:r>
      <w:r w:rsidRPr="002F078C">
        <w:rPr>
          <w:rFonts w:ascii="Palatino" w:hAnsi="Palatino"/>
          <w:i/>
        </w:rPr>
        <w:t>t</w:t>
      </w:r>
      <w:r w:rsidR="00B04C95" w:rsidRPr="002F078C">
        <w:rPr>
          <w:rFonts w:ascii="Palatino" w:hAnsi="Palatino"/>
          <w:i/>
        </w:rPr>
        <w:t xml:space="preserve">o him, Lord, teach us to </w:t>
      </w:r>
      <w:r w:rsidR="00CE0FA2" w:rsidRPr="002F078C">
        <w:rPr>
          <w:rFonts w:ascii="Palatino" w:hAnsi="Palatino"/>
          <w:i/>
        </w:rPr>
        <w:t>pray.”</w:t>
      </w:r>
      <w:r w:rsidR="008E0081" w:rsidRPr="002F078C">
        <w:rPr>
          <w:rFonts w:ascii="Palatino" w:hAnsi="Palatino"/>
          <w:i/>
        </w:rPr>
        <w:t xml:space="preserve"> </w:t>
      </w:r>
      <w:r w:rsidR="00D26C8B" w:rsidRPr="00FB3FE1">
        <w:rPr>
          <w:rFonts w:ascii="Palatino" w:hAnsi="Palatino"/>
        </w:rPr>
        <w:t xml:space="preserve">Have you </w:t>
      </w:r>
      <w:r w:rsidR="009C187C" w:rsidRPr="00FB3FE1">
        <w:rPr>
          <w:rFonts w:ascii="Palatino" w:hAnsi="Palatino"/>
        </w:rPr>
        <w:t xml:space="preserve">ever </w:t>
      </w:r>
      <w:r w:rsidR="00D26C8B" w:rsidRPr="00FB3FE1">
        <w:rPr>
          <w:rFonts w:ascii="Palatino" w:hAnsi="Palatino"/>
        </w:rPr>
        <w:t>thought about</w:t>
      </w:r>
      <w:r w:rsidRPr="00FB3FE1">
        <w:rPr>
          <w:rFonts w:ascii="Palatino" w:hAnsi="Palatino"/>
        </w:rPr>
        <w:t xml:space="preserve"> the prayer-life of Jesus? </w:t>
      </w:r>
      <w:r w:rsidRPr="00FB3FE1">
        <w:rPr>
          <w:rFonts w:ascii="Palatino" w:hAnsi="Palatino"/>
          <w:noProof/>
        </w:rPr>
        <w:t>Here was a perfectly s</w:t>
      </w:r>
      <w:r w:rsidR="003A76E1" w:rsidRPr="00FB3FE1">
        <w:rPr>
          <w:rFonts w:ascii="Palatino" w:hAnsi="Palatino"/>
          <w:noProof/>
        </w:rPr>
        <w:t xml:space="preserve">inless man </w:t>
      </w:r>
      <w:r w:rsidR="00D26C8B" w:rsidRPr="00FB3FE1">
        <w:rPr>
          <w:rFonts w:ascii="Palatino" w:hAnsi="Palatino"/>
          <w:noProof/>
        </w:rPr>
        <w:t>tempted in all ways of life</w:t>
      </w:r>
      <w:r w:rsidR="003A76E1" w:rsidRPr="00FB3FE1">
        <w:rPr>
          <w:rFonts w:ascii="Palatino" w:hAnsi="Palatino"/>
          <w:noProof/>
        </w:rPr>
        <w:t>. Tempted</w:t>
      </w:r>
      <w:r w:rsidRPr="00FB3FE1">
        <w:rPr>
          <w:rFonts w:ascii="Palatino" w:hAnsi="Palatino"/>
          <w:noProof/>
        </w:rPr>
        <w:t xml:space="preserve"> like as we are, apart from indwelling sin—the Son of God, incarnate as Mary’s son, walking the pathway of dependence as we must here, never helping Himself by His own almightiness, casting Himself in absolute human dependence upon the sustaining p</w:t>
      </w:r>
      <w:r w:rsidR="00D26C8B" w:rsidRPr="00FB3FE1">
        <w:rPr>
          <w:rFonts w:ascii="Palatino" w:hAnsi="Palatino"/>
          <w:noProof/>
        </w:rPr>
        <w:t>ower and guiding wisdom of His F</w:t>
      </w:r>
      <w:r w:rsidRPr="00FB3FE1">
        <w:rPr>
          <w:rFonts w:ascii="Palatino" w:hAnsi="Palatino"/>
          <w:noProof/>
        </w:rPr>
        <w:t>athe</w:t>
      </w:r>
      <w:r w:rsidR="00BA295A" w:rsidRPr="00FB3FE1">
        <w:rPr>
          <w:rFonts w:ascii="Palatino" w:hAnsi="Palatino"/>
          <w:noProof/>
        </w:rPr>
        <w:t>r in heaven.</w:t>
      </w:r>
      <w:r w:rsidR="00BA295A" w:rsidRPr="00FB3FE1">
        <w:rPr>
          <w:rFonts w:ascii="Palatino" w:hAnsi="Palatino"/>
        </w:rPr>
        <w:t xml:space="preserve"> It is an inescapable</w:t>
      </w:r>
      <w:r w:rsidRPr="00FB3FE1">
        <w:rPr>
          <w:rFonts w:ascii="Palatino" w:hAnsi="Palatino"/>
        </w:rPr>
        <w:t xml:space="preserve"> sequence of taking the place of dependence before God. </w:t>
      </w:r>
    </w:p>
    <w:p w14:paraId="46294F46" w14:textId="77777777" w:rsidR="008E0081" w:rsidRDefault="00BA295A" w:rsidP="008E0081">
      <w:pPr>
        <w:autoSpaceDE w:val="0"/>
        <w:autoSpaceDN w:val="0"/>
        <w:adjustRightInd w:val="0"/>
        <w:spacing w:before="0" w:line="240" w:lineRule="auto"/>
        <w:ind w:firstLine="720"/>
        <w:rPr>
          <w:rStyle w:val="content"/>
          <w:rFonts w:ascii="Palatino" w:hAnsi="Palatino"/>
          <w:noProof/>
          <w:lang w:val="en"/>
        </w:rPr>
      </w:pPr>
      <w:r w:rsidRPr="00FB3FE1">
        <w:rPr>
          <w:rFonts w:ascii="Palatino" w:hAnsi="Palatino"/>
        </w:rPr>
        <w:t>Now i</w:t>
      </w:r>
      <w:r w:rsidR="00BF7562" w:rsidRPr="00FB3FE1">
        <w:rPr>
          <w:rFonts w:ascii="Palatino" w:hAnsi="Palatino"/>
        </w:rPr>
        <w:t>f we</w:t>
      </w:r>
      <w:r w:rsidR="0098722A" w:rsidRPr="00FB3FE1">
        <w:rPr>
          <w:rFonts w:ascii="Palatino" w:hAnsi="Palatino"/>
        </w:rPr>
        <w:t xml:space="preserve"> </w:t>
      </w:r>
      <w:r w:rsidR="0098722A" w:rsidRPr="00FB3FE1">
        <w:rPr>
          <w:rFonts w:ascii="Palatino" w:hAnsi="Palatino"/>
          <w:noProof/>
        </w:rPr>
        <w:t>a</w:t>
      </w:r>
      <w:r w:rsidR="00BF7562" w:rsidRPr="00FB3FE1">
        <w:rPr>
          <w:rFonts w:ascii="Palatino" w:hAnsi="Palatino"/>
          <w:noProof/>
        </w:rPr>
        <w:t>re</w:t>
      </w:r>
      <w:r w:rsidR="009F71DE" w:rsidRPr="00FB3FE1">
        <w:rPr>
          <w:rFonts w:ascii="Palatino" w:hAnsi="Palatino"/>
        </w:rPr>
        <w:t xml:space="preserve"> self-confident, if we</w:t>
      </w:r>
      <w:r w:rsidR="0098722A" w:rsidRPr="00FB3FE1">
        <w:rPr>
          <w:rFonts w:ascii="Palatino" w:hAnsi="Palatino"/>
        </w:rPr>
        <w:t xml:space="preserve"> have a kind of spiritual arrogance and b</w:t>
      </w:r>
      <w:r w:rsidR="00BF7562" w:rsidRPr="00FB3FE1">
        <w:rPr>
          <w:rFonts w:ascii="Palatino" w:hAnsi="Palatino"/>
        </w:rPr>
        <w:t xml:space="preserve">elieve that we are sufficient only to </w:t>
      </w:r>
      <w:r w:rsidR="005A1635" w:rsidRPr="00FB3FE1">
        <w:rPr>
          <w:rFonts w:ascii="Palatino" w:hAnsi="Palatino"/>
        </w:rPr>
        <w:t>y</w:t>
      </w:r>
      <w:r w:rsidR="00BF7562" w:rsidRPr="00FB3FE1">
        <w:rPr>
          <w:rFonts w:ascii="Palatino" w:hAnsi="Palatino"/>
          <w:noProof/>
        </w:rPr>
        <w:t>our</w:t>
      </w:r>
      <w:r w:rsidR="00F44F6D" w:rsidRPr="00FB3FE1">
        <w:rPr>
          <w:rFonts w:ascii="Palatino" w:hAnsi="Palatino"/>
          <w:noProof/>
        </w:rPr>
        <w:t>self</w:t>
      </w:r>
      <w:r w:rsidR="00BF7562" w:rsidRPr="00FB3FE1">
        <w:rPr>
          <w:rFonts w:ascii="Palatino" w:hAnsi="Palatino"/>
        </w:rPr>
        <w:t>, we</w:t>
      </w:r>
      <w:r w:rsidR="00F44F6D" w:rsidRPr="00FB3FE1">
        <w:rPr>
          <w:rFonts w:ascii="Palatino" w:hAnsi="Palatino"/>
        </w:rPr>
        <w:t xml:space="preserve"> will</w:t>
      </w:r>
      <w:r w:rsidR="0098722A" w:rsidRPr="00FB3FE1">
        <w:rPr>
          <w:rFonts w:ascii="Palatino" w:hAnsi="Palatino"/>
        </w:rPr>
        <w:t xml:space="preserve"> not pray m</w:t>
      </w:r>
      <w:r w:rsidR="00A05229" w:rsidRPr="00FB3FE1">
        <w:rPr>
          <w:rFonts w:ascii="Palatino" w:hAnsi="Palatino"/>
        </w:rPr>
        <w:t>uch; that is one thing that severs</w:t>
      </w:r>
      <w:r w:rsidR="0098722A" w:rsidRPr="00FB3FE1">
        <w:rPr>
          <w:rFonts w:ascii="Palatino" w:hAnsi="Palatino"/>
        </w:rPr>
        <w:t xml:space="preserve"> the nerve</w:t>
      </w:r>
      <w:r w:rsidR="00A068E9" w:rsidRPr="00FB3FE1">
        <w:rPr>
          <w:rFonts w:ascii="Palatino" w:hAnsi="Palatino"/>
        </w:rPr>
        <w:t xml:space="preserve"> of praye</w:t>
      </w:r>
      <w:r w:rsidR="0057555A" w:rsidRPr="00FB3FE1">
        <w:rPr>
          <w:rFonts w:ascii="Palatino" w:hAnsi="Palatino"/>
        </w:rPr>
        <w:t>r</w:t>
      </w:r>
      <w:r w:rsidR="003A76E1" w:rsidRPr="00FB3FE1">
        <w:rPr>
          <w:rFonts w:ascii="Palatino" w:hAnsi="Palatino"/>
          <w:noProof/>
        </w:rPr>
        <w:t>,</w:t>
      </w:r>
      <w:r w:rsidR="0057555A" w:rsidRPr="00FB3FE1">
        <w:rPr>
          <w:rFonts w:ascii="Palatino" w:hAnsi="Palatino"/>
          <w:noProof/>
        </w:rPr>
        <w:t xml:space="preserve"> and</w:t>
      </w:r>
      <w:r w:rsidR="0057555A" w:rsidRPr="00FB3FE1">
        <w:rPr>
          <w:rFonts w:ascii="Palatino" w:hAnsi="Palatino"/>
        </w:rPr>
        <w:t xml:space="preserve"> another is that weary like</w:t>
      </w:r>
      <w:r w:rsidR="0098722A" w:rsidRPr="00FB3FE1">
        <w:rPr>
          <w:rFonts w:ascii="Palatino" w:hAnsi="Palatino"/>
        </w:rPr>
        <w:t xml:space="preserve"> doubt as to whether it does any good. If we want to see the life of </w:t>
      </w:r>
      <w:r w:rsidR="003A76E1" w:rsidRPr="00FB3FE1">
        <w:rPr>
          <w:rFonts w:ascii="Palatino" w:hAnsi="Palatino"/>
          <w:noProof/>
        </w:rPr>
        <w:t>worship</w:t>
      </w:r>
      <w:r w:rsidR="00BA7C44" w:rsidRPr="00FB3FE1">
        <w:rPr>
          <w:rFonts w:ascii="Palatino" w:hAnsi="Palatino"/>
        </w:rPr>
        <w:t xml:space="preserve"> established to its fullest</w:t>
      </w:r>
      <w:r w:rsidR="00D26C8B" w:rsidRPr="00FB3FE1">
        <w:rPr>
          <w:rFonts w:ascii="Palatino" w:hAnsi="Palatino"/>
        </w:rPr>
        <w:t>,</w:t>
      </w:r>
      <w:r w:rsidRPr="00FB3FE1">
        <w:rPr>
          <w:rFonts w:ascii="Palatino" w:hAnsi="Palatino"/>
        </w:rPr>
        <w:t xml:space="preserve"> then</w:t>
      </w:r>
      <w:r w:rsidR="0098722A" w:rsidRPr="00FB3FE1">
        <w:rPr>
          <w:rFonts w:ascii="Palatino" w:hAnsi="Palatino"/>
        </w:rPr>
        <w:t xml:space="preserve"> we </w:t>
      </w:r>
      <w:r w:rsidR="00D26C8B" w:rsidRPr="00FB3FE1">
        <w:rPr>
          <w:rFonts w:ascii="Palatino" w:hAnsi="Palatino"/>
        </w:rPr>
        <w:t xml:space="preserve">must </w:t>
      </w:r>
      <w:r w:rsidR="0098722A" w:rsidRPr="00FB3FE1">
        <w:rPr>
          <w:rFonts w:ascii="Palatino" w:hAnsi="Palatino"/>
        </w:rPr>
        <w:t xml:space="preserve">turn to the earth-life of the Lord Jesus. We read </w:t>
      </w:r>
      <w:r w:rsidR="00BF07CA" w:rsidRPr="00FB3FE1">
        <w:rPr>
          <w:rFonts w:ascii="Palatino" w:hAnsi="Palatino"/>
        </w:rPr>
        <w:t xml:space="preserve">in the Bible </w:t>
      </w:r>
      <w:r w:rsidR="0098722A" w:rsidRPr="00FB3FE1">
        <w:rPr>
          <w:rFonts w:ascii="Palatino" w:hAnsi="Palatino"/>
        </w:rPr>
        <w:t>that when some crisis of His life was coming</w:t>
      </w:r>
      <w:r w:rsidR="00BF07CA" w:rsidRPr="00FB3FE1">
        <w:rPr>
          <w:rFonts w:ascii="Palatino" w:hAnsi="Palatino"/>
        </w:rPr>
        <w:t>,</w:t>
      </w:r>
      <w:r w:rsidR="0098722A" w:rsidRPr="00FB3FE1">
        <w:rPr>
          <w:rFonts w:ascii="Palatino" w:hAnsi="Palatino"/>
        </w:rPr>
        <w:t xml:space="preserve"> he continued all night in prayer to God. And remember, it was praying</w:t>
      </w:r>
      <w:r w:rsidR="00D14EB4" w:rsidRPr="00FB3FE1">
        <w:rPr>
          <w:rFonts w:ascii="Palatino" w:hAnsi="Palatino"/>
        </w:rPr>
        <w:t xml:space="preserve">; it was </w:t>
      </w:r>
      <w:r w:rsidR="003A76E1" w:rsidRPr="00FB3FE1">
        <w:rPr>
          <w:rFonts w:ascii="Palatino" w:hAnsi="Palatino"/>
          <w:noProof/>
        </w:rPr>
        <w:t>genuine</w:t>
      </w:r>
      <w:r w:rsidR="00D14EB4" w:rsidRPr="00FB3FE1">
        <w:rPr>
          <w:rFonts w:ascii="Palatino" w:hAnsi="Palatino"/>
        </w:rPr>
        <w:t xml:space="preserve"> praying to the point of agony.</w:t>
      </w:r>
      <w:r w:rsidR="004949FA" w:rsidRPr="00FB3FE1">
        <w:rPr>
          <w:rFonts w:ascii="Palatino" w:hAnsi="Palatino"/>
        </w:rPr>
        <w:t xml:space="preserve"> </w:t>
      </w:r>
      <w:r w:rsidR="00D26C8B" w:rsidRPr="00FB3FE1">
        <w:rPr>
          <w:rFonts w:ascii="Palatino" w:hAnsi="Palatino"/>
        </w:rPr>
        <w:t>Listen to what</w:t>
      </w:r>
      <w:r w:rsidR="0098722A" w:rsidRPr="00FB3FE1">
        <w:rPr>
          <w:rFonts w:ascii="Palatino" w:hAnsi="Palatino"/>
        </w:rPr>
        <w:t xml:space="preserve"> </w:t>
      </w:r>
      <w:r w:rsidR="00BF1D3F" w:rsidRPr="00FB3FE1">
        <w:rPr>
          <w:rFonts w:ascii="Palatino" w:hAnsi="Palatino"/>
          <w:b/>
        </w:rPr>
        <w:t>Luke says in</w:t>
      </w:r>
      <w:r w:rsidR="00D26C8B" w:rsidRPr="00FB3FE1">
        <w:rPr>
          <w:rFonts w:ascii="Palatino" w:hAnsi="Palatino"/>
          <w:b/>
        </w:rPr>
        <w:t xml:space="preserve"> </w:t>
      </w:r>
      <w:r w:rsidR="004949FA" w:rsidRPr="00FB3FE1">
        <w:rPr>
          <w:rFonts w:ascii="Palatino" w:hAnsi="Palatino"/>
          <w:b/>
        </w:rPr>
        <w:t>22:44</w:t>
      </w:r>
      <w:r w:rsidR="00D26C8B" w:rsidRPr="00FB3FE1">
        <w:rPr>
          <w:rFonts w:ascii="Palatino" w:hAnsi="Palatino"/>
        </w:rPr>
        <w:t>.</w:t>
      </w:r>
      <w:r w:rsidR="004949FA" w:rsidRPr="00FB3FE1">
        <w:rPr>
          <w:rFonts w:ascii="Palatino" w:hAnsi="Palatino"/>
        </w:rPr>
        <w:t xml:space="preserve"> </w:t>
      </w:r>
      <w:r w:rsidR="00BA7C44" w:rsidRPr="0060795F">
        <w:rPr>
          <w:rFonts w:ascii="Palatino" w:hAnsi="Palatino"/>
          <w:i/>
        </w:rPr>
        <w:t>“</w:t>
      </w:r>
      <w:r w:rsidR="00D26C8B" w:rsidRPr="0060795F">
        <w:rPr>
          <w:rStyle w:val="content"/>
          <w:rFonts w:ascii="Palatino" w:hAnsi="Palatino"/>
          <w:i/>
          <w:lang w:val="en"/>
        </w:rPr>
        <w:t xml:space="preserve">And being </w:t>
      </w:r>
      <w:r w:rsidR="00D26C8B" w:rsidRPr="0060795F">
        <w:rPr>
          <w:rStyle w:val="content"/>
          <w:rFonts w:ascii="Palatino" w:hAnsi="Palatino"/>
          <w:i/>
          <w:noProof/>
          <w:lang w:val="en"/>
        </w:rPr>
        <w:t>in agony</w:t>
      </w:r>
      <w:r w:rsidR="003A76E1" w:rsidRPr="0060795F">
        <w:rPr>
          <w:rStyle w:val="content"/>
          <w:rFonts w:ascii="Palatino" w:hAnsi="Palatino"/>
          <w:i/>
          <w:noProof/>
          <w:lang w:val="en"/>
        </w:rPr>
        <w:t>,</w:t>
      </w:r>
      <w:r w:rsidR="00D26C8B" w:rsidRPr="0060795F">
        <w:rPr>
          <w:rStyle w:val="content"/>
          <w:rFonts w:ascii="Palatino" w:hAnsi="Palatino"/>
          <w:i/>
          <w:lang w:val="en"/>
        </w:rPr>
        <w:t xml:space="preserve"> he prayed more earnestly: and his sweat was as it were great drops of blood falling to the ground.</w:t>
      </w:r>
      <w:r w:rsidR="003A76E1" w:rsidRPr="0060795F">
        <w:rPr>
          <w:rStyle w:val="content"/>
          <w:rFonts w:ascii="Palatino" w:hAnsi="Palatino"/>
          <w:i/>
          <w:noProof/>
          <w:lang w:val="en"/>
        </w:rPr>
        <w:t>"</w:t>
      </w:r>
      <w:r w:rsidR="008E0081">
        <w:rPr>
          <w:rStyle w:val="content"/>
          <w:rFonts w:ascii="Palatino" w:hAnsi="Palatino"/>
          <w:noProof/>
          <w:lang w:val="en"/>
        </w:rPr>
        <w:t xml:space="preserve"> </w:t>
      </w:r>
    </w:p>
    <w:p w14:paraId="54D4FB7C" w14:textId="39D30806" w:rsidR="0098722A" w:rsidRPr="008E0081" w:rsidRDefault="00BF07CA" w:rsidP="008E0081">
      <w:pPr>
        <w:autoSpaceDE w:val="0"/>
        <w:autoSpaceDN w:val="0"/>
        <w:adjustRightInd w:val="0"/>
        <w:spacing w:before="0" w:line="240" w:lineRule="auto"/>
        <w:ind w:firstLine="720"/>
        <w:rPr>
          <w:rFonts w:ascii="Palatino" w:hAnsi="Palatino"/>
        </w:rPr>
      </w:pPr>
      <w:r w:rsidRPr="00FB3FE1">
        <w:rPr>
          <w:rStyle w:val="content"/>
          <w:rFonts w:ascii="Palatino" w:hAnsi="Palatino"/>
          <w:noProof/>
          <w:lang w:val="en"/>
        </w:rPr>
        <w:t>Furthermore</w:t>
      </w:r>
      <w:r w:rsidRPr="00FB3FE1">
        <w:rPr>
          <w:rStyle w:val="content"/>
          <w:rFonts w:ascii="Palatino" w:hAnsi="Palatino"/>
          <w:lang w:val="en"/>
        </w:rPr>
        <w:t xml:space="preserve">, </w:t>
      </w:r>
      <w:r w:rsidR="00E77BC8" w:rsidRPr="00FB3FE1">
        <w:rPr>
          <w:rFonts w:ascii="Palatino" w:hAnsi="Palatino"/>
        </w:rPr>
        <w:t xml:space="preserve">Jesus </w:t>
      </w:r>
      <w:r w:rsidR="0051060C" w:rsidRPr="00FB3FE1">
        <w:rPr>
          <w:rFonts w:ascii="Palatino" w:hAnsi="Palatino"/>
        </w:rPr>
        <w:t>was praying in the experience of his</w:t>
      </w:r>
      <w:r w:rsidR="0051060C" w:rsidRPr="00FB3FE1">
        <w:rPr>
          <w:rFonts w:ascii="Palatino" w:hAnsi="Palatino"/>
          <w:noProof/>
        </w:rPr>
        <w:t xml:space="preserve"> transfiguration high on the mountain</w:t>
      </w:r>
      <w:r w:rsidR="006A6FAE" w:rsidRPr="00FB3FE1">
        <w:rPr>
          <w:rFonts w:ascii="Palatino" w:hAnsi="Palatino"/>
          <w:noProof/>
        </w:rPr>
        <w:t>, not just in preparation for his departure, but also for strengthening the faith of the disciples for the challenges they would later endure</w:t>
      </w:r>
      <w:r w:rsidR="0098722A" w:rsidRPr="00FB3FE1">
        <w:rPr>
          <w:rFonts w:ascii="Palatino" w:hAnsi="Palatino"/>
          <w:noProof/>
        </w:rPr>
        <w:t>.</w:t>
      </w:r>
      <w:r w:rsidR="0098722A" w:rsidRPr="00FB3FE1">
        <w:rPr>
          <w:rFonts w:ascii="Palatino" w:hAnsi="Palatino"/>
        </w:rPr>
        <w:t xml:space="preserve"> </w:t>
      </w:r>
      <w:r w:rsidR="00043EB5" w:rsidRPr="00FB3FE1">
        <w:rPr>
          <w:rFonts w:ascii="Palatino" w:hAnsi="Palatino"/>
        </w:rPr>
        <w:t xml:space="preserve">So why isn’t the </w:t>
      </w:r>
      <w:r w:rsidR="0098722A" w:rsidRPr="00FB3FE1">
        <w:rPr>
          <w:rFonts w:ascii="Palatino" w:hAnsi="Palatino"/>
        </w:rPr>
        <w:t xml:space="preserve">transformation into the likeness of Christ more rapidly progressing in us? </w:t>
      </w:r>
      <w:r w:rsidRPr="00FB3FE1">
        <w:rPr>
          <w:rFonts w:ascii="Palatino" w:hAnsi="Palatino"/>
        </w:rPr>
        <w:t>My a</w:t>
      </w:r>
      <w:r w:rsidR="00E77BC8" w:rsidRPr="00FB3FE1">
        <w:rPr>
          <w:rFonts w:ascii="Palatino" w:hAnsi="Palatino"/>
        </w:rPr>
        <w:t>nswer</w:t>
      </w:r>
      <w:r w:rsidRPr="00FB3FE1">
        <w:rPr>
          <w:rFonts w:ascii="Palatino" w:hAnsi="Palatino"/>
        </w:rPr>
        <w:t xml:space="preserve"> to this is</w:t>
      </w:r>
      <w:r w:rsidR="00E77BC8" w:rsidRPr="00FB3FE1">
        <w:rPr>
          <w:rFonts w:ascii="Palatino" w:hAnsi="Palatino"/>
        </w:rPr>
        <w:t xml:space="preserve">: </w:t>
      </w:r>
      <w:r w:rsidR="0098722A" w:rsidRPr="00FB3FE1">
        <w:rPr>
          <w:rFonts w:ascii="Palatino" w:hAnsi="Palatino"/>
        </w:rPr>
        <w:t>We do not pray enough.</w:t>
      </w:r>
      <w:r w:rsidRPr="00FB3FE1">
        <w:rPr>
          <w:rFonts w:ascii="Palatino" w:hAnsi="Palatino"/>
        </w:rPr>
        <w:t xml:space="preserve"> Listen to what </w:t>
      </w:r>
      <w:r w:rsidRPr="00FB3FE1">
        <w:rPr>
          <w:rFonts w:ascii="Palatino" w:hAnsi="Palatino"/>
          <w:b/>
        </w:rPr>
        <w:t>Luke says in 9:29.</w:t>
      </w:r>
      <w:r w:rsidR="009A38F7" w:rsidRPr="00FB3FE1">
        <w:rPr>
          <w:rFonts w:ascii="Palatino" w:hAnsi="Palatino"/>
          <w:b/>
        </w:rPr>
        <w:t xml:space="preserve"> </w:t>
      </w:r>
      <w:r w:rsidR="0098722A" w:rsidRPr="0060795F">
        <w:rPr>
          <w:rFonts w:ascii="Palatino" w:hAnsi="Palatino"/>
          <w:i/>
        </w:rPr>
        <w:t xml:space="preserve">“And as he prayed the </w:t>
      </w:r>
      <w:r w:rsidR="00BA295A" w:rsidRPr="0060795F">
        <w:rPr>
          <w:rFonts w:ascii="Palatino" w:hAnsi="Palatino"/>
          <w:i/>
        </w:rPr>
        <w:t>appearance of his face changed, and his clothes became as bri</w:t>
      </w:r>
      <w:r w:rsidR="00BF7562" w:rsidRPr="0060795F">
        <w:rPr>
          <w:rFonts w:ascii="Palatino" w:hAnsi="Palatino"/>
          <w:i/>
        </w:rPr>
        <w:t>ght as a flash of lightning.</w:t>
      </w:r>
      <w:r w:rsidR="00936D14" w:rsidRPr="0060795F">
        <w:rPr>
          <w:rFonts w:ascii="Palatino" w:hAnsi="Palatino"/>
          <w:i/>
        </w:rPr>
        <w:t>”</w:t>
      </w:r>
      <w:r w:rsidR="00BF7562" w:rsidRPr="00FB3FE1">
        <w:rPr>
          <w:rFonts w:ascii="Palatino" w:hAnsi="Palatino"/>
        </w:rPr>
        <w:t xml:space="preserve"> </w:t>
      </w:r>
    </w:p>
    <w:p w14:paraId="09C0A3BC" w14:textId="6FE78E9E" w:rsidR="0098722A" w:rsidRPr="00FB3FE1" w:rsidRDefault="0098722A" w:rsidP="009E0695">
      <w:pPr>
        <w:autoSpaceDE w:val="0"/>
        <w:autoSpaceDN w:val="0"/>
        <w:adjustRightInd w:val="0"/>
        <w:spacing w:before="0" w:line="240" w:lineRule="auto"/>
        <w:ind w:firstLine="720"/>
        <w:rPr>
          <w:rFonts w:ascii="Palatino" w:hAnsi="Palatino"/>
        </w:rPr>
      </w:pPr>
      <w:r w:rsidRPr="00FB3FE1">
        <w:rPr>
          <w:rFonts w:ascii="Palatino" w:hAnsi="Palatino"/>
        </w:rPr>
        <w:t>My friends, if our faces were turned upward more</w:t>
      </w:r>
      <w:r w:rsidR="00F05845" w:rsidRPr="00FB3FE1">
        <w:rPr>
          <w:rFonts w:ascii="Palatino" w:hAnsi="Palatino"/>
        </w:rPr>
        <w:t>,</w:t>
      </w:r>
      <w:r w:rsidR="004E0C3D" w:rsidRPr="00FB3FE1">
        <w:rPr>
          <w:rFonts w:ascii="Palatino" w:hAnsi="Palatino"/>
        </w:rPr>
        <w:t xml:space="preserve"> we should be</w:t>
      </w:r>
      <w:r w:rsidRPr="00FB3FE1">
        <w:rPr>
          <w:rFonts w:ascii="Palatino" w:hAnsi="Palatino"/>
        </w:rPr>
        <w:t xml:space="preserve"> p</w:t>
      </w:r>
      <w:r w:rsidR="00074F09" w:rsidRPr="00FB3FE1">
        <w:rPr>
          <w:rFonts w:ascii="Palatino" w:hAnsi="Palatino"/>
        </w:rPr>
        <w:t xml:space="preserve">ersuaded there would be on our faces </w:t>
      </w:r>
      <w:r w:rsidRPr="00FB3FE1">
        <w:rPr>
          <w:rFonts w:ascii="Palatino" w:hAnsi="Palatino"/>
        </w:rPr>
        <w:t>some of that shining glory that the face of Moses caught when he was</w:t>
      </w:r>
      <w:r w:rsidR="00074F09" w:rsidRPr="00FB3FE1">
        <w:rPr>
          <w:rFonts w:ascii="Palatino" w:hAnsi="Palatino"/>
        </w:rPr>
        <w:t xml:space="preserve"> on the mount</w:t>
      </w:r>
      <w:r w:rsidR="000D0CD3" w:rsidRPr="00FB3FE1">
        <w:rPr>
          <w:rFonts w:ascii="Palatino" w:hAnsi="Palatino"/>
        </w:rPr>
        <w:t>ain</w:t>
      </w:r>
      <w:r w:rsidR="00074F09" w:rsidRPr="00FB3FE1">
        <w:rPr>
          <w:rFonts w:ascii="Palatino" w:hAnsi="Palatino"/>
        </w:rPr>
        <w:t xml:space="preserve"> with God.</w:t>
      </w:r>
      <w:r w:rsidRPr="00FB3FE1">
        <w:rPr>
          <w:rFonts w:ascii="Palatino" w:hAnsi="Palatino"/>
        </w:rPr>
        <w:t xml:space="preserve"> Jesus prayed</w:t>
      </w:r>
      <w:r w:rsidR="00074F09" w:rsidRPr="00FB3FE1">
        <w:rPr>
          <w:rFonts w:ascii="Palatino" w:hAnsi="Palatino"/>
        </w:rPr>
        <w:t xml:space="preserve"> constantly</w:t>
      </w:r>
      <w:r w:rsidRPr="00FB3FE1">
        <w:rPr>
          <w:rFonts w:ascii="Palatino" w:hAnsi="Palatino"/>
        </w:rPr>
        <w:t>! He prayed in Gethsemane</w:t>
      </w:r>
      <w:r w:rsidR="003A76E1" w:rsidRPr="00FB3FE1">
        <w:rPr>
          <w:rFonts w:ascii="Palatino" w:hAnsi="Palatino"/>
          <w:noProof/>
        </w:rPr>
        <w:t>;</w:t>
      </w:r>
      <w:r w:rsidRPr="00FB3FE1">
        <w:rPr>
          <w:rFonts w:ascii="Palatino" w:hAnsi="Palatino"/>
          <w:noProof/>
        </w:rPr>
        <w:t xml:space="preserve"> He</w:t>
      </w:r>
      <w:r w:rsidRPr="00FB3FE1">
        <w:rPr>
          <w:rFonts w:ascii="Palatino" w:hAnsi="Palatino"/>
        </w:rPr>
        <w:t xml:space="preserve"> prayed at Calvary—prayer was His vital breath. Prayer is “the Christian’s vita</w:t>
      </w:r>
      <w:r w:rsidR="005336B4" w:rsidRPr="00FB3FE1">
        <w:rPr>
          <w:rFonts w:ascii="Palatino" w:hAnsi="Palatino"/>
        </w:rPr>
        <w:t>l breath.” We cannot have a sturdy foundation</w:t>
      </w:r>
      <w:r w:rsidRPr="00FB3FE1">
        <w:rPr>
          <w:rFonts w:ascii="Palatino" w:hAnsi="Palatino"/>
        </w:rPr>
        <w:t xml:space="preserve"> </w:t>
      </w:r>
      <w:r w:rsidR="00074F09" w:rsidRPr="00FB3FE1">
        <w:rPr>
          <w:rFonts w:ascii="Palatino" w:hAnsi="Palatino"/>
        </w:rPr>
        <w:t xml:space="preserve">or </w:t>
      </w:r>
      <w:r w:rsidR="00531C11" w:rsidRPr="00FB3FE1">
        <w:rPr>
          <w:rFonts w:ascii="Palatino" w:hAnsi="Palatino"/>
        </w:rPr>
        <w:t xml:space="preserve">a </w:t>
      </w:r>
      <w:r w:rsidR="00074F09" w:rsidRPr="00FB3FE1">
        <w:rPr>
          <w:rFonts w:ascii="Palatino" w:hAnsi="Palatino"/>
        </w:rPr>
        <w:t xml:space="preserve">vibrant </w:t>
      </w:r>
      <w:r w:rsidRPr="00FB3FE1">
        <w:rPr>
          <w:rFonts w:ascii="Palatino" w:hAnsi="Palatino"/>
        </w:rPr>
        <w:t>life without prayer, and the more prayer</w:t>
      </w:r>
      <w:r w:rsidR="003A76E1" w:rsidRPr="00FB3FE1">
        <w:rPr>
          <w:rFonts w:ascii="Palatino" w:hAnsi="Palatino"/>
        </w:rPr>
        <w:t>,</w:t>
      </w:r>
      <w:r w:rsidRPr="00FB3FE1">
        <w:rPr>
          <w:rFonts w:ascii="Palatino" w:hAnsi="Palatino"/>
        </w:rPr>
        <w:t xml:space="preserve"> </w:t>
      </w:r>
      <w:r w:rsidRPr="00FB3FE1">
        <w:rPr>
          <w:rFonts w:ascii="Palatino" w:hAnsi="Palatino"/>
          <w:noProof/>
        </w:rPr>
        <w:t>the</w:t>
      </w:r>
      <w:r w:rsidRPr="00FB3FE1">
        <w:rPr>
          <w:rFonts w:ascii="Palatino" w:hAnsi="Palatino"/>
        </w:rPr>
        <w:t xml:space="preserve"> stronger the </w:t>
      </w:r>
      <w:r w:rsidR="00BF7562" w:rsidRPr="00FB3FE1">
        <w:rPr>
          <w:rFonts w:ascii="Palatino" w:hAnsi="Palatino"/>
          <w:noProof/>
        </w:rPr>
        <w:t>growth in Christ</w:t>
      </w:r>
      <w:r w:rsidRPr="00FB3FE1">
        <w:rPr>
          <w:rFonts w:ascii="Palatino" w:hAnsi="Palatino"/>
        </w:rPr>
        <w:t>.</w:t>
      </w:r>
      <w:r w:rsidR="00BF07CA" w:rsidRPr="00FB3FE1">
        <w:rPr>
          <w:rFonts w:ascii="Palatino" w:hAnsi="Palatino"/>
        </w:rPr>
        <w:t xml:space="preserve"> Again</w:t>
      </w:r>
      <w:r w:rsidR="008E0081">
        <w:rPr>
          <w:rFonts w:ascii="Palatino" w:hAnsi="Palatino"/>
        </w:rPr>
        <w:t>,</w:t>
      </w:r>
      <w:r w:rsidR="00BF07CA" w:rsidRPr="00FB3FE1">
        <w:rPr>
          <w:rFonts w:ascii="Palatino" w:hAnsi="Palatino"/>
        </w:rPr>
        <w:t xml:space="preserve"> listen to what Luke writes.</w:t>
      </w:r>
      <w:r w:rsidR="009A38F7" w:rsidRPr="00FB3FE1">
        <w:rPr>
          <w:rFonts w:ascii="Palatino" w:hAnsi="Palatino"/>
        </w:rPr>
        <w:t xml:space="preserve"> </w:t>
      </w:r>
      <w:r w:rsidRPr="0060795F">
        <w:rPr>
          <w:rFonts w:ascii="Palatino" w:hAnsi="Palatino"/>
          <w:i/>
        </w:rPr>
        <w:t>“Lord, teach us to pray,”—Luke 11:1</w:t>
      </w:r>
    </w:p>
    <w:p w14:paraId="3E56150D" w14:textId="21572555" w:rsidR="009A38F7" w:rsidRPr="00FB3FE1" w:rsidRDefault="0098722A" w:rsidP="009E0695">
      <w:pPr>
        <w:autoSpaceDE w:val="0"/>
        <w:autoSpaceDN w:val="0"/>
        <w:adjustRightInd w:val="0"/>
        <w:spacing w:before="0" w:line="240" w:lineRule="auto"/>
        <w:ind w:firstLine="720"/>
        <w:rPr>
          <w:rFonts w:ascii="Palatino" w:hAnsi="Palatino"/>
        </w:rPr>
      </w:pPr>
      <w:r w:rsidRPr="00FB3FE1">
        <w:rPr>
          <w:rFonts w:ascii="Palatino" w:hAnsi="Palatino"/>
        </w:rPr>
        <w:t xml:space="preserve">You see, there was the sense of need even in that petition. The trouble with us is that we think </w:t>
      </w:r>
      <w:r w:rsidR="00D60121" w:rsidRPr="00FB3FE1">
        <w:rPr>
          <w:rFonts w:ascii="Palatino" w:hAnsi="Palatino"/>
        </w:rPr>
        <w:t>we could pray if we would</w:t>
      </w:r>
      <w:r w:rsidR="00D60121" w:rsidRPr="00FB3FE1">
        <w:rPr>
          <w:rFonts w:ascii="Palatino" w:hAnsi="Palatino"/>
          <w:b/>
        </w:rPr>
        <w:t>; (1)</w:t>
      </w:r>
      <w:r w:rsidR="005848A9" w:rsidRPr="00FB3FE1">
        <w:rPr>
          <w:rFonts w:ascii="Palatino" w:hAnsi="Palatino"/>
          <w:b/>
        </w:rPr>
        <w:t xml:space="preserve"> only have</w:t>
      </w:r>
      <w:r w:rsidRPr="00FB3FE1">
        <w:rPr>
          <w:rFonts w:ascii="Palatino" w:hAnsi="Palatino"/>
          <w:b/>
        </w:rPr>
        <w:t xml:space="preserve"> a mind to </w:t>
      </w:r>
      <w:r w:rsidRPr="00FB3FE1">
        <w:rPr>
          <w:rFonts w:ascii="Palatino" w:hAnsi="Palatino"/>
          <w:b/>
          <w:noProof/>
        </w:rPr>
        <w:t>pray</w:t>
      </w:r>
      <w:r w:rsidRPr="00FB3FE1">
        <w:rPr>
          <w:rFonts w:ascii="Palatino" w:hAnsi="Palatino"/>
          <w:b/>
        </w:rPr>
        <w:t xml:space="preserve">; </w:t>
      </w:r>
      <w:r w:rsidR="00D60121" w:rsidRPr="00FB3FE1">
        <w:rPr>
          <w:rFonts w:ascii="Palatino" w:hAnsi="Palatino"/>
          <w:b/>
        </w:rPr>
        <w:t xml:space="preserve">or (2) </w:t>
      </w:r>
      <w:r w:rsidRPr="00FB3FE1">
        <w:rPr>
          <w:rFonts w:ascii="Palatino" w:hAnsi="Palatino"/>
          <w:b/>
        </w:rPr>
        <w:t xml:space="preserve">if we </w:t>
      </w:r>
      <w:r w:rsidR="00BF7562" w:rsidRPr="00FB3FE1">
        <w:rPr>
          <w:rFonts w:ascii="Palatino" w:hAnsi="Palatino"/>
          <w:b/>
          <w:noProof/>
        </w:rPr>
        <w:t>just</w:t>
      </w:r>
      <w:r w:rsidRPr="00FB3FE1">
        <w:rPr>
          <w:rFonts w:ascii="Palatino" w:hAnsi="Palatino"/>
          <w:b/>
        </w:rPr>
        <w:t xml:space="preserve"> </w:t>
      </w:r>
      <w:r w:rsidR="00D60121" w:rsidRPr="00FB3FE1">
        <w:rPr>
          <w:rFonts w:ascii="Palatino" w:hAnsi="Palatino"/>
          <w:b/>
        </w:rPr>
        <w:t xml:space="preserve">were </w:t>
      </w:r>
      <w:r w:rsidRPr="00FB3FE1">
        <w:rPr>
          <w:rFonts w:ascii="Palatino" w:hAnsi="Palatino"/>
          <w:b/>
        </w:rPr>
        <w:t>determined to pray.</w:t>
      </w:r>
      <w:r w:rsidRPr="00FB3FE1">
        <w:rPr>
          <w:rFonts w:ascii="Palatino" w:hAnsi="Palatino"/>
          <w:color w:val="FF0000"/>
        </w:rPr>
        <w:t xml:space="preserve"> </w:t>
      </w:r>
      <w:r w:rsidRPr="00FB3FE1">
        <w:rPr>
          <w:rFonts w:ascii="Palatino" w:hAnsi="Palatino"/>
        </w:rPr>
        <w:t>But no, we need to be tau</w:t>
      </w:r>
      <w:r w:rsidR="00174405" w:rsidRPr="00FB3FE1">
        <w:rPr>
          <w:rFonts w:ascii="Palatino" w:hAnsi="Palatino"/>
        </w:rPr>
        <w:t>ght to pray. Let us free</w:t>
      </w:r>
      <w:r w:rsidR="00D60121" w:rsidRPr="00FB3FE1">
        <w:rPr>
          <w:rFonts w:ascii="Palatino" w:hAnsi="Palatino"/>
        </w:rPr>
        <w:t xml:space="preserve"> ourselves</w:t>
      </w:r>
      <w:r w:rsidRPr="00FB3FE1">
        <w:rPr>
          <w:rFonts w:ascii="Palatino" w:hAnsi="Palatino"/>
        </w:rPr>
        <w:t xml:space="preserve"> of </w:t>
      </w:r>
      <w:r w:rsidRPr="00FB3FE1">
        <w:rPr>
          <w:rFonts w:ascii="Palatino" w:hAnsi="Palatino"/>
        </w:rPr>
        <w:lastRenderedPageBreak/>
        <w:t xml:space="preserve">our self-satisfaction, and our </w:t>
      </w:r>
      <w:r w:rsidR="00D60121" w:rsidRPr="00FB3FE1">
        <w:rPr>
          <w:rFonts w:ascii="Palatino" w:hAnsi="Palatino"/>
        </w:rPr>
        <w:t xml:space="preserve">lack of </w:t>
      </w:r>
      <w:r w:rsidRPr="00FB3FE1">
        <w:rPr>
          <w:rFonts w:ascii="Palatino" w:hAnsi="Palatino"/>
        </w:rPr>
        <w:t xml:space="preserve">experience, and our spiritual pride and confess that we do not even know how to pray. </w:t>
      </w:r>
      <w:r w:rsidR="00BF07CA" w:rsidRPr="00FB3FE1">
        <w:rPr>
          <w:rFonts w:ascii="Palatino" w:hAnsi="Palatino"/>
        </w:rPr>
        <w:t>So</w:t>
      </w:r>
      <w:r w:rsidR="008E0081">
        <w:rPr>
          <w:rFonts w:ascii="Palatino" w:hAnsi="Palatino"/>
        </w:rPr>
        <w:t>,</w:t>
      </w:r>
      <w:r w:rsidR="005848A9" w:rsidRPr="00FB3FE1">
        <w:rPr>
          <w:rFonts w:ascii="Palatino" w:hAnsi="Palatino"/>
        </w:rPr>
        <w:t xml:space="preserve"> what do we do?</w:t>
      </w:r>
      <w:r w:rsidRPr="00FB3FE1">
        <w:rPr>
          <w:rFonts w:ascii="Palatino" w:hAnsi="Palatino"/>
        </w:rPr>
        <w:t xml:space="preserve"> </w:t>
      </w:r>
      <w:r w:rsidR="005848A9" w:rsidRPr="00FB3FE1">
        <w:rPr>
          <w:rFonts w:ascii="Palatino" w:hAnsi="Palatino"/>
        </w:rPr>
        <w:t>L</w:t>
      </w:r>
      <w:r w:rsidRPr="00FB3FE1">
        <w:rPr>
          <w:rFonts w:ascii="Palatino" w:hAnsi="Palatino"/>
        </w:rPr>
        <w:t>et us enter the school of Christ</w:t>
      </w:r>
      <w:r w:rsidR="003A76E1" w:rsidRPr="00FB3FE1">
        <w:rPr>
          <w:rFonts w:ascii="Palatino" w:hAnsi="Palatino"/>
        </w:rPr>
        <w:t>,</w:t>
      </w:r>
      <w:r w:rsidRPr="00FB3FE1">
        <w:rPr>
          <w:rFonts w:ascii="Palatino" w:hAnsi="Palatino"/>
        </w:rPr>
        <w:t xml:space="preserve"> </w:t>
      </w:r>
      <w:r w:rsidRPr="00FB3FE1">
        <w:rPr>
          <w:rFonts w:ascii="Palatino" w:hAnsi="Palatino"/>
          <w:noProof/>
        </w:rPr>
        <w:t>and</w:t>
      </w:r>
      <w:r w:rsidRPr="00FB3FE1">
        <w:rPr>
          <w:rFonts w:ascii="Palatino" w:hAnsi="Palatino"/>
        </w:rPr>
        <w:t xml:space="preserve"> I am sur</w:t>
      </w:r>
      <w:r w:rsidR="00174405" w:rsidRPr="00FB3FE1">
        <w:rPr>
          <w:rFonts w:ascii="Palatino" w:hAnsi="Palatino"/>
        </w:rPr>
        <w:t>e He will teach us some valuable</w:t>
      </w:r>
      <w:r w:rsidRPr="00FB3FE1">
        <w:rPr>
          <w:rFonts w:ascii="Palatino" w:hAnsi="Palatino"/>
        </w:rPr>
        <w:t xml:space="preserve"> lessons.</w:t>
      </w:r>
      <w:r w:rsidR="009A38F7" w:rsidRPr="00FB3FE1">
        <w:rPr>
          <w:rFonts w:ascii="Palatino" w:hAnsi="Palatino"/>
        </w:rPr>
        <w:t xml:space="preserve"> </w:t>
      </w:r>
      <w:r w:rsidRPr="00FB3FE1">
        <w:rPr>
          <w:rFonts w:ascii="Palatino" w:hAnsi="Palatino"/>
        </w:rPr>
        <w:t>How does He begin to teach us to pray?</w:t>
      </w:r>
      <w:r w:rsidR="003D17E6" w:rsidRPr="00FB3FE1">
        <w:rPr>
          <w:rFonts w:ascii="Palatino" w:hAnsi="Palatino"/>
        </w:rPr>
        <w:t xml:space="preserve"> </w:t>
      </w:r>
      <w:r w:rsidR="00D60121" w:rsidRPr="00FB3FE1">
        <w:rPr>
          <w:rFonts w:ascii="Palatino" w:hAnsi="Palatino"/>
          <w:b/>
        </w:rPr>
        <w:t>“</w:t>
      </w:r>
      <w:r w:rsidR="00D60121" w:rsidRPr="0060795F">
        <w:rPr>
          <w:rFonts w:ascii="Palatino" w:hAnsi="Palatino"/>
          <w:b/>
          <w:i/>
        </w:rPr>
        <w:t>When you</w:t>
      </w:r>
      <w:r w:rsidR="008F617A" w:rsidRPr="0060795F">
        <w:rPr>
          <w:rFonts w:ascii="Palatino" w:hAnsi="Palatino"/>
          <w:b/>
          <w:i/>
        </w:rPr>
        <w:t xml:space="preserve"> pray, say, Father” (</w:t>
      </w:r>
      <w:r w:rsidRPr="0060795F">
        <w:rPr>
          <w:rFonts w:ascii="Palatino" w:hAnsi="Palatino"/>
          <w:b/>
          <w:i/>
        </w:rPr>
        <w:t>Luke 11:2</w:t>
      </w:r>
      <w:r w:rsidR="008F617A" w:rsidRPr="0060795F">
        <w:rPr>
          <w:rFonts w:ascii="Palatino" w:hAnsi="Palatino"/>
          <w:b/>
          <w:i/>
        </w:rPr>
        <w:t>)</w:t>
      </w:r>
      <w:r w:rsidR="009A38F7" w:rsidRPr="00FB3FE1">
        <w:rPr>
          <w:rFonts w:ascii="Palatino" w:hAnsi="Palatino"/>
          <w:b/>
        </w:rPr>
        <w:t xml:space="preserve"> </w:t>
      </w:r>
      <w:r w:rsidRPr="00FB3FE1">
        <w:rPr>
          <w:rFonts w:ascii="Palatino" w:hAnsi="Palatino"/>
        </w:rPr>
        <w:t xml:space="preserve">That is Jesus Christ’s </w:t>
      </w:r>
      <w:r w:rsidR="00AF5516" w:rsidRPr="00FB3FE1">
        <w:rPr>
          <w:rFonts w:ascii="Palatino" w:hAnsi="Palatino"/>
        </w:rPr>
        <w:t xml:space="preserve">basic </w:t>
      </w:r>
      <w:r w:rsidR="005848A9" w:rsidRPr="00FB3FE1">
        <w:rPr>
          <w:rFonts w:ascii="Palatino" w:hAnsi="Palatino"/>
        </w:rPr>
        <w:t>philosophy of prayer. If you claim to be</w:t>
      </w:r>
      <w:r w:rsidRPr="00FB3FE1">
        <w:rPr>
          <w:rFonts w:ascii="Palatino" w:hAnsi="Palatino"/>
        </w:rPr>
        <w:t xml:space="preserve"> Christian</w:t>
      </w:r>
      <w:r w:rsidR="005848A9" w:rsidRPr="00FB3FE1">
        <w:rPr>
          <w:rFonts w:ascii="Palatino" w:hAnsi="Palatino"/>
        </w:rPr>
        <w:t>, you are not</w:t>
      </w:r>
      <w:r w:rsidRPr="00FB3FE1">
        <w:rPr>
          <w:rFonts w:ascii="Palatino" w:hAnsi="Palatino"/>
        </w:rPr>
        <w:t xml:space="preserve"> </w:t>
      </w:r>
      <w:r w:rsidR="005848A9" w:rsidRPr="00FB3FE1">
        <w:rPr>
          <w:rFonts w:ascii="Palatino" w:hAnsi="Palatino"/>
        </w:rPr>
        <w:t xml:space="preserve">an </w:t>
      </w:r>
      <w:r w:rsidRPr="00FB3FE1">
        <w:rPr>
          <w:rFonts w:ascii="Palatino" w:hAnsi="Palatino"/>
        </w:rPr>
        <w:t>orphan</w:t>
      </w:r>
      <w:r w:rsidR="006E4A06" w:rsidRPr="00FB3FE1">
        <w:rPr>
          <w:rFonts w:ascii="Palatino" w:hAnsi="Palatino"/>
        </w:rPr>
        <w:t>ed child of God</w:t>
      </w:r>
      <w:r w:rsidRPr="00FB3FE1">
        <w:rPr>
          <w:rFonts w:ascii="Palatino" w:hAnsi="Palatino"/>
        </w:rPr>
        <w:t xml:space="preserve">. </w:t>
      </w:r>
    </w:p>
    <w:p w14:paraId="07725E94" w14:textId="77777777" w:rsidR="009A38F7" w:rsidRPr="00FB3FE1" w:rsidRDefault="005B13EC" w:rsidP="009E0695">
      <w:pPr>
        <w:autoSpaceDE w:val="0"/>
        <w:autoSpaceDN w:val="0"/>
        <w:adjustRightInd w:val="0"/>
        <w:spacing w:before="0" w:line="240" w:lineRule="auto"/>
        <w:ind w:firstLine="720"/>
        <w:rPr>
          <w:rFonts w:ascii="Palatino" w:hAnsi="Palatino"/>
        </w:rPr>
      </w:pPr>
      <w:r w:rsidRPr="00FB3FE1">
        <w:rPr>
          <w:rFonts w:ascii="Palatino" w:hAnsi="Palatino"/>
        </w:rPr>
        <w:t xml:space="preserve">The historian </w:t>
      </w:r>
      <w:r w:rsidR="0098722A" w:rsidRPr="00FB3FE1">
        <w:rPr>
          <w:rFonts w:ascii="Palatino" w:hAnsi="Palatino"/>
        </w:rPr>
        <w:t xml:space="preserve">Goldwin Smith </w:t>
      </w:r>
      <w:r w:rsidR="00531C11" w:rsidRPr="00FB3FE1">
        <w:rPr>
          <w:rFonts w:ascii="Palatino" w:hAnsi="Palatino"/>
        </w:rPr>
        <w:t xml:space="preserve">once </w:t>
      </w:r>
      <w:r w:rsidR="0098722A" w:rsidRPr="00FB3FE1">
        <w:rPr>
          <w:rFonts w:ascii="Palatino" w:hAnsi="Palatino"/>
        </w:rPr>
        <w:t xml:space="preserve">said that </w:t>
      </w:r>
      <w:r w:rsidRPr="00FB3FE1">
        <w:rPr>
          <w:rFonts w:ascii="Palatino" w:hAnsi="Palatino"/>
        </w:rPr>
        <w:t>“</w:t>
      </w:r>
      <w:r w:rsidR="0098722A" w:rsidRPr="00FB3FE1">
        <w:rPr>
          <w:rFonts w:ascii="Palatino" w:hAnsi="Palatino"/>
        </w:rPr>
        <w:t>the worst consequence of atheism was to lea</w:t>
      </w:r>
      <w:r w:rsidR="0074663E" w:rsidRPr="00FB3FE1">
        <w:rPr>
          <w:rFonts w:ascii="Palatino" w:hAnsi="Palatino"/>
        </w:rPr>
        <w:t>ve man orphaned in a vast whirlpool</w:t>
      </w:r>
      <w:r w:rsidR="0098722A" w:rsidRPr="00FB3FE1">
        <w:rPr>
          <w:rFonts w:ascii="Palatino" w:hAnsi="Palatino"/>
        </w:rPr>
        <w:t xml:space="preserve"> of blind force.</w:t>
      </w:r>
      <w:r w:rsidRPr="00FB3FE1">
        <w:rPr>
          <w:rFonts w:ascii="Palatino" w:hAnsi="Palatino"/>
        </w:rPr>
        <w:t>”</w:t>
      </w:r>
      <w:r w:rsidR="0098722A" w:rsidRPr="00FB3FE1">
        <w:rPr>
          <w:rFonts w:ascii="Palatino" w:hAnsi="Palatino"/>
        </w:rPr>
        <w:t xml:space="preserve"> How true that is! Every one of us who stops to think, </w:t>
      </w:r>
      <w:r w:rsidR="00116CD8" w:rsidRPr="00FB3FE1">
        <w:rPr>
          <w:rFonts w:ascii="Palatino" w:hAnsi="Palatino"/>
        </w:rPr>
        <w:t xml:space="preserve">and </w:t>
      </w:r>
      <w:r w:rsidR="005848A9" w:rsidRPr="00FB3FE1">
        <w:rPr>
          <w:rFonts w:ascii="Palatino" w:hAnsi="Palatino"/>
        </w:rPr>
        <w:t xml:space="preserve">feels that his </w:t>
      </w:r>
      <w:r w:rsidR="00CE0FA2" w:rsidRPr="00FB3FE1">
        <w:rPr>
          <w:rFonts w:ascii="Palatino" w:hAnsi="Palatino"/>
        </w:rPr>
        <w:t xml:space="preserve">or her </w:t>
      </w:r>
      <w:r w:rsidR="005848A9" w:rsidRPr="00FB3FE1">
        <w:rPr>
          <w:rFonts w:ascii="Palatino" w:hAnsi="Palatino"/>
        </w:rPr>
        <w:t>life is played</w:t>
      </w:r>
      <w:r w:rsidR="0098722A" w:rsidRPr="00FB3FE1">
        <w:rPr>
          <w:rFonts w:ascii="Palatino" w:hAnsi="Palatino"/>
        </w:rPr>
        <w:t xml:space="preserve"> upon by mysterious forces—</w:t>
      </w:r>
      <w:r w:rsidR="00116CD8" w:rsidRPr="00FB3FE1">
        <w:rPr>
          <w:rFonts w:ascii="Palatino" w:hAnsi="Palatino"/>
        </w:rPr>
        <w:t xml:space="preserve">or </w:t>
      </w:r>
      <w:r w:rsidR="005848A9" w:rsidRPr="00FB3FE1">
        <w:rPr>
          <w:rFonts w:ascii="Palatino" w:hAnsi="Palatino"/>
        </w:rPr>
        <w:t xml:space="preserve">is </w:t>
      </w:r>
      <w:r w:rsidR="00116CD8" w:rsidRPr="00FB3FE1">
        <w:rPr>
          <w:rFonts w:ascii="Palatino" w:hAnsi="Palatino"/>
        </w:rPr>
        <w:t xml:space="preserve">in the </w:t>
      </w:r>
      <w:r w:rsidR="006E4A06" w:rsidRPr="00FB3FE1">
        <w:rPr>
          <w:rFonts w:ascii="Palatino" w:hAnsi="Palatino"/>
        </w:rPr>
        <w:t xml:space="preserve">crashing </w:t>
      </w:r>
      <w:r w:rsidR="0098722A" w:rsidRPr="00FB3FE1">
        <w:rPr>
          <w:rFonts w:ascii="Palatino" w:hAnsi="Palatino"/>
        </w:rPr>
        <w:t>waves of infl</w:t>
      </w:r>
      <w:r w:rsidR="006E4A06" w:rsidRPr="00FB3FE1">
        <w:rPr>
          <w:rFonts w:ascii="Palatino" w:hAnsi="Palatino"/>
        </w:rPr>
        <w:t xml:space="preserve">uence that arise outside </w:t>
      </w:r>
      <w:r w:rsidR="006E4A06" w:rsidRPr="00FB3FE1">
        <w:rPr>
          <w:rFonts w:ascii="Palatino" w:hAnsi="Palatino"/>
          <w:noProof/>
        </w:rPr>
        <w:t>themselves from who knows where</w:t>
      </w:r>
      <w:r w:rsidR="005848A9" w:rsidRPr="00FB3FE1">
        <w:rPr>
          <w:rFonts w:ascii="Palatino" w:hAnsi="Palatino"/>
        </w:rPr>
        <w:t xml:space="preserve"> is lost</w:t>
      </w:r>
      <w:r w:rsidR="0098722A" w:rsidRPr="00FB3FE1">
        <w:rPr>
          <w:rFonts w:ascii="Palatino" w:hAnsi="Palatino"/>
        </w:rPr>
        <w:t xml:space="preserve">. </w:t>
      </w:r>
      <w:r w:rsidR="005848A9" w:rsidRPr="00FB3FE1">
        <w:rPr>
          <w:rFonts w:ascii="Palatino" w:hAnsi="Palatino"/>
        </w:rPr>
        <w:t>Or p</w:t>
      </w:r>
      <w:r w:rsidR="0098722A" w:rsidRPr="00FB3FE1">
        <w:rPr>
          <w:rFonts w:ascii="Palatino" w:hAnsi="Palatino"/>
        </w:rPr>
        <w:t xml:space="preserve">ossibly </w:t>
      </w:r>
      <w:r w:rsidR="005848A9" w:rsidRPr="00FB3FE1">
        <w:rPr>
          <w:rFonts w:ascii="Palatino" w:hAnsi="Palatino"/>
        </w:rPr>
        <w:t xml:space="preserve">that </w:t>
      </w:r>
      <w:r w:rsidR="0098722A" w:rsidRPr="00FB3FE1">
        <w:rPr>
          <w:rFonts w:ascii="Palatino" w:hAnsi="Palatino"/>
        </w:rPr>
        <w:t xml:space="preserve">some </w:t>
      </w:r>
      <w:r w:rsidR="00CD29D1" w:rsidRPr="00FB3FE1">
        <w:rPr>
          <w:rFonts w:ascii="Palatino" w:hAnsi="Palatino"/>
          <w:noProof/>
        </w:rPr>
        <w:t>evil</w:t>
      </w:r>
      <w:r w:rsidR="0098722A" w:rsidRPr="00FB3FE1">
        <w:rPr>
          <w:rFonts w:ascii="Palatino" w:hAnsi="Palatino"/>
        </w:rPr>
        <w:t xml:space="preserve"> ancestor lives </w:t>
      </w:r>
      <w:r w:rsidR="00BF07CA" w:rsidRPr="00FB3FE1">
        <w:rPr>
          <w:rFonts w:ascii="Palatino" w:hAnsi="Palatino"/>
        </w:rPr>
        <w:t>with</w:t>
      </w:r>
      <w:r w:rsidR="006C308D" w:rsidRPr="00FB3FE1">
        <w:rPr>
          <w:rFonts w:ascii="Palatino" w:hAnsi="Palatino"/>
        </w:rPr>
        <w:t>in themselves</w:t>
      </w:r>
      <w:r w:rsidR="0098722A" w:rsidRPr="00FB3FE1">
        <w:rPr>
          <w:rFonts w:ascii="Palatino" w:hAnsi="Palatino"/>
        </w:rPr>
        <w:t>, and all the turbulence of a life w</w:t>
      </w:r>
      <w:r w:rsidR="003A76E1" w:rsidRPr="00FB3FE1">
        <w:rPr>
          <w:rFonts w:ascii="Palatino" w:hAnsi="Palatino"/>
        </w:rPr>
        <w:t>hich</w:t>
      </w:r>
      <w:r w:rsidR="0098722A" w:rsidRPr="00FB3FE1">
        <w:rPr>
          <w:rFonts w:ascii="Palatino" w:hAnsi="Palatino"/>
          <w:noProof/>
        </w:rPr>
        <w:t xml:space="preserve"> lived</w:t>
      </w:r>
      <w:r w:rsidR="0098722A" w:rsidRPr="00FB3FE1">
        <w:rPr>
          <w:rFonts w:ascii="Palatino" w:hAnsi="Palatino"/>
        </w:rPr>
        <w:t xml:space="preserve"> centuries ago is reproduced in him today. Let us then learn this first lesson in Christ’s school of praye</w:t>
      </w:r>
      <w:r w:rsidRPr="00FB3FE1">
        <w:rPr>
          <w:rFonts w:ascii="Palatino" w:hAnsi="Palatino"/>
        </w:rPr>
        <w:t>r; it is that prayer is asking the</w:t>
      </w:r>
      <w:r w:rsidR="0098722A" w:rsidRPr="00FB3FE1">
        <w:rPr>
          <w:rFonts w:ascii="Palatino" w:hAnsi="Palatino"/>
        </w:rPr>
        <w:t xml:space="preserve"> Father for something. He bases prayer on </w:t>
      </w:r>
      <w:r w:rsidR="00BF07CA" w:rsidRPr="00FB3FE1">
        <w:rPr>
          <w:rFonts w:ascii="Palatino" w:hAnsi="Palatino"/>
        </w:rPr>
        <w:t xml:space="preserve">a </w:t>
      </w:r>
      <w:r w:rsidR="00BF07CA" w:rsidRPr="00FB3FE1">
        <w:rPr>
          <w:rFonts w:ascii="Palatino" w:hAnsi="Palatino"/>
          <w:noProof/>
        </w:rPr>
        <w:t>parent</w:t>
      </w:r>
      <w:r w:rsidR="003A76E1" w:rsidRPr="00FB3FE1">
        <w:rPr>
          <w:rFonts w:ascii="Palatino" w:hAnsi="Palatino"/>
          <w:noProof/>
        </w:rPr>
        <w:t>-</w:t>
      </w:r>
      <w:r w:rsidR="00BF07CA" w:rsidRPr="00FB3FE1">
        <w:rPr>
          <w:rFonts w:ascii="Palatino" w:hAnsi="Palatino"/>
          <w:noProof/>
        </w:rPr>
        <w:t>like</w:t>
      </w:r>
      <w:r w:rsidR="00BF07CA" w:rsidRPr="00FB3FE1">
        <w:rPr>
          <w:rFonts w:ascii="Palatino" w:hAnsi="Palatino"/>
        </w:rPr>
        <w:t xml:space="preserve"> </w:t>
      </w:r>
      <w:r w:rsidR="0098722A" w:rsidRPr="00FB3FE1">
        <w:rPr>
          <w:rFonts w:ascii="Palatino" w:hAnsi="Palatino"/>
          <w:noProof/>
        </w:rPr>
        <w:t>relationship</w:t>
      </w:r>
      <w:r w:rsidR="0098722A" w:rsidRPr="00FB3FE1">
        <w:rPr>
          <w:rFonts w:ascii="Palatino" w:hAnsi="Palatino"/>
        </w:rPr>
        <w:t xml:space="preserve"> and prayer is just going to the Father</w:t>
      </w:r>
      <w:r w:rsidRPr="00FB3FE1">
        <w:rPr>
          <w:rFonts w:ascii="Palatino" w:hAnsi="Palatino"/>
        </w:rPr>
        <w:t xml:space="preserve"> with a child’s need. </w:t>
      </w:r>
      <w:r w:rsidR="009E3451" w:rsidRPr="00FB3FE1">
        <w:rPr>
          <w:rFonts w:ascii="Palatino" w:hAnsi="Palatino"/>
        </w:rPr>
        <w:t>That is the true,</w:t>
      </w:r>
      <w:r w:rsidR="0098722A" w:rsidRPr="00FB3FE1">
        <w:rPr>
          <w:rFonts w:ascii="Palatino" w:hAnsi="Palatino"/>
        </w:rPr>
        <w:t xml:space="preserve"> and whole philosophy of prayer. </w:t>
      </w:r>
    </w:p>
    <w:p w14:paraId="49A318D9" w14:textId="77777777" w:rsidR="0098722A" w:rsidRPr="00FB3FE1" w:rsidRDefault="0098722A" w:rsidP="009E0695">
      <w:pPr>
        <w:autoSpaceDE w:val="0"/>
        <w:autoSpaceDN w:val="0"/>
        <w:adjustRightInd w:val="0"/>
        <w:spacing w:before="0" w:line="240" w:lineRule="auto"/>
        <w:ind w:firstLine="360"/>
        <w:rPr>
          <w:rFonts w:ascii="Palatino" w:hAnsi="Palatino"/>
        </w:rPr>
      </w:pPr>
      <w:r w:rsidRPr="00FB3FE1">
        <w:rPr>
          <w:rFonts w:ascii="Palatino" w:hAnsi="Palatino"/>
        </w:rPr>
        <w:t xml:space="preserve">But how many inadequate and foolish philosophies there are! One tells us that God is a God of law; another that He has enacted </w:t>
      </w:r>
      <w:r w:rsidR="006E4A06" w:rsidRPr="00FB3FE1">
        <w:rPr>
          <w:rFonts w:ascii="Palatino" w:hAnsi="Palatino"/>
          <w:noProof/>
        </w:rPr>
        <w:t>specific</w:t>
      </w:r>
      <w:r w:rsidRPr="00FB3FE1">
        <w:rPr>
          <w:rFonts w:ascii="Palatino" w:hAnsi="Palatino"/>
        </w:rPr>
        <w:t xml:space="preserve"> laws of nature which govern the condition of human life in His universe, and if we learn those laws and live </w:t>
      </w:r>
      <w:r w:rsidR="00CD29D1" w:rsidRPr="00FB3FE1">
        <w:rPr>
          <w:rFonts w:ascii="Palatino" w:hAnsi="Palatino"/>
          <w:noProof/>
        </w:rPr>
        <w:t>by</w:t>
      </w:r>
      <w:r w:rsidR="00CD29D1" w:rsidRPr="00FB3FE1">
        <w:rPr>
          <w:rFonts w:ascii="Palatino" w:hAnsi="Palatino"/>
        </w:rPr>
        <w:t xml:space="preserve"> those laws</w:t>
      </w:r>
      <w:r w:rsidR="009308B9" w:rsidRPr="00FB3FE1">
        <w:rPr>
          <w:rFonts w:ascii="Palatino" w:hAnsi="Palatino"/>
        </w:rPr>
        <w:t>, we will</w:t>
      </w:r>
      <w:r w:rsidRPr="00FB3FE1">
        <w:rPr>
          <w:rFonts w:ascii="Palatino" w:hAnsi="Palatino"/>
        </w:rPr>
        <w:t xml:space="preserve"> then live happy lives. That is true, of course. But</w:t>
      </w:r>
      <w:r w:rsidR="00CD29D1" w:rsidRPr="00FB3FE1">
        <w:rPr>
          <w:rFonts w:ascii="Palatino" w:hAnsi="Palatino"/>
        </w:rPr>
        <w:t xml:space="preserve"> </w:t>
      </w:r>
      <w:r w:rsidR="00CD29D1" w:rsidRPr="00FB3FE1">
        <w:rPr>
          <w:rFonts w:ascii="Palatino" w:hAnsi="Palatino"/>
          <w:noProof/>
        </w:rPr>
        <w:t>Christ answer</w:t>
      </w:r>
      <w:r w:rsidRPr="00FB3FE1">
        <w:rPr>
          <w:rFonts w:ascii="Palatino" w:hAnsi="Palatino"/>
          <w:noProof/>
        </w:rPr>
        <w:t>s</w:t>
      </w:r>
      <w:r w:rsidRPr="00FB3FE1">
        <w:rPr>
          <w:rFonts w:ascii="Palatino" w:hAnsi="Palatino"/>
        </w:rPr>
        <w:t xml:space="preserve"> that God</w:t>
      </w:r>
      <w:r w:rsidR="009308B9" w:rsidRPr="00FB3FE1">
        <w:rPr>
          <w:rFonts w:ascii="Palatino" w:hAnsi="Palatino"/>
        </w:rPr>
        <w:t xml:space="preserve"> is something more than a </w:t>
      </w:r>
      <w:r w:rsidR="009308B9" w:rsidRPr="00FB3FE1">
        <w:rPr>
          <w:rFonts w:ascii="Palatino" w:hAnsi="Palatino"/>
          <w:noProof/>
        </w:rPr>
        <w:t>judgment</w:t>
      </w:r>
      <w:r w:rsidRPr="00FB3FE1">
        <w:rPr>
          <w:rFonts w:ascii="Palatino" w:hAnsi="Palatino"/>
        </w:rPr>
        <w:t xml:space="preserve"> maker, something more than the Creator and Ruler of the universe. Over and above all that is the fatherhood of God. He says in effect, “This Father of yours does not</w:t>
      </w:r>
      <w:r w:rsidR="009308B9" w:rsidRPr="00FB3FE1">
        <w:rPr>
          <w:rFonts w:ascii="Palatino" w:hAnsi="Palatino"/>
        </w:rPr>
        <w:t xml:space="preserve"> make </w:t>
      </w:r>
      <w:r w:rsidR="009308B9" w:rsidRPr="00FB3FE1">
        <w:rPr>
          <w:rFonts w:ascii="Palatino" w:hAnsi="Palatino"/>
          <w:noProof/>
        </w:rPr>
        <w:t>judgment</w:t>
      </w:r>
      <w:r w:rsidRPr="00FB3FE1">
        <w:rPr>
          <w:rFonts w:ascii="Palatino" w:hAnsi="Palatino"/>
          <w:noProof/>
        </w:rPr>
        <w:t>s</w:t>
      </w:r>
      <w:r w:rsidRPr="00FB3FE1">
        <w:rPr>
          <w:rFonts w:ascii="Palatino" w:hAnsi="Palatino"/>
        </w:rPr>
        <w:t xml:space="preserve"> and laws, but He is a Father, and His</w:t>
      </w:r>
      <w:r w:rsidR="00055101" w:rsidRPr="00FB3FE1">
        <w:rPr>
          <w:rFonts w:ascii="Palatino" w:hAnsi="Palatino"/>
        </w:rPr>
        <w:t xml:space="preserve"> fatherhood dominates His </w:t>
      </w:r>
      <w:r w:rsidR="00055101" w:rsidRPr="00FB3FE1">
        <w:rPr>
          <w:rFonts w:ascii="Palatino" w:hAnsi="Palatino"/>
          <w:noProof/>
        </w:rPr>
        <w:t>judgment</w:t>
      </w:r>
      <w:r w:rsidR="00055101" w:rsidRPr="00FB3FE1">
        <w:rPr>
          <w:rFonts w:ascii="Palatino" w:hAnsi="Palatino"/>
        </w:rPr>
        <w:t xml:space="preserve"> </w:t>
      </w:r>
      <w:r w:rsidRPr="00FB3FE1">
        <w:rPr>
          <w:rFonts w:ascii="Palatino" w:hAnsi="Palatino"/>
        </w:rPr>
        <w:t>making.” God is</w:t>
      </w:r>
      <w:r w:rsidR="003A76E1" w:rsidRPr="00FB3FE1">
        <w:rPr>
          <w:rFonts w:ascii="Palatino" w:hAnsi="Palatino"/>
        </w:rPr>
        <w:t>, first of all,</w:t>
      </w:r>
      <w:r w:rsidRPr="00FB3FE1">
        <w:rPr>
          <w:rFonts w:ascii="Palatino" w:hAnsi="Palatino"/>
        </w:rPr>
        <w:t xml:space="preserve"> a Father.</w:t>
      </w:r>
    </w:p>
    <w:p w14:paraId="10FD28CF" w14:textId="0BA90A24" w:rsidR="009A38F7" w:rsidRPr="00FB3FE1" w:rsidRDefault="0098722A" w:rsidP="009E0695">
      <w:pPr>
        <w:autoSpaceDE w:val="0"/>
        <w:autoSpaceDN w:val="0"/>
        <w:adjustRightInd w:val="0"/>
        <w:spacing w:before="0" w:line="240" w:lineRule="auto"/>
        <w:ind w:firstLine="360"/>
        <w:rPr>
          <w:rFonts w:ascii="Palatino" w:hAnsi="Palatino"/>
        </w:rPr>
      </w:pPr>
      <w:r w:rsidRPr="00FB3FE1">
        <w:rPr>
          <w:rFonts w:ascii="Palatino" w:hAnsi="Palatino"/>
        </w:rPr>
        <w:t>Secondly, Christ gave His disciples a model of prayer. And what does the model teach us? That true prayer is worshipful</w:t>
      </w:r>
      <w:r w:rsidR="004131B3" w:rsidRPr="00FB3FE1">
        <w:rPr>
          <w:rFonts w:ascii="Palatino" w:hAnsi="Palatino"/>
        </w:rPr>
        <w:t xml:space="preserve"> and that God is first</w:t>
      </w:r>
      <w:r w:rsidR="00E369DF" w:rsidRPr="00FB3FE1">
        <w:rPr>
          <w:rFonts w:ascii="Palatino" w:hAnsi="Palatino"/>
        </w:rPr>
        <w:t>, demonstrating</w:t>
      </w:r>
      <w:r w:rsidR="00F23301" w:rsidRPr="00FB3FE1">
        <w:rPr>
          <w:rFonts w:ascii="Palatino" w:hAnsi="Palatino"/>
        </w:rPr>
        <w:t xml:space="preserve"> how differen</w:t>
      </w:r>
      <w:r w:rsidR="00E369DF" w:rsidRPr="00FB3FE1">
        <w:rPr>
          <w:rFonts w:ascii="Palatino" w:hAnsi="Palatino"/>
        </w:rPr>
        <w:t>t He is from us by His holiness.</w:t>
      </w:r>
      <w:r w:rsidR="00055101" w:rsidRPr="00FB3FE1">
        <w:rPr>
          <w:rFonts w:ascii="Palatino" w:hAnsi="Palatino"/>
        </w:rPr>
        <w:t xml:space="preserve"> Jesus prayed, </w:t>
      </w:r>
      <w:r w:rsidRPr="0060795F">
        <w:rPr>
          <w:rFonts w:ascii="Palatino" w:hAnsi="Palatino"/>
          <w:i/>
        </w:rPr>
        <w:t>“</w:t>
      </w:r>
      <w:r w:rsidR="00E369DF" w:rsidRPr="0060795F">
        <w:rPr>
          <w:rFonts w:ascii="Palatino" w:hAnsi="Palatino"/>
          <w:i/>
        </w:rPr>
        <w:t xml:space="preserve">Our Father who art in heaven, </w:t>
      </w:r>
      <w:r w:rsidRPr="0060795F">
        <w:rPr>
          <w:rFonts w:ascii="Palatino" w:hAnsi="Palatino"/>
          <w:i/>
        </w:rPr>
        <w:t>Hallowed be thy name.”</w:t>
      </w:r>
      <w:r w:rsidR="00C5290D" w:rsidRPr="0060795F">
        <w:rPr>
          <w:rFonts w:ascii="Palatino" w:hAnsi="Palatino"/>
          <w:i/>
        </w:rPr>
        <w:t xml:space="preserve"> (</w:t>
      </w:r>
      <w:r w:rsidRPr="0060795F">
        <w:rPr>
          <w:rFonts w:ascii="Palatino" w:hAnsi="Palatino"/>
          <w:i/>
        </w:rPr>
        <w:t>Luke 11:2</w:t>
      </w:r>
      <w:r w:rsidR="00C5290D" w:rsidRPr="0060795F">
        <w:rPr>
          <w:rFonts w:ascii="Palatino" w:hAnsi="Palatino"/>
          <w:i/>
        </w:rPr>
        <w:t>)</w:t>
      </w:r>
      <w:r w:rsidR="006E4A06" w:rsidRPr="00FB3FE1">
        <w:rPr>
          <w:rFonts w:ascii="Palatino" w:hAnsi="Palatino"/>
        </w:rPr>
        <w:t xml:space="preserve"> I am </w:t>
      </w:r>
      <w:r w:rsidR="006E4A06" w:rsidRPr="00FB3FE1">
        <w:rPr>
          <w:rFonts w:ascii="Palatino" w:hAnsi="Palatino"/>
          <w:noProof/>
        </w:rPr>
        <w:t>confident</w:t>
      </w:r>
      <w:r w:rsidR="005B13EC" w:rsidRPr="00FB3FE1">
        <w:rPr>
          <w:rFonts w:ascii="Palatino" w:hAnsi="Palatino"/>
        </w:rPr>
        <w:t xml:space="preserve"> that sometimes we think God is not listening to our prayers when there is no answer.</w:t>
      </w:r>
      <w:r w:rsidR="00F23301" w:rsidRPr="00FB3FE1">
        <w:rPr>
          <w:rFonts w:ascii="Palatino" w:hAnsi="Palatino"/>
        </w:rPr>
        <w:t xml:space="preserve"> He does not always give us what we ask for, but He gives us what we need.</w:t>
      </w:r>
      <w:r w:rsidR="009A38F7" w:rsidRPr="00FB3FE1">
        <w:rPr>
          <w:rFonts w:ascii="Palatino" w:hAnsi="Palatino"/>
        </w:rPr>
        <w:t xml:space="preserve"> </w:t>
      </w:r>
      <w:r w:rsidRPr="00FB3FE1">
        <w:rPr>
          <w:rFonts w:ascii="Palatino" w:hAnsi="Palatino"/>
        </w:rPr>
        <w:t xml:space="preserve">And then what we need </w:t>
      </w:r>
      <w:r w:rsidR="00531C11" w:rsidRPr="00FB3FE1">
        <w:rPr>
          <w:rFonts w:ascii="Palatino" w:hAnsi="Palatino"/>
        </w:rPr>
        <w:t xml:space="preserve">is </w:t>
      </w:r>
      <w:r w:rsidRPr="00FB3FE1">
        <w:rPr>
          <w:rFonts w:ascii="Palatino" w:hAnsi="Palatino"/>
        </w:rPr>
        <w:t>presented briefly</w:t>
      </w:r>
      <w:r w:rsidR="00B32C34" w:rsidRPr="00FB3FE1">
        <w:rPr>
          <w:rFonts w:ascii="Palatino" w:hAnsi="Palatino"/>
        </w:rPr>
        <w:t xml:space="preserve"> to Him</w:t>
      </w:r>
      <w:r w:rsidRPr="00FB3FE1">
        <w:rPr>
          <w:rFonts w:ascii="Palatino" w:hAnsi="Palatino"/>
        </w:rPr>
        <w:t xml:space="preserve">. Prayer brings us right into that presence. </w:t>
      </w:r>
      <w:r w:rsidR="00B32C34" w:rsidRPr="00FB3FE1">
        <w:rPr>
          <w:rFonts w:ascii="Palatino" w:hAnsi="Palatino"/>
        </w:rPr>
        <w:t xml:space="preserve">If </w:t>
      </w:r>
      <w:r w:rsidRPr="00FB3FE1">
        <w:rPr>
          <w:rFonts w:ascii="Palatino" w:hAnsi="Palatino"/>
        </w:rPr>
        <w:t>I am in temptation, I need hel</w:t>
      </w:r>
      <w:r w:rsidR="005B13EC" w:rsidRPr="00FB3FE1">
        <w:rPr>
          <w:rFonts w:ascii="Palatino" w:hAnsi="Palatino"/>
        </w:rPr>
        <w:t xml:space="preserve">p. </w:t>
      </w:r>
      <w:r w:rsidR="00B32C34" w:rsidRPr="00FB3FE1">
        <w:rPr>
          <w:rFonts w:ascii="Palatino" w:hAnsi="Palatino"/>
        </w:rPr>
        <w:t xml:space="preserve">If </w:t>
      </w:r>
      <w:r w:rsidR="00533DF9" w:rsidRPr="00FB3FE1">
        <w:rPr>
          <w:rFonts w:ascii="Palatino" w:hAnsi="Palatino"/>
        </w:rPr>
        <w:t>I am in danger, I need help AND</w:t>
      </w:r>
      <w:r w:rsidR="005B13EC" w:rsidRPr="00FB3FE1">
        <w:rPr>
          <w:rFonts w:ascii="Palatino" w:hAnsi="Palatino"/>
        </w:rPr>
        <w:t xml:space="preserve"> comfort</w:t>
      </w:r>
      <w:r w:rsidRPr="00FB3FE1">
        <w:rPr>
          <w:rFonts w:ascii="Palatino" w:hAnsi="Palatino"/>
        </w:rPr>
        <w:t xml:space="preserve">. </w:t>
      </w:r>
      <w:r w:rsidR="00B32C34" w:rsidRPr="00FB3FE1">
        <w:rPr>
          <w:rFonts w:ascii="Palatino" w:hAnsi="Palatino"/>
        </w:rPr>
        <w:t xml:space="preserve">If </w:t>
      </w:r>
      <w:r w:rsidRPr="00FB3FE1">
        <w:rPr>
          <w:rFonts w:ascii="Palatino" w:hAnsi="Palatino"/>
        </w:rPr>
        <w:t xml:space="preserve">I am in weakness, I </w:t>
      </w:r>
      <w:r w:rsidR="00E745C4" w:rsidRPr="00FB3FE1">
        <w:rPr>
          <w:rFonts w:ascii="Palatino" w:hAnsi="Palatino"/>
        </w:rPr>
        <w:t xml:space="preserve">need </w:t>
      </w:r>
      <w:r w:rsidR="00533DF9" w:rsidRPr="00FB3FE1">
        <w:rPr>
          <w:rFonts w:ascii="Palatino" w:hAnsi="Palatino"/>
        </w:rPr>
        <w:t>help AND</w:t>
      </w:r>
      <w:r w:rsidRPr="00FB3FE1">
        <w:rPr>
          <w:rFonts w:ascii="Palatino" w:hAnsi="Palatino"/>
        </w:rPr>
        <w:t xml:space="preserve"> strength. </w:t>
      </w:r>
      <w:r w:rsidR="00B32C34" w:rsidRPr="00FB3FE1">
        <w:rPr>
          <w:rFonts w:ascii="Palatino" w:hAnsi="Palatino"/>
        </w:rPr>
        <w:t>If m</w:t>
      </w:r>
      <w:r w:rsidRPr="00FB3FE1">
        <w:rPr>
          <w:rFonts w:ascii="Palatino" w:hAnsi="Palatino"/>
        </w:rPr>
        <w:t xml:space="preserve">y business is in difficulties </w:t>
      </w:r>
      <w:r w:rsidR="00B32C34" w:rsidRPr="00FB3FE1">
        <w:rPr>
          <w:rFonts w:ascii="Palatino" w:hAnsi="Palatino"/>
        </w:rPr>
        <w:t>and seems to be going wrong,</w:t>
      </w:r>
      <w:r w:rsidRPr="00FB3FE1">
        <w:rPr>
          <w:rFonts w:ascii="Palatino" w:hAnsi="Palatino"/>
        </w:rPr>
        <w:t xml:space="preserve"> I need my Father’s </w:t>
      </w:r>
      <w:r w:rsidR="00531C11" w:rsidRPr="00FB3FE1">
        <w:rPr>
          <w:rFonts w:ascii="Palatino" w:hAnsi="Palatino"/>
        </w:rPr>
        <w:t xml:space="preserve">help AND </w:t>
      </w:r>
      <w:r w:rsidR="005A02A2" w:rsidRPr="00FB3FE1">
        <w:rPr>
          <w:rFonts w:ascii="Palatino" w:hAnsi="Palatino"/>
        </w:rPr>
        <w:t>wisdom in my work</w:t>
      </w:r>
      <w:r w:rsidRPr="00FB3FE1">
        <w:rPr>
          <w:rFonts w:ascii="Palatino" w:hAnsi="Palatino"/>
        </w:rPr>
        <w:t>. And so</w:t>
      </w:r>
      <w:r w:rsidR="0060795F">
        <w:rPr>
          <w:rFonts w:ascii="Palatino" w:hAnsi="Palatino"/>
        </w:rPr>
        <w:t>,</w:t>
      </w:r>
      <w:r w:rsidRPr="00FB3FE1">
        <w:rPr>
          <w:rFonts w:ascii="Palatino" w:hAnsi="Palatino"/>
        </w:rPr>
        <w:t xml:space="preserve"> </w:t>
      </w:r>
      <w:r w:rsidR="006E4A06" w:rsidRPr="00FB3FE1">
        <w:rPr>
          <w:rFonts w:ascii="Palatino" w:hAnsi="Palatino"/>
        </w:rPr>
        <w:t xml:space="preserve">it is </w:t>
      </w:r>
      <w:r w:rsidRPr="00FB3FE1">
        <w:rPr>
          <w:rFonts w:ascii="Palatino" w:hAnsi="Palatino"/>
        </w:rPr>
        <w:t xml:space="preserve">with any </w:t>
      </w:r>
      <w:r w:rsidRPr="00FB3FE1">
        <w:rPr>
          <w:rFonts w:ascii="Palatino" w:hAnsi="Palatino"/>
          <w:noProof/>
        </w:rPr>
        <w:t>need-whatever</w:t>
      </w:r>
      <w:r w:rsidR="003A76E1" w:rsidRPr="00FB3FE1">
        <w:rPr>
          <w:rFonts w:ascii="Palatino" w:hAnsi="Palatino"/>
          <w:noProof/>
        </w:rPr>
        <w:t>,</w:t>
      </w:r>
      <w:r w:rsidRPr="00FB3FE1">
        <w:rPr>
          <w:rFonts w:ascii="Palatino" w:hAnsi="Palatino"/>
        </w:rPr>
        <w:t xml:space="preserve"> it may be. That is the teaching of this model prayer. </w:t>
      </w:r>
    </w:p>
    <w:p w14:paraId="0B2C6F77" w14:textId="7C2A13CC" w:rsidR="0098722A" w:rsidRPr="00FB3FE1" w:rsidRDefault="0098722A" w:rsidP="000916D2">
      <w:pPr>
        <w:autoSpaceDE w:val="0"/>
        <w:autoSpaceDN w:val="0"/>
        <w:adjustRightInd w:val="0"/>
        <w:spacing w:before="0" w:line="240" w:lineRule="auto"/>
        <w:ind w:firstLine="360"/>
        <w:rPr>
          <w:rFonts w:ascii="Palatino" w:hAnsi="Palatino"/>
        </w:rPr>
      </w:pPr>
      <w:r w:rsidRPr="00FB3FE1">
        <w:rPr>
          <w:rFonts w:ascii="Palatino" w:hAnsi="Palatino"/>
          <w:b/>
        </w:rPr>
        <w:t>F</w:t>
      </w:r>
      <w:r w:rsidR="00116CD8" w:rsidRPr="00FB3FE1">
        <w:rPr>
          <w:rFonts w:ascii="Palatino" w:hAnsi="Palatino"/>
          <w:b/>
        </w:rPr>
        <w:t>irst,</w:t>
      </w:r>
      <w:r w:rsidR="00116CD8" w:rsidRPr="00FB3FE1">
        <w:rPr>
          <w:rFonts w:ascii="Palatino" w:hAnsi="Palatino"/>
        </w:rPr>
        <w:t xml:space="preserve"> worship. God calms </w:t>
      </w:r>
      <w:r w:rsidRPr="00FB3FE1">
        <w:rPr>
          <w:rFonts w:ascii="Palatino" w:hAnsi="Palatino"/>
        </w:rPr>
        <w:t>our souls in the presence of our Father.</w:t>
      </w:r>
      <w:r w:rsidR="00F03B9D" w:rsidRPr="00FB3FE1">
        <w:rPr>
          <w:rFonts w:ascii="Palatino" w:hAnsi="Palatino"/>
        </w:rPr>
        <w:t xml:space="preserve"> </w:t>
      </w:r>
      <w:r w:rsidR="00F03B9D" w:rsidRPr="00FB3FE1">
        <w:rPr>
          <w:rFonts w:ascii="Palatino" w:hAnsi="Palatino"/>
          <w:b/>
        </w:rPr>
        <w:t>Second,</w:t>
      </w:r>
      <w:r w:rsidRPr="00FB3FE1">
        <w:rPr>
          <w:rFonts w:ascii="Palatino" w:hAnsi="Palatino"/>
        </w:rPr>
        <w:t xml:space="preserve"> the coming kingdom. If the coming of that kingdom means that He has got to say “No” to me this day, well, then, still I must pray,</w:t>
      </w:r>
      <w:r w:rsidR="006E4A06" w:rsidRPr="00FB3FE1">
        <w:rPr>
          <w:rFonts w:ascii="Palatino" w:hAnsi="Palatino"/>
        </w:rPr>
        <w:t xml:space="preserve"> </w:t>
      </w:r>
      <w:r w:rsidRPr="0060795F">
        <w:rPr>
          <w:rFonts w:ascii="Palatino" w:hAnsi="Palatino"/>
          <w:i/>
        </w:rPr>
        <w:t>“Thy kingdom come.”</w:t>
      </w:r>
      <w:r w:rsidR="00C5290D" w:rsidRPr="0060795F">
        <w:rPr>
          <w:rFonts w:ascii="Palatino" w:hAnsi="Palatino"/>
          <w:i/>
        </w:rPr>
        <w:t xml:space="preserve"> (</w:t>
      </w:r>
      <w:r w:rsidRPr="0060795F">
        <w:rPr>
          <w:rFonts w:ascii="Palatino" w:hAnsi="Palatino"/>
          <w:i/>
        </w:rPr>
        <w:t>Luke 11:2</w:t>
      </w:r>
      <w:r w:rsidR="00C5290D" w:rsidRPr="0060795F">
        <w:rPr>
          <w:rFonts w:ascii="Palatino" w:hAnsi="Palatino"/>
          <w:i/>
        </w:rPr>
        <w:t>)</w:t>
      </w:r>
      <w:r w:rsidR="000916D2">
        <w:rPr>
          <w:rFonts w:ascii="Palatino" w:hAnsi="Palatino"/>
        </w:rPr>
        <w:t xml:space="preserve"> </w:t>
      </w:r>
      <w:r w:rsidR="00C743B6" w:rsidRPr="00FB3FE1">
        <w:rPr>
          <w:rFonts w:ascii="Palatino" w:hAnsi="Palatino"/>
        </w:rPr>
        <w:t>And</w:t>
      </w:r>
      <w:r w:rsidRPr="00FB3FE1">
        <w:rPr>
          <w:rFonts w:ascii="Palatino" w:hAnsi="Palatino"/>
        </w:rPr>
        <w:t xml:space="preserve"> then my need: “Meet it, Lord!” That is the essential teaching of the Lord’s Prayer.</w:t>
      </w:r>
    </w:p>
    <w:p w14:paraId="2F8394FC" w14:textId="3F8DAA2E" w:rsidR="0098722A" w:rsidRPr="00FB3FE1" w:rsidRDefault="0098722A" w:rsidP="000916D2">
      <w:pPr>
        <w:autoSpaceDE w:val="0"/>
        <w:autoSpaceDN w:val="0"/>
        <w:adjustRightInd w:val="0"/>
        <w:spacing w:before="0" w:line="240" w:lineRule="auto"/>
        <w:ind w:firstLine="360"/>
        <w:rPr>
          <w:rFonts w:ascii="Palatino" w:hAnsi="Palatino"/>
        </w:rPr>
      </w:pPr>
      <w:r w:rsidRPr="00FB3FE1">
        <w:rPr>
          <w:rFonts w:ascii="Palatino" w:hAnsi="Palatino"/>
        </w:rPr>
        <w:t>Lastly, does</w:t>
      </w:r>
      <w:r w:rsidR="001F474D" w:rsidRPr="00FB3FE1">
        <w:rPr>
          <w:rFonts w:ascii="Palatino" w:hAnsi="Palatino"/>
        </w:rPr>
        <w:t>n’t</w:t>
      </w:r>
      <w:r w:rsidRPr="00FB3FE1">
        <w:rPr>
          <w:rFonts w:ascii="Palatino" w:hAnsi="Palatino"/>
        </w:rPr>
        <w:t xml:space="preserve"> our Lord teach us that prayer should be </w:t>
      </w:r>
      <w:r w:rsidR="00CD29D1" w:rsidRPr="00FB3FE1">
        <w:rPr>
          <w:rFonts w:ascii="Palatino" w:hAnsi="Palatino"/>
          <w:noProof/>
        </w:rPr>
        <w:t>most</w:t>
      </w:r>
      <w:r w:rsidRPr="00FB3FE1">
        <w:rPr>
          <w:rFonts w:ascii="Palatino" w:hAnsi="Palatino"/>
          <w:noProof/>
        </w:rPr>
        <w:t>ly</w:t>
      </w:r>
      <w:r w:rsidRPr="00FB3FE1">
        <w:rPr>
          <w:rFonts w:ascii="Palatino" w:hAnsi="Palatino"/>
        </w:rPr>
        <w:t xml:space="preserve"> int</w:t>
      </w:r>
      <w:r w:rsidR="00D62CEC" w:rsidRPr="00FB3FE1">
        <w:rPr>
          <w:rFonts w:ascii="Palatino" w:hAnsi="Palatino"/>
        </w:rPr>
        <w:t>ercessory?</w:t>
      </w:r>
      <w:r w:rsidR="000073AE" w:rsidRPr="00FB3FE1">
        <w:rPr>
          <w:rFonts w:ascii="Palatino" w:hAnsi="Palatino"/>
          <w:color w:val="FF0000"/>
        </w:rPr>
        <w:t xml:space="preserve"> </w:t>
      </w:r>
      <w:r w:rsidR="000073AE" w:rsidRPr="00FB3FE1">
        <w:rPr>
          <w:rFonts w:ascii="Palatino" w:hAnsi="Palatino"/>
        </w:rPr>
        <w:t>Prayer should be intercessory. Pray for others.</w:t>
      </w:r>
      <w:r w:rsidR="00D62CEC" w:rsidRPr="00FB3FE1">
        <w:rPr>
          <w:rFonts w:ascii="Palatino" w:hAnsi="Palatino"/>
        </w:rPr>
        <w:t xml:space="preserve"> He </w:t>
      </w:r>
      <w:r w:rsidR="00CD29D1" w:rsidRPr="00FB3FE1">
        <w:rPr>
          <w:rFonts w:ascii="Palatino" w:hAnsi="Palatino"/>
          <w:noProof/>
        </w:rPr>
        <w:t>show</w:t>
      </w:r>
      <w:r w:rsidR="00D62CEC" w:rsidRPr="00FB3FE1">
        <w:rPr>
          <w:rFonts w:ascii="Palatino" w:hAnsi="Palatino"/>
          <w:noProof/>
        </w:rPr>
        <w:t>s</w:t>
      </w:r>
      <w:r w:rsidR="00D62CEC" w:rsidRPr="00FB3FE1">
        <w:rPr>
          <w:rFonts w:ascii="Palatino" w:hAnsi="Palatino"/>
        </w:rPr>
        <w:t xml:space="preserve"> us this ever so gently</w:t>
      </w:r>
      <w:r w:rsidRPr="00FB3FE1">
        <w:rPr>
          <w:rFonts w:ascii="Palatino" w:hAnsi="Palatino"/>
        </w:rPr>
        <w:t xml:space="preserve">! He tells us this parable </w:t>
      </w:r>
      <w:r w:rsidR="00533DF9" w:rsidRPr="00FB3FE1">
        <w:rPr>
          <w:rFonts w:ascii="Palatino" w:hAnsi="Palatino"/>
        </w:rPr>
        <w:t xml:space="preserve">in Luke 11:5-8 </w:t>
      </w:r>
      <w:r w:rsidRPr="00FB3FE1">
        <w:rPr>
          <w:rFonts w:ascii="Palatino" w:hAnsi="Palatino"/>
        </w:rPr>
        <w:t>about the man who goes to his friend and tells him of the need of his other friend who is on a journey.</w:t>
      </w:r>
      <w:r w:rsidR="000916D2">
        <w:rPr>
          <w:rFonts w:ascii="Palatino" w:hAnsi="Palatino"/>
        </w:rPr>
        <w:t xml:space="preserve"> </w:t>
      </w:r>
      <w:r w:rsidR="00B32C34" w:rsidRPr="00FB3FE1">
        <w:rPr>
          <w:rFonts w:ascii="Palatino" w:hAnsi="Palatino"/>
        </w:rPr>
        <w:t>“</w:t>
      </w:r>
      <w:r w:rsidR="00B32C34" w:rsidRPr="000916D2">
        <w:rPr>
          <w:rFonts w:ascii="Palatino" w:hAnsi="Palatino"/>
          <w:i/>
        </w:rPr>
        <w:t xml:space="preserve">And he said to them, </w:t>
      </w:r>
      <w:proofErr w:type="gramStart"/>
      <w:r w:rsidR="00B32C34" w:rsidRPr="000916D2">
        <w:rPr>
          <w:rFonts w:ascii="Palatino" w:hAnsi="Palatino"/>
          <w:i/>
        </w:rPr>
        <w:t>Suppose</w:t>
      </w:r>
      <w:proofErr w:type="gramEnd"/>
      <w:r w:rsidR="00B32C34" w:rsidRPr="000916D2">
        <w:rPr>
          <w:rFonts w:ascii="Palatino" w:hAnsi="Palatino"/>
          <w:i/>
        </w:rPr>
        <w:t xml:space="preserve"> one</w:t>
      </w:r>
      <w:r w:rsidRPr="000916D2">
        <w:rPr>
          <w:rFonts w:ascii="Palatino" w:hAnsi="Palatino"/>
          <w:i/>
        </w:rPr>
        <w:t xml:space="preserve"> of you </w:t>
      </w:r>
      <w:r w:rsidR="00B32C34" w:rsidRPr="000916D2">
        <w:rPr>
          <w:rFonts w:ascii="Palatino" w:hAnsi="Palatino"/>
          <w:i/>
        </w:rPr>
        <w:t>has a friend, and he</w:t>
      </w:r>
      <w:r w:rsidRPr="000916D2">
        <w:rPr>
          <w:rFonts w:ascii="Palatino" w:hAnsi="Palatino"/>
          <w:i/>
        </w:rPr>
        <w:t xml:space="preserve"> go</w:t>
      </w:r>
      <w:r w:rsidR="00B32C34" w:rsidRPr="000916D2">
        <w:rPr>
          <w:rFonts w:ascii="Palatino" w:hAnsi="Palatino"/>
          <w:i/>
        </w:rPr>
        <w:t>es</w:t>
      </w:r>
      <w:r w:rsidRPr="000916D2">
        <w:rPr>
          <w:rFonts w:ascii="Palatino" w:hAnsi="Palatino"/>
          <w:i/>
        </w:rPr>
        <w:t xml:space="preserve"> to him at midnight, and say unto him, Friend, lend me three loaves</w:t>
      </w:r>
      <w:r w:rsidR="00B32C34" w:rsidRPr="000916D2">
        <w:rPr>
          <w:rFonts w:ascii="Palatino" w:hAnsi="Palatino"/>
          <w:i/>
        </w:rPr>
        <w:t xml:space="preserve"> of bread</w:t>
      </w:r>
      <w:r w:rsidRPr="000916D2">
        <w:rPr>
          <w:rFonts w:ascii="Palatino" w:hAnsi="Palatino"/>
          <w:i/>
        </w:rPr>
        <w:t>;</w:t>
      </w:r>
      <w:r w:rsidR="000916D2" w:rsidRPr="000916D2">
        <w:rPr>
          <w:rFonts w:ascii="Palatino" w:hAnsi="Palatino"/>
          <w:i/>
        </w:rPr>
        <w:t xml:space="preserve"> </w:t>
      </w:r>
      <w:r w:rsidR="00B32C34" w:rsidRPr="000916D2">
        <w:rPr>
          <w:rFonts w:ascii="Palatino" w:hAnsi="Palatino"/>
          <w:i/>
        </w:rPr>
        <w:t>Because a friend of mine on a</w:t>
      </w:r>
      <w:r w:rsidRPr="000916D2">
        <w:rPr>
          <w:rFonts w:ascii="Palatino" w:hAnsi="Palatino"/>
          <w:i/>
        </w:rPr>
        <w:t xml:space="preserve"> journey </w:t>
      </w:r>
      <w:r w:rsidR="00B32C34" w:rsidRPr="000916D2">
        <w:rPr>
          <w:rFonts w:ascii="Palatino" w:hAnsi="Palatino"/>
          <w:i/>
        </w:rPr>
        <w:t>has</w:t>
      </w:r>
      <w:r w:rsidRPr="000916D2">
        <w:rPr>
          <w:rFonts w:ascii="Palatino" w:hAnsi="Palatino"/>
          <w:i/>
        </w:rPr>
        <w:t xml:space="preserve"> come to me, and I have nothing to set before him?</w:t>
      </w:r>
      <w:r w:rsidR="000916D2" w:rsidRPr="000916D2">
        <w:rPr>
          <w:rFonts w:ascii="Palatino" w:hAnsi="Palatino"/>
          <w:i/>
        </w:rPr>
        <w:t xml:space="preserve"> </w:t>
      </w:r>
      <w:r w:rsidR="00B32C34" w:rsidRPr="000916D2">
        <w:rPr>
          <w:rFonts w:ascii="Palatino" w:hAnsi="Palatino"/>
          <w:i/>
        </w:rPr>
        <w:t>Then the one inside answers</w:t>
      </w:r>
      <w:r w:rsidRPr="000916D2">
        <w:rPr>
          <w:rFonts w:ascii="Palatino" w:hAnsi="Palatino"/>
          <w:i/>
        </w:rPr>
        <w:t xml:space="preserve">, </w:t>
      </w:r>
      <w:r w:rsidR="00B32C34" w:rsidRPr="000916D2">
        <w:rPr>
          <w:rFonts w:ascii="Palatino" w:hAnsi="Palatino"/>
          <w:i/>
        </w:rPr>
        <w:t>do not bother me: the door is already locked</w:t>
      </w:r>
      <w:r w:rsidRPr="000916D2">
        <w:rPr>
          <w:rFonts w:ascii="Palatino" w:hAnsi="Palatino"/>
          <w:i/>
        </w:rPr>
        <w:t>, an</w:t>
      </w:r>
      <w:r w:rsidR="00B32C34" w:rsidRPr="000916D2">
        <w:rPr>
          <w:rFonts w:ascii="Palatino" w:hAnsi="Palatino"/>
          <w:i/>
        </w:rPr>
        <w:t>d my children are in bed with me; I cannot get up and give you anything.</w:t>
      </w:r>
      <w:r w:rsidR="000916D2" w:rsidRPr="000916D2">
        <w:rPr>
          <w:rFonts w:ascii="Palatino" w:hAnsi="Palatino"/>
          <w:i/>
        </w:rPr>
        <w:t xml:space="preserve"> </w:t>
      </w:r>
      <w:r w:rsidR="00B32C34" w:rsidRPr="000916D2">
        <w:rPr>
          <w:rFonts w:ascii="Palatino" w:hAnsi="Palatino"/>
          <w:i/>
        </w:rPr>
        <w:t>I tell yo</w:t>
      </w:r>
      <w:r w:rsidRPr="000916D2">
        <w:rPr>
          <w:rFonts w:ascii="Palatino" w:hAnsi="Palatino"/>
          <w:i/>
        </w:rPr>
        <w:t xml:space="preserve">u, </w:t>
      </w:r>
      <w:r w:rsidR="00D26C8B" w:rsidRPr="000916D2">
        <w:rPr>
          <w:rFonts w:ascii="Palatino" w:hAnsi="Palatino"/>
          <w:i/>
        </w:rPr>
        <w:t>though</w:t>
      </w:r>
      <w:r w:rsidR="00B32C34" w:rsidRPr="000916D2">
        <w:rPr>
          <w:rFonts w:ascii="Palatino" w:hAnsi="Palatino"/>
          <w:i/>
        </w:rPr>
        <w:t xml:space="preserve"> he will not get up</w:t>
      </w:r>
      <w:r w:rsidRPr="000916D2">
        <w:rPr>
          <w:rFonts w:ascii="Palatino" w:hAnsi="Palatino"/>
          <w:i/>
        </w:rPr>
        <w:t xml:space="preserve"> and give </w:t>
      </w:r>
      <w:r w:rsidR="00B32C34" w:rsidRPr="000916D2">
        <w:rPr>
          <w:rFonts w:ascii="Palatino" w:hAnsi="Palatino"/>
          <w:i/>
        </w:rPr>
        <w:t>him the bread</w:t>
      </w:r>
      <w:r w:rsidRPr="000916D2">
        <w:rPr>
          <w:rFonts w:ascii="Palatino" w:hAnsi="Palatino"/>
          <w:i/>
        </w:rPr>
        <w:t>, because he is his friend</w:t>
      </w:r>
      <w:r w:rsidR="00B32C34" w:rsidRPr="000916D2">
        <w:rPr>
          <w:rFonts w:ascii="Palatino" w:hAnsi="Palatino"/>
          <w:i/>
        </w:rPr>
        <w:t>, yet because of the man’</w:t>
      </w:r>
      <w:r w:rsidR="00E443EE" w:rsidRPr="000916D2">
        <w:rPr>
          <w:rFonts w:ascii="Palatino" w:hAnsi="Palatino"/>
          <w:i/>
        </w:rPr>
        <w:t>s boldness,</w:t>
      </w:r>
      <w:r w:rsidRPr="000916D2">
        <w:rPr>
          <w:rFonts w:ascii="Palatino" w:hAnsi="Palatino"/>
          <w:i/>
        </w:rPr>
        <w:t xml:space="preserve"> </w:t>
      </w:r>
      <w:r w:rsidR="00B32C34" w:rsidRPr="000916D2">
        <w:rPr>
          <w:rFonts w:ascii="Palatino" w:hAnsi="Palatino"/>
          <w:i/>
        </w:rPr>
        <w:t>he will get up</w:t>
      </w:r>
      <w:r w:rsidRPr="000916D2">
        <w:rPr>
          <w:rFonts w:ascii="Palatino" w:hAnsi="Palatino"/>
          <w:i/>
        </w:rPr>
        <w:t xml:space="preserve"> and gi</w:t>
      </w:r>
      <w:r w:rsidR="00B32C34" w:rsidRPr="000916D2">
        <w:rPr>
          <w:rFonts w:ascii="Palatino" w:hAnsi="Palatino"/>
          <w:i/>
        </w:rPr>
        <w:t>ve him as much</w:t>
      </w:r>
      <w:r w:rsidRPr="000916D2">
        <w:rPr>
          <w:rFonts w:ascii="Palatino" w:hAnsi="Palatino"/>
          <w:i/>
        </w:rPr>
        <w:t xml:space="preserve"> as he </w:t>
      </w:r>
      <w:r w:rsidR="00B32C34" w:rsidRPr="000916D2">
        <w:rPr>
          <w:rFonts w:ascii="Palatino" w:hAnsi="Palatino"/>
          <w:i/>
        </w:rPr>
        <w:t>needs</w:t>
      </w:r>
      <w:r w:rsidRPr="000916D2">
        <w:rPr>
          <w:rFonts w:ascii="Palatino" w:hAnsi="Palatino"/>
          <w:i/>
        </w:rPr>
        <w:t>.”</w:t>
      </w:r>
      <w:r w:rsidR="00C5290D" w:rsidRPr="000916D2">
        <w:rPr>
          <w:rFonts w:ascii="Palatino" w:hAnsi="Palatino"/>
          <w:i/>
        </w:rPr>
        <w:t xml:space="preserve"> (Luke 11:5-8)</w:t>
      </w:r>
    </w:p>
    <w:p w14:paraId="0CED4F13" w14:textId="509BCCC9" w:rsidR="0098722A" w:rsidRPr="00FB3FE1" w:rsidRDefault="001F474D" w:rsidP="000916D2">
      <w:pPr>
        <w:autoSpaceDE w:val="0"/>
        <w:autoSpaceDN w:val="0"/>
        <w:adjustRightInd w:val="0"/>
        <w:spacing w:before="0" w:line="240" w:lineRule="auto"/>
        <w:ind w:firstLine="360"/>
        <w:rPr>
          <w:rFonts w:ascii="Palatino" w:hAnsi="Palatino"/>
        </w:rPr>
      </w:pPr>
      <w:r w:rsidRPr="00FB3FE1">
        <w:rPr>
          <w:rFonts w:ascii="Palatino" w:hAnsi="Palatino"/>
        </w:rPr>
        <w:lastRenderedPageBreak/>
        <w:t xml:space="preserve">Christian teacher and pastor, </w:t>
      </w:r>
      <w:r w:rsidR="0098722A" w:rsidRPr="00FB3FE1">
        <w:rPr>
          <w:rFonts w:ascii="Palatino" w:hAnsi="Palatino"/>
        </w:rPr>
        <w:t>Andrew Murray has a phrase: “Trust for yourself, Pray for others.” Do you suppose that when Christ prayed all night He was go</w:t>
      </w:r>
      <w:r w:rsidR="006E4A06" w:rsidRPr="00FB3FE1">
        <w:rPr>
          <w:rFonts w:ascii="Palatino" w:hAnsi="Palatino"/>
        </w:rPr>
        <w:t>ing over His</w:t>
      </w:r>
      <w:r w:rsidR="007B7F99" w:rsidRPr="00FB3FE1">
        <w:rPr>
          <w:rFonts w:ascii="Palatino" w:hAnsi="Palatino"/>
        </w:rPr>
        <w:t xml:space="preserve"> case with His H</w:t>
      </w:r>
      <w:r w:rsidR="0098722A" w:rsidRPr="00FB3FE1">
        <w:rPr>
          <w:rFonts w:ascii="Palatino" w:hAnsi="Palatino"/>
        </w:rPr>
        <w:t>eavenly Father? I think He may have spent two hours on Peter and half an hour on John, and so on. I think He was praying for Israel. I think He</w:t>
      </w:r>
      <w:r w:rsidRPr="00FB3FE1">
        <w:rPr>
          <w:rFonts w:ascii="Palatino" w:hAnsi="Palatino"/>
        </w:rPr>
        <w:t xml:space="preserve"> was praying for the </w:t>
      </w:r>
      <w:r w:rsidRPr="00FB3FE1">
        <w:rPr>
          <w:rFonts w:ascii="Palatino" w:hAnsi="Palatino"/>
          <w:noProof/>
        </w:rPr>
        <w:t>whole</w:t>
      </w:r>
      <w:r w:rsidR="0098722A" w:rsidRPr="00FB3FE1">
        <w:rPr>
          <w:rFonts w:ascii="Palatino" w:hAnsi="Palatino"/>
        </w:rPr>
        <w:t xml:space="preserve"> world. Intercessory prayer! And </w:t>
      </w:r>
      <w:r w:rsidR="00A4668A" w:rsidRPr="00FB3FE1">
        <w:rPr>
          <w:rFonts w:ascii="Palatino" w:hAnsi="Palatino"/>
        </w:rPr>
        <w:t xml:space="preserve">this is </w:t>
      </w:r>
      <w:r w:rsidR="0098722A" w:rsidRPr="00FB3FE1">
        <w:rPr>
          <w:rFonts w:ascii="Palatino" w:hAnsi="Palatino"/>
        </w:rPr>
        <w:t>the blessed simplicity of it all! A friend of yours comes to you and needs something that you have not, and you go to your Father</w:t>
      </w:r>
      <w:r w:rsidR="009F71DE" w:rsidRPr="00FB3FE1">
        <w:rPr>
          <w:rFonts w:ascii="Palatino" w:hAnsi="Palatino"/>
        </w:rPr>
        <w:t xml:space="preserve"> and get it for him. Pray.</w:t>
      </w:r>
      <w:r w:rsidR="0098722A" w:rsidRPr="00FB3FE1">
        <w:rPr>
          <w:rFonts w:ascii="Palatino" w:hAnsi="Palatino"/>
        </w:rPr>
        <w:t xml:space="preserve"> That is what our Lord, in effect, says, “Pray.” Get a need on your heart and then go to your Father about it. That is prayer. Stay with Him until you have an answer.</w:t>
      </w:r>
      <w:r w:rsidR="000916D2">
        <w:rPr>
          <w:rFonts w:ascii="Palatino" w:hAnsi="Palatino"/>
        </w:rPr>
        <w:t xml:space="preserve"> </w:t>
      </w:r>
      <w:r w:rsidR="005A1635" w:rsidRPr="000916D2">
        <w:rPr>
          <w:rFonts w:ascii="Palatino" w:hAnsi="Palatino"/>
          <w:i/>
        </w:rPr>
        <w:t>“Here’s what I am saying: Ask, and you’ll get;</w:t>
      </w:r>
      <w:r w:rsidRPr="000916D2">
        <w:rPr>
          <w:rFonts w:ascii="Palatino" w:hAnsi="Palatino"/>
          <w:i/>
        </w:rPr>
        <w:t xml:space="preserve"> seek</w:t>
      </w:r>
      <w:r w:rsidR="003A76E1" w:rsidRPr="000916D2">
        <w:rPr>
          <w:rFonts w:ascii="Palatino" w:hAnsi="Palatino"/>
          <w:i/>
        </w:rPr>
        <w:t>,</w:t>
      </w:r>
      <w:r w:rsidRPr="000916D2">
        <w:rPr>
          <w:rFonts w:ascii="Palatino" w:hAnsi="Palatino"/>
          <w:i/>
        </w:rPr>
        <w:t xml:space="preserve"> </w:t>
      </w:r>
      <w:r w:rsidRPr="000916D2">
        <w:rPr>
          <w:rFonts w:ascii="Palatino" w:hAnsi="Palatino"/>
          <w:i/>
          <w:noProof/>
        </w:rPr>
        <w:t>and</w:t>
      </w:r>
      <w:r w:rsidRPr="000916D2">
        <w:rPr>
          <w:rFonts w:ascii="Palatino" w:hAnsi="Palatino"/>
          <w:i/>
        </w:rPr>
        <w:t xml:space="preserve"> you</w:t>
      </w:r>
      <w:r w:rsidR="005A1635" w:rsidRPr="000916D2">
        <w:rPr>
          <w:rFonts w:ascii="Palatino" w:hAnsi="Palatino"/>
          <w:i/>
        </w:rPr>
        <w:t>’ll find; knock, and the door will open</w:t>
      </w:r>
      <w:r w:rsidR="0098722A" w:rsidRPr="000916D2">
        <w:rPr>
          <w:rFonts w:ascii="Palatino" w:hAnsi="Palatino"/>
          <w:i/>
        </w:rPr>
        <w:t xml:space="preserve">. </w:t>
      </w:r>
      <w:r w:rsidR="005A1635" w:rsidRPr="000916D2">
        <w:rPr>
          <w:rFonts w:ascii="Palatino" w:hAnsi="Palatino"/>
          <w:i/>
        </w:rPr>
        <w:t xml:space="preserve">Don’t bargain with God. Be direct ask for what you </w:t>
      </w:r>
      <w:r w:rsidR="005A1635" w:rsidRPr="000916D2">
        <w:rPr>
          <w:rFonts w:ascii="Palatino" w:hAnsi="Palatino"/>
          <w:i/>
          <w:noProof/>
        </w:rPr>
        <w:t>need.  And don’t you think the Father who conceived you in love will give the Holy Spirit when you ask Him?”</w:t>
      </w:r>
      <w:r w:rsidR="00C5290D" w:rsidRPr="000916D2">
        <w:rPr>
          <w:rFonts w:ascii="Palatino" w:hAnsi="Palatino"/>
          <w:i/>
        </w:rPr>
        <w:t xml:space="preserve"> </w:t>
      </w:r>
      <w:r w:rsidR="005A1635" w:rsidRPr="000916D2">
        <w:rPr>
          <w:rFonts w:ascii="Palatino" w:hAnsi="Palatino"/>
          <w:i/>
        </w:rPr>
        <w:t>(Luke 11:9-10,13</w:t>
      </w:r>
      <w:r w:rsidR="00C5290D" w:rsidRPr="000916D2">
        <w:rPr>
          <w:rFonts w:ascii="Palatino" w:hAnsi="Palatino"/>
          <w:i/>
        </w:rPr>
        <w:t>)</w:t>
      </w:r>
      <w:r w:rsidR="000916D2">
        <w:rPr>
          <w:rFonts w:ascii="Palatino" w:hAnsi="Palatino"/>
        </w:rPr>
        <w:t xml:space="preserve"> </w:t>
      </w:r>
      <w:r w:rsidR="0098722A" w:rsidRPr="00FB3FE1">
        <w:rPr>
          <w:rFonts w:ascii="Palatino" w:hAnsi="Palatino"/>
        </w:rPr>
        <w:t>That is prayer</w:t>
      </w:r>
      <w:r w:rsidR="00643180">
        <w:rPr>
          <w:rFonts w:ascii="Palatino" w:hAnsi="Palatino"/>
        </w:rPr>
        <w:t>.</w:t>
      </w:r>
    </w:p>
    <w:p w14:paraId="06FF545D" w14:textId="77777777" w:rsidR="006C7333" w:rsidRPr="00FB3FE1" w:rsidRDefault="00202F02" w:rsidP="009E0695">
      <w:pPr>
        <w:autoSpaceDE w:val="0"/>
        <w:autoSpaceDN w:val="0"/>
        <w:adjustRightInd w:val="0"/>
        <w:spacing w:before="0" w:line="240" w:lineRule="auto"/>
        <w:ind w:firstLine="720"/>
        <w:rPr>
          <w:rFonts w:ascii="Palatino" w:hAnsi="Palatino"/>
        </w:rPr>
      </w:pPr>
      <w:r w:rsidRPr="00FB3FE1">
        <w:rPr>
          <w:rFonts w:ascii="Palatino" w:hAnsi="Palatino"/>
        </w:rPr>
        <w:t xml:space="preserve">In </w:t>
      </w:r>
      <w:r w:rsidRPr="00FB3FE1">
        <w:rPr>
          <w:rFonts w:ascii="Palatino" w:hAnsi="Palatino"/>
          <w:noProof/>
        </w:rPr>
        <w:t>conclusion</w:t>
      </w:r>
      <w:r w:rsidRPr="00FB3FE1">
        <w:rPr>
          <w:rFonts w:ascii="Palatino" w:hAnsi="Palatino"/>
        </w:rPr>
        <w:t xml:space="preserve">, </w:t>
      </w:r>
      <w:r w:rsidR="00A51452" w:rsidRPr="00FB3FE1">
        <w:rPr>
          <w:rFonts w:ascii="Palatino" w:hAnsi="Palatino"/>
        </w:rPr>
        <w:t>I’d</w:t>
      </w:r>
      <w:r w:rsidR="00CD29D1" w:rsidRPr="00FB3FE1">
        <w:rPr>
          <w:rFonts w:ascii="Palatino" w:hAnsi="Palatino"/>
          <w:noProof/>
        </w:rPr>
        <w:t xml:space="preserve"> like to leave you with a story illustrating </w:t>
      </w:r>
      <w:r w:rsidR="0030258F" w:rsidRPr="00FB3FE1">
        <w:rPr>
          <w:rFonts w:ascii="Palatino" w:hAnsi="Palatino"/>
          <w:noProof/>
        </w:rPr>
        <w:t xml:space="preserve">the faith </w:t>
      </w:r>
      <w:r w:rsidR="00E443EE" w:rsidRPr="00FB3FE1">
        <w:rPr>
          <w:rFonts w:ascii="Palatino" w:hAnsi="Palatino"/>
          <w:noProof/>
        </w:rPr>
        <w:t xml:space="preserve">and boldness </w:t>
      </w:r>
      <w:r w:rsidR="0030258F" w:rsidRPr="00FB3FE1">
        <w:rPr>
          <w:rFonts w:ascii="Palatino" w:hAnsi="Palatino"/>
          <w:noProof/>
        </w:rPr>
        <w:t>of a child</w:t>
      </w:r>
      <w:r w:rsidR="005E2DFD" w:rsidRPr="00FB3FE1">
        <w:rPr>
          <w:rFonts w:ascii="Palatino" w:hAnsi="Palatino"/>
        </w:rPr>
        <w:t xml:space="preserve">. </w:t>
      </w:r>
      <w:r w:rsidR="006C7333" w:rsidRPr="00FB3FE1">
        <w:rPr>
          <w:rFonts w:ascii="Palatino" w:hAnsi="Palatino"/>
        </w:rPr>
        <w:t xml:space="preserve">Paul Harvey told </w:t>
      </w:r>
      <w:r w:rsidR="00F06160" w:rsidRPr="00FB3FE1">
        <w:rPr>
          <w:rFonts w:ascii="Palatino" w:hAnsi="Palatino"/>
        </w:rPr>
        <w:t xml:space="preserve">a story </w:t>
      </w:r>
      <w:r w:rsidR="006C7333" w:rsidRPr="00FB3FE1">
        <w:rPr>
          <w:rFonts w:ascii="Palatino" w:hAnsi="Palatino"/>
        </w:rPr>
        <w:t xml:space="preserve">about a 3-year-old boy who went to the grocery store with his mother. Before they entered the grocery </w:t>
      </w:r>
      <w:r w:rsidR="006C7333" w:rsidRPr="00FB3FE1">
        <w:rPr>
          <w:rFonts w:ascii="Palatino" w:hAnsi="Palatino"/>
          <w:noProof/>
        </w:rPr>
        <w:t>store</w:t>
      </w:r>
      <w:r w:rsidR="00CD29D1" w:rsidRPr="00FB3FE1">
        <w:rPr>
          <w:rFonts w:ascii="Palatino" w:hAnsi="Palatino"/>
          <w:noProof/>
        </w:rPr>
        <w:t>,</w:t>
      </w:r>
      <w:r w:rsidR="006C7333" w:rsidRPr="00FB3FE1">
        <w:rPr>
          <w:rFonts w:ascii="Palatino" w:hAnsi="Palatino"/>
        </w:rPr>
        <w:t xml:space="preserve"> she said to him, "Now you’re not going to get any chocolate chip cookies, </w:t>
      </w:r>
      <w:r w:rsidR="004131B3" w:rsidRPr="00FB3FE1">
        <w:rPr>
          <w:rFonts w:ascii="Palatino" w:hAnsi="Palatino"/>
        </w:rPr>
        <w:t>and so</w:t>
      </w:r>
      <w:r w:rsidR="006C7333" w:rsidRPr="00FB3FE1">
        <w:rPr>
          <w:rFonts w:ascii="Palatino" w:hAnsi="Palatino"/>
        </w:rPr>
        <w:t xml:space="preserve"> don’t even ask." She put him up in the cart &amp; he sat in the little child’s seat while she wheeled down the aisles. He was doing just fine until they came to the cookie section. He saw the chocolate chip cookies &amp; he stood up in the seat &amp; said, "Mom, can I have some chocolate chip cookies?" She said, "I told you not even to ask. You’re not going to get any at all." </w:t>
      </w:r>
      <w:proofErr w:type="gramStart"/>
      <w:r w:rsidR="006C7333" w:rsidRPr="00FB3FE1">
        <w:rPr>
          <w:rFonts w:ascii="Palatino" w:hAnsi="Palatino"/>
        </w:rPr>
        <w:t>So</w:t>
      </w:r>
      <w:proofErr w:type="gramEnd"/>
      <w:r w:rsidR="006C7333" w:rsidRPr="00FB3FE1">
        <w:rPr>
          <w:rFonts w:ascii="Palatino" w:hAnsi="Palatino"/>
        </w:rPr>
        <w:t xml:space="preserve"> he sat back down. They continued down the aisles, but in their search for certain items they ended up back in the cookie aisle. "Mom, can I please have some chocolate chip cookies?" She said, "I told you that you </w:t>
      </w:r>
      <w:r w:rsidR="006C7333" w:rsidRPr="00FB3FE1">
        <w:rPr>
          <w:rFonts w:ascii="Palatino" w:hAnsi="Palatino"/>
          <w:noProof/>
        </w:rPr>
        <w:t>c</w:t>
      </w:r>
      <w:r w:rsidR="003A76E1" w:rsidRPr="00FB3FE1">
        <w:rPr>
          <w:rFonts w:ascii="Palatino" w:hAnsi="Palatino"/>
          <w:noProof/>
        </w:rPr>
        <w:t>ould</w:t>
      </w:r>
      <w:r w:rsidR="006C7333" w:rsidRPr="00FB3FE1">
        <w:rPr>
          <w:rFonts w:ascii="Palatino" w:hAnsi="Palatino"/>
          <w:noProof/>
        </w:rPr>
        <w:t>n’t</w:t>
      </w:r>
      <w:r w:rsidR="006C7333" w:rsidRPr="00FB3FE1">
        <w:rPr>
          <w:rFonts w:ascii="Palatino" w:hAnsi="Palatino"/>
        </w:rPr>
        <w:t xml:space="preserve"> have any. Now sit down &amp; be quiet." Finally, they were approaching the checkout lane. The little boy sensed that this </w:t>
      </w:r>
      <w:r w:rsidR="006C7333" w:rsidRPr="00FB3FE1">
        <w:rPr>
          <w:rFonts w:ascii="Palatino" w:hAnsi="Palatino"/>
          <w:noProof/>
        </w:rPr>
        <w:t>m</w:t>
      </w:r>
      <w:r w:rsidR="003A76E1" w:rsidRPr="00FB3FE1">
        <w:rPr>
          <w:rFonts w:ascii="Palatino" w:hAnsi="Palatino"/>
          <w:noProof/>
        </w:rPr>
        <w:t>ight</w:t>
      </w:r>
      <w:r w:rsidR="006C7333" w:rsidRPr="00FB3FE1">
        <w:rPr>
          <w:rFonts w:ascii="Palatino" w:hAnsi="Palatino"/>
        </w:rPr>
        <w:t xml:space="preserve"> be his last chance. So just before they got to the line, he stood up on the seat of the cart &amp; shouted in his loudest voice, "In the name of Jesus, may I have some chocolate chip cookies?" And everybody round about just laughed. Some even applauded. And, according to Paul Harvey, due to the generosity of the other shoppers, the little boy &amp; his mother left with 23 boxes of chocolate chip cookies.</w:t>
      </w:r>
    </w:p>
    <w:p w14:paraId="0C5419B4" w14:textId="77777777" w:rsidR="004B23A2" w:rsidRPr="00FB3FE1" w:rsidRDefault="00DA50CF" w:rsidP="009E0695">
      <w:pPr>
        <w:autoSpaceDE w:val="0"/>
        <w:autoSpaceDN w:val="0"/>
        <w:adjustRightInd w:val="0"/>
        <w:spacing w:before="0" w:line="240" w:lineRule="auto"/>
        <w:ind w:firstLine="720"/>
        <w:rPr>
          <w:rFonts w:ascii="Palatino" w:hAnsi="Palatino"/>
        </w:rPr>
      </w:pPr>
      <w:r w:rsidRPr="00FB3FE1">
        <w:rPr>
          <w:rStyle w:val="wordsofjesus"/>
          <w:rFonts w:ascii="Palatino" w:hAnsi="Palatino"/>
        </w:rPr>
        <w:t>John’s gospel reminds us of this one thing.</w:t>
      </w:r>
      <w:r w:rsidR="00643180">
        <w:rPr>
          <w:rStyle w:val="wordsofjesus"/>
          <w:rFonts w:ascii="Palatino" w:hAnsi="Palatino"/>
        </w:rPr>
        <w:t xml:space="preserve"> </w:t>
      </w:r>
      <w:r w:rsidR="00643180" w:rsidRPr="0060795F">
        <w:rPr>
          <w:rStyle w:val="wordsofjesus"/>
          <w:rFonts w:ascii="Palatino" w:hAnsi="Palatino"/>
          <w:i/>
        </w:rPr>
        <w:t>“</w:t>
      </w:r>
      <w:r w:rsidRPr="0060795F">
        <w:rPr>
          <w:rStyle w:val="wordsofjesus"/>
          <w:rFonts w:ascii="Palatino" w:hAnsi="Palatino"/>
          <w:i/>
        </w:rPr>
        <w:t>Until now you have not asked for anything in my name. Ask</w:t>
      </w:r>
      <w:r w:rsidR="003A76E1" w:rsidRPr="0060795F">
        <w:rPr>
          <w:rStyle w:val="wordsofjesus"/>
          <w:rFonts w:ascii="Palatino" w:hAnsi="Palatino"/>
          <w:i/>
        </w:rPr>
        <w:t>,</w:t>
      </w:r>
      <w:r w:rsidRPr="0060795F">
        <w:rPr>
          <w:rStyle w:val="wordsofjesus"/>
          <w:rFonts w:ascii="Palatino" w:hAnsi="Palatino"/>
          <w:i/>
        </w:rPr>
        <w:t xml:space="preserve"> </w:t>
      </w:r>
      <w:r w:rsidRPr="0060795F">
        <w:rPr>
          <w:rStyle w:val="wordsofjesus"/>
          <w:rFonts w:ascii="Palatino" w:hAnsi="Palatino"/>
          <w:i/>
          <w:noProof/>
        </w:rPr>
        <w:t>and</w:t>
      </w:r>
      <w:r w:rsidRPr="0060795F">
        <w:rPr>
          <w:rStyle w:val="wordsofjesus"/>
          <w:rFonts w:ascii="Palatino" w:hAnsi="Palatino"/>
          <w:i/>
        </w:rPr>
        <w:t xml:space="preserve"> you will receive, and your joy will be complete.</w:t>
      </w:r>
      <w:r w:rsidR="00643180" w:rsidRPr="0060795F">
        <w:rPr>
          <w:rStyle w:val="wordsofjesus"/>
          <w:rFonts w:ascii="Palatino" w:hAnsi="Palatino"/>
          <w:i/>
        </w:rPr>
        <w:t>”</w:t>
      </w:r>
      <w:r w:rsidRPr="0060795F">
        <w:rPr>
          <w:rStyle w:val="wordsofjesus"/>
          <w:rFonts w:ascii="Palatino" w:hAnsi="Palatino"/>
          <w:i/>
        </w:rPr>
        <w:t xml:space="preserve"> </w:t>
      </w:r>
      <w:r w:rsidR="00643180" w:rsidRPr="0060795F">
        <w:rPr>
          <w:rStyle w:val="wordsofjesus"/>
          <w:rFonts w:ascii="Palatino" w:hAnsi="Palatino"/>
          <w:i/>
        </w:rPr>
        <w:t>(</w:t>
      </w:r>
      <w:r w:rsidRPr="0060795F">
        <w:rPr>
          <w:rStyle w:val="wordsofjesus"/>
          <w:rFonts w:ascii="Palatino" w:hAnsi="Palatino"/>
          <w:b/>
          <w:i/>
        </w:rPr>
        <w:t>John 16:24</w:t>
      </w:r>
      <w:r w:rsidR="00643180" w:rsidRPr="0060795F">
        <w:rPr>
          <w:rStyle w:val="wordsofjesus"/>
          <w:rFonts w:ascii="Palatino" w:hAnsi="Palatino"/>
          <w:i/>
        </w:rPr>
        <w:t>)</w:t>
      </w:r>
      <w:r w:rsidR="00643180">
        <w:rPr>
          <w:rStyle w:val="wordsofjesus"/>
          <w:rFonts w:ascii="Palatino" w:hAnsi="Palatino"/>
        </w:rPr>
        <w:t xml:space="preserve"> </w:t>
      </w:r>
      <w:r w:rsidR="005C3546" w:rsidRPr="00FB3FE1">
        <w:rPr>
          <w:rFonts w:ascii="Palatino" w:hAnsi="Palatino"/>
        </w:rPr>
        <w:t xml:space="preserve">Does the Kingdom of God come first in your prayer life? If not, then get on your knees and confess that you need Him now more than ever, praying from your heart and not from the memorization of your mind. </w:t>
      </w:r>
    </w:p>
    <w:sectPr w:rsidR="004B23A2" w:rsidRPr="00FB3FE1" w:rsidSect="00D46485">
      <w:headerReference w:type="even" r:id="rId6"/>
      <w:headerReference w:type="default" r:id="rId7"/>
      <w:headerReference w:type="first" r:id="rId8"/>
      <w:pgSz w:w="12240" w:h="15840"/>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5A1C10" w14:textId="77777777" w:rsidR="00702E32" w:rsidRDefault="00702E32" w:rsidP="0098722A">
      <w:pPr>
        <w:spacing w:line="240" w:lineRule="auto"/>
      </w:pPr>
      <w:r>
        <w:separator/>
      </w:r>
    </w:p>
  </w:endnote>
  <w:endnote w:type="continuationSeparator" w:id="0">
    <w:p w14:paraId="6E208047" w14:textId="77777777" w:rsidR="00702E32" w:rsidRDefault="00702E32" w:rsidP="009872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Segoe UI">
    <w:charset w:val="00"/>
    <w:family w:val="swiss"/>
    <w:pitch w:val="variable"/>
    <w:sig w:usb0="E4002EFF" w:usb1="C000E47F" w:usb2="00000009" w:usb3="00000000" w:csb0="000001FF" w:csb1="00000000"/>
  </w:font>
  <w:font w:name="Palatino">
    <w:panose1 w:val="00000000000000000000"/>
    <w:charset w:val="00"/>
    <w:family w:val="auto"/>
    <w:pitch w:val="variable"/>
    <w:sig w:usb0="A00002FF" w:usb1="7800205A" w:usb2="14600000" w:usb3="00000000" w:csb0="00000193"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EDC732" w14:textId="77777777" w:rsidR="00702E32" w:rsidRDefault="00702E32" w:rsidP="0098722A">
      <w:pPr>
        <w:spacing w:line="240" w:lineRule="auto"/>
      </w:pPr>
      <w:r>
        <w:separator/>
      </w:r>
    </w:p>
  </w:footnote>
  <w:footnote w:type="continuationSeparator" w:id="0">
    <w:p w14:paraId="2CF3EBCA" w14:textId="77777777" w:rsidR="00702E32" w:rsidRDefault="00702E32" w:rsidP="0098722A">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3F2DA0" w14:textId="77777777" w:rsidR="00D46485" w:rsidRDefault="00D46485" w:rsidP="000954B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487B70A" w14:textId="77777777" w:rsidR="00801B5B" w:rsidRDefault="00801B5B" w:rsidP="00D46485">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C626AC" w14:textId="77777777" w:rsidR="00D46485" w:rsidRDefault="00D46485" w:rsidP="000954B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81172">
      <w:rPr>
        <w:rStyle w:val="PageNumber"/>
        <w:noProof/>
      </w:rPr>
      <w:t>2</w:t>
    </w:r>
    <w:r>
      <w:rPr>
        <w:rStyle w:val="PageNumber"/>
      </w:rPr>
      <w:fldChar w:fldCharType="end"/>
    </w:r>
  </w:p>
  <w:p w14:paraId="6410C80E" w14:textId="77777777" w:rsidR="006E7552" w:rsidRDefault="006E7552" w:rsidP="00D46485">
    <w:pPr>
      <w:pStyle w:val="Header"/>
      <w:ind w:right="36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58C86D" w14:textId="117CC7D1" w:rsidR="00801B5B" w:rsidRDefault="00D46485">
    <w:pPr>
      <w:pStyle w:val="Header"/>
    </w:pPr>
    <w:r>
      <w:t>Luke 11:1</w:t>
    </w:r>
    <w:r>
      <w:tab/>
    </w:r>
    <w: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2tjC2tDAwtzQ1NTdW0lEKTi0uzszPAykwqgUASTJEkiwAAAA="/>
  </w:docVars>
  <w:rsids>
    <w:rsidRoot w:val="0098722A"/>
    <w:rsid w:val="000073AE"/>
    <w:rsid w:val="00043EB5"/>
    <w:rsid w:val="00055101"/>
    <w:rsid w:val="00074F09"/>
    <w:rsid w:val="000916D2"/>
    <w:rsid w:val="000D0CD3"/>
    <w:rsid w:val="001028AF"/>
    <w:rsid w:val="00103C0D"/>
    <w:rsid w:val="00116CD8"/>
    <w:rsid w:val="00174405"/>
    <w:rsid w:val="0019691A"/>
    <w:rsid w:val="001B0F1D"/>
    <w:rsid w:val="001F474D"/>
    <w:rsid w:val="001F49CC"/>
    <w:rsid w:val="00202F02"/>
    <w:rsid w:val="0028044C"/>
    <w:rsid w:val="00294EEC"/>
    <w:rsid w:val="002A38B7"/>
    <w:rsid w:val="002D7BA9"/>
    <w:rsid w:val="002F078C"/>
    <w:rsid w:val="0030258F"/>
    <w:rsid w:val="00334E3F"/>
    <w:rsid w:val="003574B3"/>
    <w:rsid w:val="00383337"/>
    <w:rsid w:val="003A76E1"/>
    <w:rsid w:val="003B5278"/>
    <w:rsid w:val="003D17E6"/>
    <w:rsid w:val="004131B3"/>
    <w:rsid w:val="00425DD7"/>
    <w:rsid w:val="004949FA"/>
    <w:rsid w:val="004B23A2"/>
    <w:rsid w:val="004D3E91"/>
    <w:rsid w:val="004D6723"/>
    <w:rsid w:val="004E0C3D"/>
    <w:rsid w:val="004F3F54"/>
    <w:rsid w:val="0051060C"/>
    <w:rsid w:val="00514B4F"/>
    <w:rsid w:val="005233E5"/>
    <w:rsid w:val="00531C11"/>
    <w:rsid w:val="005336B4"/>
    <w:rsid w:val="00533DF9"/>
    <w:rsid w:val="0057555A"/>
    <w:rsid w:val="005848A9"/>
    <w:rsid w:val="0058583D"/>
    <w:rsid w:val="005A02A2"/>
    <w:rsid w:val="005A1635"/>
    <w:rsid w:val="005A1867"/>
    <w:rsid w:val="005B13EC"/>
    <w:rsid w:val="005C0E6A"/>
    <w:rsid w:val="005C16C4"/>
    <w:rsid w:val="005C3546"/>
    <w:rsid w:val="005E2DFD"/>
    <w:rsid w:val="005E513D"/>
    <w:rsid w:val="005F4D3E"/>
    <w:rsid w:val="0060795F"/>
    <w:rsid w:val="00620012"/>
    <w:rsid w:val="00620D0A"/>
    <w:rsid w:val="00632841"/>
    <w:rsid w:val="00643180"/>
    <w:rsid w:val="00651E20"/>
    <w:rsid w:val="00656B27"/>
    <w:rsid w:val="006840E1"/>
    <w:rsid w:val="006A6FAE"/>
    <w:rsid w:val="006B7601"/>
    <w:rsid w:val="006C308D"/>
    <w:rsid w:val="006C7333"/>
    <w:rsid w:val="006E33F4"/>
    <w:rsid w:val="006E4A06"/>
    <w:rsid w:val="006E7552"/>
    <w:rsid w:val="00702E32"/>
    <w:rsid w:val="00727CA8"/>
    <w:rsid w:val="00737908"/>
    <w:rsid w:val="0074663E"/>
    <w:rsid w:val="007B7F99"/>
    <w:rsid w:val="008000EF"/>
    <w:rsid w:val="00801B5B"/>
    <w:rsid w:val="0085749D"/>
    <w:rsid w:val="00881172"/>
    <w:rsid w:val="008C6F0F"/>
    <w:rsid w:val="008E0081"/>
    <w:rsid w:val="008E7B0F"/>
    <w:rsid w:val="008F617A"/>
    <w:rsid w:val="009222C4"/>
    <w:rsid w:val="009308B9"/>
    <w:rsid w:val="00936D14"/>
    <w:rsid w:val="009421AB"/>
    <w:rsid w:val="009451DF"/>
    <w:rsid w:val="0096372F"/>
    <w:rsid w:val="0098722A"/>
    <w:rsid w:val="009A38F7"/>
    <w:rsid w:val="009C187C"/>
    <w:rsid w:val="009D590E"/>
    <w:rsid w:val="009E0695"/>
    <w:rsid w:val="009E3451"/>
    <w:rsid w:val="009F5A31"/>
    <w:rsid w:val="009F71DE"/>
    <w:rsid w:val="00A05229"/>
    <w:rsid w:val="00A068E9"/>
    <w:rsid w:val="00A3052E"/>
    <w:rsid w:val="00A44DC1"/>
    <w:rsid w:val="00A4668A"/>
    <w:rsid w:val="00A47EA3"/>
    <w:rsid w:val="00A51452"/>
    <w:rsid w:val="00A642D9"/>
    <w:rsid w:val="00A77B9B"/>
    <w:rsid w:val="00AF5516"/>
    <w:rsid w:val="00AF6ADC"/>
    <w:rsid w:val="00B04C95"/>
    <w:rsid w:val="00B32C34"/>
    <w:rsid w:val="00B6395A"/>
    <w:rsid w:val="00BA295A"/>
    <w:rsid w:val="00BA7C44"/>
    <w:rsid w:val="00BB2B57"/>
    <w:rsid w:val="00BF07CA"/>
    <w:rsid w:val="00BF1D3F"/>
    <w:rsid w:val="00BF25D5"/>
    <w:rsid w:val="00BF7562"/>
    <w:rsid w:val="00C5290D"/>
    <w:rsid w:val="00C71289"/>
    <w:rsid w:val="00C743B6"/>
    <w:rsid w:val="00CA0575"/>
    <w:rsid w:val="00CD29D1"/>
    <w:rsid w:val="00CE0FA2"/>
    <w:rsid w:val="00CE5B2B"/>
    <w:rsid w:val="00CF1D25"/>
    <w:rsid w:val="00D14EB4"/>
    <w:rsid w:val="00D26C8B"/>
    <w:rsid w:val="00D32250"/>
    <w:rsid w:val="00D46485"/>
    <w:rsid w:val="00D57376"/>
    <w:rsid w:val="00D577FF"/>
    <w:rsid w:val="00D60121"/>
    <w:rsid w:val="00D61555"/>
    <w:rsid w:val="00D62CEC"/>
    <w:rsid w:val="00D777C5"/>
    <w:rsid w:val="00DA50CF"/>
    <w:rsid w:val="00DB5D16"/>
    <w:rsid w:val="00DD6624"/>
    <w:rsid w:val="00E369DF"/>
    <w:rsid w:val="00E443EE"/>
    <w:rsid w:val="00E63D14"/>
    <w:rsid w:val="00E745C4"/>
    <w:rsid w:val="00E77BC8"/>
    <w:rsid w:val="00EF617C"/>
    <w:rsid w:val="00F0258D"/>
    <w:rsid w:val="00F03B9D"/>
    <w:rsid w:val="00F05845"/>
    <w:rsid w:val="00F06160"/>
    <w:rsid w:val="00F23301"/>
    <w:rsid w:val="00F44F6D"/>
    <w:rsid w:val="00F757F9"/>
    <w:rsid w:val="00FB3FE1"/>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AC943"/>
  <w15:chartTrackingRefBased/>
  <w15:docId w15:val="{B9B22B4E-CC98-466F-8BC8-CE3C0CB03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before="180" w:line="36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63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abel">
    <w:name w:val="label"/>
    <w:basedOn w:val="DefaultParagraphFont"/>
    <w:rsid w:val="00D26C8B"/>
  </w:style>
  <w:style w:type="character" w:customStyle="1" w:styleId="content">
    <w:name w:val="content"/>
    <w:basedOn w:val="DefaultParagraphFont"/>
    <w:rsid w:val="00D26C8B"/>
  </w:style>
  <w:style w:type="paragraph" w:styleId="BalloonText">
    <w:name w:val="Balloon Text"/>
    <w:basedOn w:val="Normal"/>
    <w:link w:val="BalloonTextChar"/>
    <w:uiPriority w:val="99"/>
    <w:semiHidden/>
    <w:unhideWhenUsed/>
    <w:rsid w:val="003574B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4B3"/>
    <w:rPr>
      <w:rFonts w:ascii="Segoe UI" w:hAnsi="Segoe UI" w:cs="Segoe UI"/>
      <w:sz w:val="18"/>
      <w:szCs w:val="18"/>
    </w:rPr>
  </w:style>
  <w:style w:type="character" w:customStyle="1" w:styleId="wordsofjesus">
    <w:name w:val="wordsofjesus"/>
    <w:basedOn w:val="DefaultParagraphFont"/>
    <w:rsid w:val="00DA50CF"/>
  </w:style>
  <w:style w:type="paragraph" w:styleId="Header">
    <w:name w:val="header"/>
    <w:basedOn w:val="Normal"/>
    <w:link w:val="HeaderChar"/>
    <w:uiPriority w:val="99"/>
    <w:unhideWhenUsed/>
    <w:rsid w:val="006E7552"/>
    <w:pPr>
      <w:tabs>
        <w:tab w:val="center" w:pos="4680"/>
        <w:tab w:val="right" w:pos="9360"/>
      </w:tabs>
      <w:spacing w:line="240" w:lineRule="auto"/>
    </w:pPr>
  </w:style>
  <w:style w:type="character" w:customStyle="1" w:styleId="HeaderChar">
    <w:name w:val="Header Char"/>
    <w:basedOn w:val="DefaultParagraphFont"/>
    <w:link w:val="Header"/>
    <w:uiPriority w:val="99"/>
    <w:rsid w:val="006E7552"/>
  </w:style>
  <w:style w:type="paragraph" w:styleId="Footer">
    <w:name w:val="footer"/>
    <w:basedOn w:val="Normal"/>
    <w:link w:val="FooterChar"/>
    <w:uiPriority w:val="99"/>
    <w:unhideWhenUsed/>
    <w:rsid w:val="006E7552"/>
    <w:pPr>
      <w:tabs>
        <w:tab w:val="center" w:pos="4680"/>
        <w:tab w:val="right" w:pos="9360"/>
      </w:tabs>
      <w:spacing w:line="240" w:lineRule="auto"/>
    </w:pPr>
  </w:style>
  <w:style w:type="character" w:customStyle="1" w:styleId="FooterChar">
    <w:name w:val="Footer Char"/>
    <w:basedOn w:val="DefaultParagraphFont"/>
    <w:link w:val="Footer"/>
    <w:uiPriority w:val="99"/>
    <w:rsid w:val="006E7552"/>
  </w:style>
  <w:style w:type="character" w:styleId="PageNumber">
    <w:name w:val="page number"/>
    <w:basedOn w:val="DefaultParagraphFont"/>
    <w:uiPriority w:val="99"/>
    <w:semiHidden/>
    <w:unhideWhenUsed/>
    <w:rsid w:val="00D464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eader" Target="header1.xml"/><Relationship Id="rId7" Type="http://schemas.openxmlformats.org/officeDocument/2006/relationships/header" Target="header2.xml"/><Relationship Id="rId8" Type="http://schemas.openxmlformats.org/officeDocument/2006/relationships/header" Target="header3.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153</Words>
  <Characters>12278</Characters>
  <Application>Microsoft Macintosh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dc:creator>
  <cp:keywords/>
  <dc:description/>
  <cp:lastModifiedBy>Laurie Ruby</cp:lastModifiedBy>
  <cp:revision>2</cp:revision>
  <cp:lastPrinted>2016-08-11T15:20:00Z</cp:lastPrinted>
  <dcterms:created xsi:type="dcterms:W3CDTF">2018-10-02T17:13:00Z</dcterms:created>
  <dcterms:modified xsi:type="dcterms:W3CDTF">2018-10-02T17:13:00Z</dcterms:modified>
</cp:coreProperties>
</file>